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7CAE1C" w14:textId="19F7E763" w:rsidR="00894278" w:rsidRPr="005718C5" w:rsidRDefault="0034246B" w:rsidP="00894278">
      <w:pPr>
        <w:pStyle w:val="BodyText"/>
        <w:ind w:left="2011" w:right="-20"/>
        <w:rPr>
          <w:sz w:val="20"/>
        </w:rPr>
      </w:pPr>
      <w:bookmarkStart w:id="0" w:name="_Hlk216089938"/>
      <w:r w:rsidRPr="005718C5">
        <w:rPr>
          <w:noProof/>
          <w:sz w:val="20"/>
        </w:rPr>
        <w:drawing>
          <wp:anchor distT="0" distB="0" distL="114300" distR="114300" simplePos="0" relativeHeight="251668485" behindDoc="0" locked="0" layoutInCell="1" allowOverlap="1" wp14:anchorId="180FB896" wp14:editId="40D35014">
            <wp:simplePos x="0" y="0"/>
            <wp:positionH relativeFrom="margin">
              <wp:posOffset>2590800</wp:posOffset>
            </wp:positionH>
            <wp:positionV relativeFrom="paragraph">
              <wp:posOffset>-685715</wp:posOffset>
            </wp:positionV>
            <wp:extent cx="3793218" cy="889000"/>
            <wp:effectExtent l="0" t="0" r="0" b="0"/>
            <wp:wrapNone/>
            <wp:docPr id="20937617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5E0E96D0-BB22-8C57-8007-5896F72B6E9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5E0E96D0-BB22-8C57-8007-5896F72B6E9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93218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7461" behindDoc="0" locked="0" layoutInCell="1" allowOverlap="1" wp14:anchorId="75E557A0" wp14:editId="6339CF90">
                <wp:simplePos x="0" y="0"/>
                <wp:positionH relativeFrom="page">
                  <wp:align>left</wp:align>
                </wp:positionH>
                <wp:positionV relativeFrom="paragraph">
                  <wp:posOffset>-875424</wp:posOffset>
                </wp:positionV>
                <wp:extent cx="10858500" cy="1428750"/>
                <wp:effectExtent l="0" t="0" r="0" b="0"/>
                <wp:wrapNone/>
                <wp:docPr id="1634916183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58500" cy="14287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5BDCA1" id="Rectangle 9" o:spid="_x0000_s1026" style="position:absolute;margin-left:0;margin-top:-68.95pt;width:855pt;height:112.5pt;z-index:251667461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" fillcolor="white [3212]" stroked="f" strokeweight="1.5pt">
                <w10:wrap anchorx="page"/>
              </v:rect>
            </w:pict>
          </mc:Fallback>
        </mc:AlternateContent>
      </w:r>
      <w:r w:rsidR="00894278" w:rsidRPr="005718C5">
        <w:rPr>
          <w:noProof/>
        </w:rPr>
        <mc:AlternateContent>
          <mc:Choice Requires="wps">
            <w:drawing>
              <wp:anchor distT="0" distB="0" distL="114300" distR="114300" simplePos="0" relativeHeight="251674629" behindDoc="1" locked="0" layoutInCell="1" allowOverlap="1" wp14:anchorId="41B8D6EA" wp14:editId="56746E5F">
                <wp:simplePos x="0" y="0"/>
                <wp:positionH relativeFrom="page">
                  <wp:align>right</wp:align>
                </wp:positionH>
                <wp:positionV relativeFrom="paragraph">
                  <wp:posOffset>152400</wp:posOffset>
                </wp:positionV>
                <wp:extent cx="10820400" cy="5867400"/>
                <wp:effectExtent l="0" t="0" r="0" b="0"/>
                <wp:wrapNone/>
                <wp:docPr id="1790932132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20400" cy="5867400"/>
                        </a:xfrm>
                        <a:prstGeom prst="rect">
                          <a:avLst/>
                        </a:prstGeom>
                        <a:solidFill>
                          <a:srgbClr val="FBF7E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6FF4B6" id="Rectangle 6" o:spid="_x0000_s1026" style="position:absolute;margin-left:800.8pt;margin-top:12pt;width:852pt;height:462pt;z-index:-251641851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" fillcolor="#fbf7e9" stroked="f" strokeweight="1.5pt">
                <w10:wrap anchorx="page"/>
              </v:rect>
            </w:pict>
          </mc:Fallback>
        </mc:AlternateContent>
      </w:r>
    </w:p>
    <w:p w14:paraId="38305498" w14:textId="40E058FE" w:rsidR="00894278" w:rsidRPr="005718C5" w:rsidRDefault="00894278" w:rsidP="00894278">
      <w:pPr>
        <w:pStyle w:val="BodyText"/>
        <w:ind w:right="-20"/>
        <w:rPr>
          <w:sz w:val="20"/>
        </w:rPr>
      </w:pPr>
    </w:p>
    <w:p w14:paraId="312A1EB1" w14:textId="3EA9E4FC" w:rsidR="00894278" w:rsidRPr="005718C5" w:rsidRDefault="00894278" w:rsidP="00894278">
      <w:pPr>
        <w:pStyle w:val="BodyText"/>
        <w:ind w:right="-20"/>
        <w:rPr>
          <w:sz w:val="20"/>
        </w:rPr>
      </w:pPr>
      <w:bookmarkStart w:id="1" w:name="_Hlk215745062"/>
      <w:bookmarkEnd w:id="1"/>
    </w:p>
    <w:p w14:paraId="37E82D1D" w14:textId="2FC86E65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1178FF1" w14:textId="0ABB4F76" w:rsidR="00894278" w:rsidRPr="005718C5" w:rsidRDefault="00894278" w:rsidP="00894278">
      <w:pPr>
        <w:pStyle w:val="BodyText"/>
        <w:ind w:right="-20"/>
        <w:rPr>
          <w:sz w:val="20"/>
        </w:rPr>
      </w:pPr>
    </w:p>
    <w:p w14:paraId="5FFA0BA8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169E1695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49D510D8" w14:textId="24203A9D" w:rsidR="00894278" w:rsidRPr="005718C5" w:rsidRDefault="00736101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6437" behindDoc="0" locked="0" layoutInCell="1" allowOverlap="1" wp14:anchorId="6D03F137" wp14:editId="336DA88F">
                <wp:simplePos x="0" y="0"/>
                <wp:positionH relativeFrom="column">
                  <wp:posOffset>1036017</wp:posOffset>
                </wp:positionH>
                <wp:positionV relativeFrom="paragraph">
                  <wp:posOffset>122318</wp:posOffset>
                </wp:positionV>
                <wp:extent cx="7506031" cy="2524125"/>
                <wp:effectExtent l="0" t="0" r="0" b="0"/>
                <wp:wrapNone/>
                <wp:docPr id="1203290579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06031" cy="2524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4F9D549" w14:textId="1D0D9CFE" w:rsidR="00736101" w:rsidRDefault="00736101" w:rsidP="00E977D2">
                            <w:pPr>
                              <w:bidi/>
                              <w:spacing w:line="360" w:lineRule="auto"/>
                              <w:jc w:val="center"/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</w:pPr>
                            <w:r w:rsidRPr="00736101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  <w:t>التعلم والتقييم القائم على المشاريع – اللغة العربية</w:t>
                            </w:r>
                            <w:r w:rsidR="007251C3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  <w:t xml:space="preserve"> ( الأسبوع الثاني )</w:t>
                            </w:r>
                          </w:p>
                          <w:p w14:paraId="66C2EA17" w14:textId="77777777" w:rsidR="007251C3" w:rsidRPr="00736101" w:rsidRDefault="007251C3" w:rsidP="007251C3">
                            <w:pPr>
                              <w:bidi/>
                              <w:spacing w:line="360" w:lineRule="auto"/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</w:pPr>
                          </w:p>
                          <w:p w14:paraId="5F5A266B" w14:textId="77777777" w:rsidR="00894278" w:rsidRPr="008D3754" w:rsidRDefault="00894278" w:rsidP="00894278">
                            <w:pPr>
                              <w:spacing w:line="360" w:lineRule="auto"/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8"/>
                                <w:szCs w:val="48"/>
                                <w:lang w:val="en-US"/>
                              </w:rPr>
                            </w:pPr>
                            <w:r w:rsidRPr="008D3754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8"/>
                                <w:szCs w:val="48"/>
                                <w:lang w:val="en-US"/>
                              </w:rPr>
                              <w:t xml:space="preserve"> </w:t>
                            </w:r>
                          </w:p>
                          <w:p w14:paraId="2080CA43" w14:textId="77777777" w:rsidR="00894278" w:rsidRDefault="00894278" w:rsidP="0089427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03F137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81.6pt;margin-top:9.65pt;width:591.05pt;height:198.75pt;z-index:2516664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" filled="f" stroked="f" strokeweight=".5pt">
                <v:textbox>
                  <w:txbxContent>
                    <w:p w14:paraId="04F9D549" w14:textId="1D0D9CFE" w:rsidR="00736101" w:rsidRDefault="00736101" w:rsidP="00E977D2">
                      <w:pPr>
                        <w:bidi/>
                        <w:spacing w:line="360" w:lineRule="auto"/>
                        <w:jc w:val="center"/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</w:pPr>
                      <w:r w:rsidRPr="00736101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  <w:t>التعلم والتقييم القائم على المشاريع – اللغة العربية</w:t>
                      </w:r>
                      <w:r w:rsidR="007251C3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  <w:t xml:space="preserve"> ( الأسبوع الثاني )</w:t>
                      </w:r>
                    </w:p>
                    <w:p w14:paraId="66C2EA17" w14:textId="77777777" w:rsidR="007251C3" w:rsidRPr="00736101" w:rsidRDefault="007251C3" w:rsidP="007251C3">
                      <w:pPr>
                        <w:bidi/>
                        <w:spacing w:line="360" w:lineRule="auto"/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</w:pPr>
                    </w:p>
                    <w:p w14:paraId="5F5A266B" w14:textId="77777777" w:rsidR="00894278" w:rsidRPr="008D3754" w:rsidRDefault="00894278" w:rsidP="00894278">
                      <w:pPr>
                        <w:spacing w:line="360" w:lineRule="auto"/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8"/>
                          <w:szCs w:val="48"/>
                          <w:lang w:val="en-US"/>
                        </w:rPr>
                      </w:pPr>
                      <w:r w:rsidRPr="008D3754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8"/>
                          <w:szCs w:val="48"/>
                          <w:lang w:val="en-US"/>
                        </w:rPr>
                        <w:t xml:space="preserve"> </w:t>
                      </w:r>
                    </w:p>
                    <w:p w14:paraId="2080CA43" w14:textId="77777777" w:rsidR="00894278" w:rsidRDefault="00894278" w:rsidP="00894278"/>
                  </w:txbxContent>
                </v:textbox>
              </v:shape>
            </w:pict>
          </mc:Fallback>
        </mc:AlternateContent>
      </w:r>
      <w:r w:rsidR="00894278"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5413" behindDoc="0" locked="0" layoutInCell="1" allowOverlap="1" wp14:anchorId="4001C87D" wp14:editId="1F752B1E">
                <wp:simplePos x="0" y="0"/>
                <wp:positionH relativeFrom="column">
                  <wp:posOffset>974035</wp:posOffset>
                </wp:positionH>
                <wp:positionV relativeFrom="paragraph">
                  <wp:posOffset>100164</wp:posOffset>
                </wp:positionV>
                <wp:extent cx="7704814" cy="889597"/>
                <wp:effectExtent l="0" t="0" r="0" b="6350"/>
                <wp:wrapNone/>
                <wp:docPr id="1765709790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814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2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31E9EFF" id="Rectangle 9" o:spid="_x0000_s1026" style="position:absolute;margin-left:76.7pt;margin-top:7.9pt;width:606.7pt;height:70.05pt;z-index:25166541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" fillcolor="#ecd891" stroked="f" strokeweight="1.5pt">
                <v:fill opacity="45232f"/>
              </v:rect>
            </w:pict>
          </mc:Fallback>
        </mc:AlternateContent>
      </w:r>
    </w:p>
    <w:p w14:paraId="0DF40996" w14:textId="4D2F2160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6206E2C" w14:textId="77777777" w:rsidR="00894278" w:rsidRPr="005718C5" w:rsidRDefault="00894278" w:rsidP="00894278">
      <w:pPr>
        <w:pStyle w:val="BodyText"/>
        <w:ind w:right="-20"/>
        <w:rPr>
          <w:sz w:val="20"/>
        </w:rPr>
      </w:pPr>
      <w:r w:rsidRPr="005718C5">
        <w:rPr>
          <w:noProof/>
        </w:rPr>
        <mc:AlternateContent>
          <mc:Choice Requires="wps">
            <w:drawing>
              <wp:anchor distT="0" distB="0" distL="114300" distR="114300" simplePos="0" relativeHeight="251663365" behindDoc="0" locked="0" layoutInCell="1" allowOverlap="1" wp14:anchorId="68ED9CDA" wp14:editId="7EA75885">
                <wp:simplePos x="0" y="0"/>
                <wp:positionH relativeFrom="page">
                  <wp:posOffset>2223770</wp:posOffset>
                </wp:positionH>
                <wp:positionV relativeFrom="page">
                  <wp:posOffset>3493135</wp:posOffset>
                </wp:positionV>
                <wp:extent cx="69215" cy="11382375"/>
                <wp:effectExtent l="0" t="5080" r="1905" b="1905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5400000" flipH="1">
                          <a:off x="0" y="0"/>
                          <a:ext cx="69215" cy="11382375"/>
                        </a:xfrm>
                        <a:prstGeom prst="rect">
                          <a:avLst/>
                        </a:prstGeom>
                        <a:solidFill>
                          <a:srgbClr val="63656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99EFF0" id="Rectangle 25" o:spid="_x0000_s1026" style="position:absolute;margin-left:175.1pt;margin-top:275.05pt;width:5.45pt;height:896.25pt;rotation:-90;flip:x;z-index:25166336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" fillcolor="#63656a" stroked="f">
                <v:path arrowok="t"/>
                <w10:wrap anchorx="page" anchory="page"/>
              </v:rect>
            </w:pict>
          </mc:Fallback>
        </mc:AlternateContent>
      </w:r>
    </w:p>
    <w:p w14:paraId="052F6E0C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079D7098" w14:textId="1A6506EE" w:rsidR="00894278" w:rsidRPr="005718C5" w:rsidRDefault="00E977D2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45720" distB="45720" distL="114300" distR="114300" simplePos="0" relativeHeight="251669509" behindDoc="0" locked="0" layoutInCell="1" allowOverlap="1" wp14:anchorId="0E473395" wp14:editId="07B46B6B">
                <wp:simplePos x="0" y="0"/>
                <wp:positionH relativeFrom="margin">
                  <wp:posOffset>1209040</wp:posOffset>
                </wp:positionH>
                <wp:positionV relativeFrom="paragraph">
                  <wp:posOffset>189230</wp:posOffset>
                </wp:positionV>
                <wp:extent cx="7362825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62825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2A1252" w14:textId="77777777" w:rsidR="001A1627" w:rsidRPr="001A1627" w:rsidRDefault="001A1627" w:rsidP="001A1627">
                            <w:pPr>
                              <w:jc w:val="right"/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</w:pPr>
                            <w:r w:rsidRPr="001A1627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نموذج</w:t>
                            </w:r>
                            <w:r w:rsidRPr="001A1627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1A1627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تطبيقي</w:t>
                            </w:r>
                            <w:r w:rsidRPr="001A1627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1A1627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للسيناريو</w:t>
                            </w:r>
                            <w:r w:rsidRPr="001A1627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 </w:t>
                            </w:r>
                            <w:r w:rsidRPr="001A1627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سادس</w:t>
                            </w:r>
                            <w:r w:rsidRPr="001A1627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:  </w:t>
                            </w:r>
                            <w:r w:rsidRPr="001A1627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مسؤوليتنا</w:t>
                            </w:r>
                            <w:r w:rsidRPr="001A1627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1A1627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في</w:t>
                            </w:r>
                            <w:r w:rsidRPr="001A1627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1A1627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عصر</w:t>
                            </w:r>
                            <w:r w:rsidRPr="001A1627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1A1627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رقمي</w:t>
                            </w:r>
                          </w:p>
                          <w:p w14:paraId="26EAB67E" w14:textId="2F0DD2B8" w:rsidR="00894278" w:rsidRPr="0079069B" w:rsidRDefault="001A1627" w:rsidP="001A1627">
                            <w:pPr>
                              <w:jc w:val="right"/>
                              <w:rPr>
                                <w:sz w:val="22"/>
                                <w:szCs w:val="22"/>
                              </w:rPr>
                            </w:pPr>
                            <w:r w:rsidRPr="001A1627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لمعلمة</w:t>
                            </w:r>
                            <w:r w:rsidRPr="001A1627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1A1627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لغة</w:t>
                            </w:r>
                            <w:r w:rsidRPr="001A1627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1A1627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عربية</w:t>
                            </w:r>
                            <w:r w:rsidRPr="001A1627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: </w:t>
                            </w:r>
                            <w:r w:rsidRPr="001A1627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عائشة</w:t>
                            </w:r>
                            <w:r w:rsidRPr="001A1627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1A1627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ظاهري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E473395" id="Text Box 2" o:spid="_x0000_s1027" type="#_x0000_t202" style="position:absolute;left:0;text-align:left;margin-left:95.2pt;margin-top:14.9pt;width:579.75pt;height:110.6pt;z-index:251669509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" filled="f" stroked="f">
                <v:textbox style="mso-fit-shape-to-text:t">
                  <w:txbxContent>
                    <w:p w14:paraId="7E2A1252" w14:textId="77777777" w:rsidR="001A1627" w:rsidRPr="001A1627" w:rsidRDefault="001A1627" w:rsidP="001A1627">
                      <w:pPr>
                        <w:jc w:val="right"/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</w:pPr>
                      <w:r w:rsidRPr="001A1627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نموذج</w:t>
                      </w:r>
                      <w:r w:rsidRPr="001A1627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1A1627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تطبيقي</w:t>
                      </w:r>
                      <w:r w:rsidRPr="001A1627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1A1627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للسيناريو</w:t>
                      </w:r>
                      <w:r w:rsidRPr="001A1627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 </w:t>
                      </w:r>
                      <w:r w:rsidRPr="001A1627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سادس</w:t>
                      </w:r>
                      <w:r w:rsidRPr="001A1627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:  </w:t>
                      </w:r>
                      <w:r w:rsidRPr="001A1627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مسؤوليتنا</w:t>
                      </w:r>
                      <w:r w:rsidRPr="001A1627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1A1627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في</w:t>
                      </w:r>
                      <w:r w:rsidRPr="001A1627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1A1627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عصر</w:t>
                      </w:r>
                      <w:r w:rsidRPr="001A1627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1A1627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رقمي</w:t>
                      </w:r>
                    </w:p>
                    <w:p w14:paraId="26EAB67E" w14:textId="2F0DD2B8" w:rsidR="00894278" w:rsidRPr="0079069B" w:rsidRDefault="001A1627" w:rsidP="001A1627">
                      <w:pPr>
                        <w:jc w:val="right"/>
                        <w:rPr>
                          <w:sz w:val="22"/>
                          <w:szCs w:val="22"/>
                        </w:rPr>
                      </w:pPr>
                      <w:r w:rsidRPr="001A1627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لمعلمة</w:t>
                      </w:r>
                      <w:r w:rsidRPr="001A1627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1A1627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لغة</w:t>
                      </w:r>
                      <w:r w:rsidRPr="001A1627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1A1627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عربية</w:t>
                      </w:r>
                      <w:r w:rsidRPr="001A1627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: </w:t>
                      </w:r>
                      <w:r w:rsidRPr="001A1627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عائشة</w:t>
                      </w:r>
                      <w:r w:rsidRPr="001A1627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1A1627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ظاهري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94278"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4389" behindDoc="0" locked="0" layoutInCell="1" allowOverlap="1" wp14:anchorId="74FBD3C9" wp14:editId="7BF8AE64">
                <wp:simplePos x="0" y="0"/>
                <wp:positionH relativeFrom="column">
                  <wp:posOffset>974035</wp:posOffset>
                </wp:positionH>
                <wp:positionV relativeFrom="paragraph">
                  <wp:posOffset>205077</wp:posOffset>
                </wp:positionV>
                <wp:extent cx="7704455" cy="889597"/>
                <wp:effectExtent l="0" t="0" r="0" b="6350"/>
                <wp:wrapNone/>
                <wp:docPr id="11" name="Rectangle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25301879-FC86-3614-0957-AF815C902E9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455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81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33C8D50" id="Rectangle 10" o:spid="_x0000_s1026" style="position:absolute;margin-left:76.7pt;margin-top:16.15pt;width:606.65pt;height:70.05pt;z-index:25166438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" fillcolor="#ecd891" stroked="f" strokeweight="1.5pt">
                <v:fill opacity="45232f"/>
              </v:rect>
            </w:pict>
          </mc:Fallback>
        </mc:AlternateContent>
      </w:r>
    </w:p>
    <w:p w14:paraId="3DF52D78" w14:textId="52D04146" w:rsidR="00894278" w:rsidRPr="005718C5" w:rsidRDefault="00894278" w:rsidP="00894278">
      <w:pPr>
        <w:pStyle w:val="BodyText"/>
        <w:ind w:right="-20"/>
        <w:rPr>
          <w:sz w:val="20"/>
        </w:rPr>
      </w:pPr>
    </w:p>
    <w:p w14:paraId="01DE1B8E" w14:textId="77777777" w:rsidR="00894278" w:rsidRPr="005718C5" w:rsidRDefault="00894278" w:rsidP="00894278">
      <w:pPr>
        <w:rPr>
          <w:rFonts w:ascii="Univers Next Arabic" w:eastAsia="Times New Roman" w:hAnsi="Univers Next Arabic" w:cs="Univers Next Arabic"/>
          <w:noProof/>
          <w:sz w:val="20"/>
          <w:szCs w:val="20"/>
          <w:lang w:val="en-US"/>
        </w:rPr>
      </w:pPr>
      <w:bookmarkStart w:id="2" w:name="_Toc214612021"/>
    </w:p>
    <w:p w14:paraId="137EE6AA" w14:textId="6DC2B9EF" w:rsidR="00C7304B" w:rsidRPr="005718C5" w:rsidRDefault="00894278" w:rsidP="00C7304B">
      <w:pPr>
        <w:rPr>
          <w:rFonts w:ascii="Univers Next Arabic" w:eastAsia="Times New Roman" w:hAnsi="Univers Next Arabic" w:cs="Univers Next Arabic"/>
          <w:noProof/>
          <w:sz w:val="20"/>
          <w:szCs w:val="20"/>
          <w:rtl/>
          <w:lang w:val="en-US"/>
        </w:rPr>
      </w:pPr>
      <w:r w:rsidRPr="005718C5">
        <w:rPr>
          <w:rFonts w:ascii="Univers Next Arabic" w:hAnsi="Univers Next Arabic" w:cs="Univers Next Arabic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0533" behindDoc="0" locked="0" layoutInCell="1" allowOverlap="1" wp14:anchorId="7F5E4BFE" wp14:editId="66F2F36E">
                <wp:simplePos x="0" y="0"/>
                <wp:positionH relativeFrom="column">
                  <wp:posOffset>4860593</wp:posOffset>
                </wp:positionH>
                <wp:positionV relativeFrom="paragraph">
                  <wp:posOffset>545465</wp:posOffset>
                </wp:positionV>
                <wp:extent cx="2360930" cy="520065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5200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67B44D" w14:textId="77777777" w:rsidR="00894278" w:rsidRPr="001A3E4B" w:rsidRDefault="00894278" w:rsidP="00E977D2">
                            <w:pPr>
                              <w:bidi/>
                              <w:spacing w:line="360" w:lineRule="auto"/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</w:pPr>
                            <w:r w:rsidRPr="008D3754"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2025 -202</w:t>
                            </w:r>
                            <w:r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5E4BFE" id="_x0000_s1028" type="#_x0000_t202" style="position:absolute;margin-left:382.7pt;margin-top:42.95pt;width:185.9pt;height:40.95pt;z-index:251670533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" filled="f" stroked="f">
                <v:textbox>
                  <w:txbxContent>
                    <w:p w14:paraId="1567B44D" w14:textId="77777777" w:rsidR="00894278" w:rsidRPr="001A3E4B" w:rsidRDefault="00894278" w:rsidP="00E977D2">
                      <w:pPr>
                        <w:bidi/>
                        <w:spacing w:line="360" w:lineRule="auto"/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</w:pPr>
                      <w:r w:rsidRPr="008D3754"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2025 -202</w:t>
                      </w:r>
                      <w:r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718C5">
        <w:rPr>
          <w:rFonts w:ascii="Univers Next Arabic" w:hAnsi="Univers Next Arabic" w:cs="Univers Next Arabic"/>
          <w:noProof/>
        </w:rPr>
        <mc:AlternateContent>
          <mc:Choice Requires="wps">
            <w:drawing>
              <wp:anchor distT="0" distB="0" distL="114300" distR="114300" simplePos="0" relativeHeight="251662341" behindDoc="0" locked="0" layoutInCell="1" allowOverlap="1" wp14:anchorId="22E15F2D" wp14:editId="3B0CFCD7">
                <wp:simplePos x="0" y="0"/>
                <wp:positionH relativeFrom="column">
                  <wp:posOffset>-685800</wp:posOffset>
                </wp:positionH>
                <wp:positionV relativeFrom="paragraph">
                  <wp:posOffset>5086350</wp:posOffset>
                </wp:positionV>
                <wp:extent cx="9717405" cy="1281430"/>
                <wp:effectExtent l="0" t="0" r="0" b="0"/>
                <wp:wrapNone/>
                <wp:docPr id="303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7405" cy="1281430"/>
                        </a:xfrm>
                        <a:prstGeom prst="rect">
                          <a:avLst/>
                        </a:prstGeom>
                        <a:solidFill>
                          <a:srgbClr val="5A8D70"/>
                        </a:solidFill>
                        <a:ln w="12700">
                          <a:miter lim="400000"/>
                        </a:ln>
                      </wps:spPr>
                      <wps:bodyPr lIns="45719" rIns="45719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1F54C" id="Rectangle 10" o:spid="_x0000_s1026" style="position:absolute;margin-left:-54pt;margin-top:400.5pt;width:765.15pt;height:100.9pt;z-index:2516623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" fillcolor="#5a8d70" stroked="f" strokeweight="1pt">
                <v:stroke miterlimit="4"/>
                <v:textbox inset="1.27mm,,1.27mm"/>
              </v:rect>
            </w:pict>
          </mc:Fallback>
        </mc:AlternateContent>
      </w:r>
      <w:r w:rsidRPr="005718C5">
        <w:rPr>
          <w:rFonts w:ascii="Univers Next Arabic" w:hAnsi="Univers Next Arabic" w:cs="Univers Next Arabic"/>
          <w:sz w:val="20"/>
          <w:szCs w:val="20"/>
        </w:rPr>
        <w:br w:type="page"/>
      </w:r>
      <w:bookmarkEnd w:id="0"/>
      <w:bookmarkEnd w:id="2"/>
    </w:p>
    <w:p w14:paraId="606A2361" w14:textId="5F967ED2" w:rsidR="047CC2EB" w:rsidRPr="005718C5" w:rsidRDefault="047CC2EB" w:rsidP="047CC2EB">
      <w:pPr>
        <w:rPr>
          <w:rFonts w:ascii="Univers Next Arabic" w:hAnsi="Univers Next Arabic" w:cs="Univers Next Arabic"/>
          <w:lang w:val="en-US"/>
        </w:rPr>
      </w:pPr>
    </w:p>
    <w:tbl>
      <w:tblPr>
        <w:tblStyle w:val="GridTable6Colorful"/>
        <w:tblW w:w="14312" w:type="dxa"/>
        <w:jc w:val="right"/>
        <w:tblLook w:val="04A0" w:firstRow="1" w:lastRow="0" w:firstColumn="1" w:lastColumn="0" w:noHBand="0" w:noVBand="1"/>
      </w:tblPr>
      <w:tblGrid>
        <w:gridCol w:w="11766"/>
        <w:gridCol w:w="2546"/>
      </w:tblGrid>
      <w:tr w:rsidR="00E542A5" w:rsidRPr="003B0BF5" w14:paraId="709745C0" w14:textId="77777777" w:rsidTr="003953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6B286FEB" w14:textId="1D705FD9" w:rsidR="00E542A5" w:rsidRPr="003B0BF5" w:rsidRDefault="00E542A5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</w:rPr>
            </w:pPr>
            <w:r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 xml:space="preserve">الثامن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95A846F" w14:textId="77777777" w:rsidR="00E542A5" w:rsidRPr="003B0BF5" w:rsidRDefault="00E542A5" w:rsidP="00E542A5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t>الصف</w:t>
            </w:r>
          </w:p>
        </w:tc>
      </w:tr>
      <w:tr w:rsidR="00E542A5" w:rsidRPr="003B0BF5" w14:paraId="78A7E9BA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765BD620" w14:textId="29864595" w:rsidR="00E542A5" w:rsidRPr="003B0BF5" w:rsidRDefault="00E542A5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rtl/>
              </w:rPr>
            </w:pPr>
            <w:r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 xml:space="preserve">العام والمتقدم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3C3281BC" w14:textId="77777777" w:rsidR="00E542A5" w:rsidRPr="00E77941" w:rsidRDefault="00E542A5" w:rsidP="00E542A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سار</w:t>
            </w:r>
          </w:p>
        </w:tc>
      </w:tr>
      <w:tr w:rsidR="00EE4F91" w:rsidRPr="003B0BF5" w14:paraId="570254DE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5CBE7C01" w14:textId="73CB2B92" w:rsidR="00EE4F91" w:rsidRPr="003B0BF5" w:rsidRDefault="00EE4F91" w:rsidP="00EE4F91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rtl/>
              </w:rPr>
            </w:pPr>
            <w:r w:rsidRPr="00A4054B"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>المواطنة</w:t>
            </w:r>
            <w:r w:rsidRPr="00A4054B">
              <w:rPr>
                <w:rFonts w:ascii="Univers Next Arabic" w:hAnsi="Univers Next Arabic" w:cs="Univers Next Arabic"/>
                <w:b w:val="0"/>
                <w:bCs w:val="0"/>
                <w:rtl/>
              </w:rPr>
              <w:t xml:space="preserve">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12A820E3" w14:textId="77777777" w:rsidR="00EE4F91" w:rsidRPr="00E77941" w:rsidRDefault="00EE4F91" w:rsidP="00EE4F9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رئيس</w:t>
            </w:r>
          </w:p>
        </w:tc>
      </w:tr>
      <w:tr w:rsidR="00EE4F91" w:rsidRPr="003B0BF5" w14:paraId="1E5762FF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0F7EAF87" w14:textId="220700B9" w:rsidR="00EE4F91" w:rsidRPr="003B0BF5" w:rsidRDefault="00EE4F91" w:rsidP="00EE4F91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lang w:val="en-US"/>
              </w:rPr>
            </w:pPr>
            <w:r w:rsidRPr="00A4054B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العطاء</w:t>
            </w:r>
            <w:r w:rsidRPr="00A4054B">
              <w:rPr>
                <w:rFonts w:ascii="Univers Next Arabic" w:hAnsi="Univers Next Arabic" w:cs="Univers Next Arabic"/>
                <w:b w:val="0"/>
                <w:bCs w:val="0"/>
                <w:rtl/>
                <w:lang w:val="en-US"/>
              </w:rPr>
              <w:t xml:space="preserve"> </w:t>
            </w:r>
            <w:r w:rsidRPr="00A4054B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والمسؤولية</w:t>
            </w:r>
            <w:r w:rsidRPr="00A4054B">
              <w:rPr>
                <w:rFonts w:ascii="Univers Next Arabic" w:hAnsi="Univers Next Arabic" w:cs="Univers Next Arabic"/>
                <w:b w:val="0"/>
                <w:bCs w:val="0"/>
                <w:rtl/>
                <w:lang w:val="en-US"/>
              </w:rPr>
              <w:t xml:space="preserve"> </w:t>
            </w:r>
            <w:r w:rsidRPr="00A4054B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المجتمعية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A209095" w14:textId="77777777" w:rsidR="00EE4F91" w:rsidRPr="00E77941" w:rsidRDefault="00EE4F91" w:rsidP="00EE4F9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فرعي</w:t>
            </w:r>
          </w:p>
        </w:tc>
      </w:tr>
      <w:tr w:rsidR="001A1627" w:rsidRPr="003B0BF5" w14:paraId="1863A873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197D9353" w14:textId="123EBFA4" w:rsidR="001A1627" w:rsidRPr="003B0BF5" w:rsidRDefault="001A1627" w:rsidP="001A1627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</w:rPr>
            </w:pP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سؤوليتنا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في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عصر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رقمي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189A3F5" w14:textId="77777777" w:rsidR="001A1627" w:rsidRPr="00E77941" w:rsidRDefault="001A1627" w:rsidP="001A162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عنوان السيناريو</w:t>
            </w:r>
          </w:p>
        </w:tc>
      </w:tr>
      <w:tr w:rsidR="001A1627" w:rsidRPr="003B0BF5" w14:paraId="57FD86A9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295636A5" w14:textId="77777777" w:rsidR="001A1627" w:rsidRPr="00246418" w:rsidRDefault="001A1627" w:rsidP="001A1627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سيناريو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6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سؤوليتنا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عصر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رقمي</w:t>
            </w:r>
          </w:p>
          <w:p w14:paraId="6B7B232B" w14:textId="77777777" w:rsidR="001A1627" w:rsidRPr="00246418" w:rsidRDefault="001A1627" w:rsidP="001A1627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</w:p>
          <w:p w14:paraId="6E01108B" w14:textId="77777777" w:rsidR="001A1627" w:rsidRPr="00246418" w:rsidRDefault="001A1627" w:rsidP="001A1627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جتماع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جلس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طلب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ستعرض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أعضاء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شط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درس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خدم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جتمع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: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حملات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نظاف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زراع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أشجار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بادرات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بيئية،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مشروعات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دعم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أكاديمي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لطلب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أصغر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غيرها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ذ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انت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جهود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يداني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ضحة،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كن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ند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راجع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حضورها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رقمي،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كتشفوا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فاعل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بر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نصات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درس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إلكتروني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لرسمي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ضعيفًا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proofErr w:type="gramStart"/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جدا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،</w:t>
            </w:r>
            <w:proofErr w:type="gramEnd"/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رغم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عظم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طلب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مضون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ساعات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طويل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وميًا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ى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إنترنت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  <w:t>.</w:t>
            </w:r>
          </w:p>
          <w:p w14:paraId="39E4A24D" w14:textId="77777777" w:rsidR="001A1627" w:rsidRPr="00246418" w:rsidRDefault="001A1627" w:rsidP="001A1627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قال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حد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أعضاء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تسائلا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>: "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يف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نطمح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تأثير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سع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نحن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نحصر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بادراتنا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داخل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جدران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proofErr w:type="gramStart"/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درس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؟</w:t>
            </w:r>
            <w:proofErr w:type="gramEnd"/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لا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مكن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متد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طاؤنا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لى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عالم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proofErr w:type="gramStart"/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رقمي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؟</w:t>
            </w:r>
            <w:proofErr w:type="gramEnd"/>
            <w:r w:rsidRPr="00246418"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  <w:t>"</w:t>
            </w:r>
          </w:p>
          <w:p w14:paraId="13333CEA" w14:textId="77777777" w:rsidR="001A1627" w:rsidRPr="00246418" w:rsidRDefault="001A1627" w:rsidP="001A1627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ردت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زميلته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قائل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>: "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دينا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أدوات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لقدر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ى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واصل،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كننا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م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نتعلم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عد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يف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نحول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قني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لى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سيل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طاء،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ا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جرد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سيل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رفيه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  <w:t>.</w:t>
            </w:r>
          </w:p>
          <w:p w14:paraId="2FB4A7CA" w14:textId="77777777" w:rsidR="001A1627" w:rsidRPr="00246418" w:rsidRDefault="001A1627" w:rsidP="001A1627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ن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هنا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دأ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فريق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درك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هناك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حد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ا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تمثل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غياب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وسائل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رقمية،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ل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غياب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وعي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كيفي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وظيف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كنولوجيا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جالات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أنشط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جتمعي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.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رغم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وفر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أدوات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قني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إمكانيات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واصل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واسعة،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ا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ستخدم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كنولوجيا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فاعلي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عزيز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روح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عطاء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لمسؤولي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جتمعي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ين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طلبة،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ما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قلل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ن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أثر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اجتماعي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إيجابي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لمبادرات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درسي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  <w:t>.</w:t>
            </w:r>
          </w:p>
          <w:p w14:paraId="1C28ECB7" w14:textId="4095AE80" w:rsidR="001A1627" w:rsidRPr="00E542A5" w:rsidRDefault="001A1627" w:rsidP="001A1627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</w:pP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فريق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طلابي،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يكم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حليل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سباب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ضعف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وظيف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قني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خدم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قضايا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جتمعية،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ثم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بتكار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حلول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حوّل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فضاء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رقمي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لى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ساحة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لعطاء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لتأثير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464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إيجابي</w:t>
            </w:r>
            <w:r w:rsidRPr="002464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>.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690DF85A" w14:textId="77777777" w:rsidR="001A1627" w:rsidRPr="00E77941" w:rsidRDefault="001A1627" w:rsidP="001A162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ص السيناريو</w:t>
            </w:r>
          </w:p>
        </w:tc>
      </w:tr>
      <w:tr w:rsidR="003B0BF5" w:rsidRPr="003B0BF5" w14:paraId="65BBF035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</w:tcPr>
          <w:p w14:paraId="5AA3C9C0" w14:textId="4DB06E40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كت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صوص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عكس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تماسك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أد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طقي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نها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ضح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وظف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كتابت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تماسك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نص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ي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فقر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خل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بار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نتقال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اسبة</w:t>
            </w:r>
          </w:p>
          <w:p w14:paraId="35DF6F40" w14:textId="7923A2D2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دع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قتباس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آراء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صحا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اختصاص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قارن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إحصاءات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غيرها</w:t>
            </w:r>
          </w:p>
          <w:p w14:paraId="575ECF0C" w14:textId="1CA2DE17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ستخد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ستراتيج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سج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لاحظ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خطي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ظل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لخيص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ينظ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سودات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ب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بييضها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طبق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آلي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راجعة</w:t>
            </w:r>
          </w:p>
          <w:p w14:paraId="25EF43F5" w14:textId="7359C74D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قتر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لو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مشكل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يات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ضوء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لوم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رأها</w:t>
            </w:r>
          </w:p>
          <w:p w14:paraId="41BE9CB1" w14:textId="729CA910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كت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قري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حث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ض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هم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يطر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سؤا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كز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ؤسس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ساسية</w:t>
            </w:r>
          </w:p>
          <w:p w14:paraId="0E0CC064" w14:textId="378984C7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كز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طو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لأد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أمث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ضمن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حث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ائم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صاد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راجع</w:t>
            </w:r>
          </w:p>
          <w:p w14:paraId="40701519" w14:textId="3C2EDC7B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قد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رض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شفو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proofErr w:type="spellStart"/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إقناعياً</w:t>
            </w:r>
            <w:proofErr w:type="spellEnd"/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ظم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ظاه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شك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أسبا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نتائج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قترحاً</w:t>
            </w:r>
          </w:p>
          <w:p w14:paraId="66F8BF0C" w14:textId="564E97FF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كثر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ستخدم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ستراتيجي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كلا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تضمن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ضب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تنغيم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وضو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صوت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توقي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كلام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اتص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بصري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ب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ا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عروضة</w:t>
            </w:r>
          </w:p>
          <w:p w14:paraId="1C083371" w14:textId="3CD7CBA3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ص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لومات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أشك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ئ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ستخدا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وسائ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تعد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شارح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كيف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سه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لك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عين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وضي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وضوع</w:t>
            </w:r>
          </w:p>
          <w:p w14:paraId="16A8D55D" w14:textId="7EBBBC4C" w:rsidR="003B0BF5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sz w:val="22"/>
                <w:szCs w:val="22"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نتائج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طباع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بوسائ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proofErr w:type="gramStart"/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تعد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،</w:t>
            </w:r>
            <w:proofErr w:type="gramEnd"/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وثق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صاد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راجع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>.</w:t>
            </w:r>
          </w:p>
          <w:p w14:paraId="702ED8D8" w14:textId="77777777" w:rsidR="000370A9" w:rsidRPr="000370A9" w:rsidRDefault="000370A9" w:rsidP="000370A9">
            <w:pPr>
              <w:pStyle w:val="paragraph"/>
              <w:bidi/>
              <w:spacing w:before="0" w:beforeAutospacing="0" w:after="0" w:afterAutospacing="0"/>
              <w:textAlignment w:val="baseline"/>
              <w:rPr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</w:p>
          <w:p w14:paraId="660E06F5" w14:textId="77777777" w:rsidR="003B0BF5" w:rsidRPr="003B0BF5" w:rsidRDefault="003B0BF5" w:rsidP="009316EB">
            <w:pPr>
              <w:pStyle w:val="paragraph"/>
              <w:bidi/>
              <w:spacing w:before="0" w:beforeAutospacing="0" w:after="0" w:afterAutospacing="0"/>
              <w:textAlignment w:val="baseline"/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</w:pPr>
            <w:r w:rsidRPr="003B0BF5"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  <w:t>ملاحظة:</w:t>
            </w:r>
            <w:r w:rsidRPr="003B0BF5">
              <w:rPr>
                <w:rFonts w:ascii="Univers Next Arabic" w:eastAsiaTheme="minorHAnsi" w:hAnsi="Univers Next Arabic" w:cs="Univers Next Arabic"/>
                <w:b w:val="0"/>
                <w:bCs w:val="0"/>
                <w:i/>
                <w:iCs/>
                <w:kern w:val="2"/>
                <w:sz w:val="22"/>
                <w:szCs w:val="22"/>
                <w:rtl/>
                <w:lang w:eastAsia="en-US"/>
                <w14:ligatures w14:val="standardContextual"/>
              </w:rPr>
              <w:t xml:space="preserve"> </w:t>
            </w:r>
            <w:r w:rsidRPr="003B0BF5"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  <w:t>سيظهر توظيف هذه النواتج في المراحل المناسبة على شكل أنشطة لغوية مدمجة في مهام المشروع (استماع – قراءة – كتابة – عرض شفهي – استخدام وسائط).</w:t>
            </w:r>
          </w:p>
          <w:p w14:paraId="432DCB5B" w14:textId="77777777" w:rsidR="003B0BF5" w:rsidRPr="003B0BF5" w:rsidRDefault="003B0BF5" w:rsidP="009316EB">
            <w:pPr>
              <w:bidi/>
              <w:rPr>
                <w:rFonts w:ascii="Univers Next Arabic" w:hAnsi="Univers Next Arabic" w:cs="Univers Next Arabic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546" w:type="dxa"/>
            <w:shd w:val="clear" w:color="auto" w:fill="455860"/>
            <w:vAlign w:val="center"/>
          </w:tcPr>
          <w:p w14:paraId="4EDF408B" w14:textId="77777777" w:rsidR="003B0BF5" w:rsidRPr="003953E1" w:rsidRDefault="003B0BF5" w:rsidP="003953E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3953E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</w:tr>
    </w:tbl>
    <w:p w14:paraId="017385E6" w14:textId="77777777" w:rsidR="0072747D" w:rsidRDefault="0072747D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4B578CCA" w14:textId="77777777" w:rsidR="00900316" w:rsidRDefault="00900316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1EC5E7A1" w14:textId="77777777" w:rsidR="00900316" w:rsidRDefault="00900316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tbl>
      <w:tblPr>
        <w:tblStyle w:val="TableGridLight1"/>
        <w:bidiVisual/>
        <w:tblW w:w="0" w:type="auto"/>
        <w:tblLook w:val="04A0" w:firstRow="1" w:lastRow="0" w:firstColumn="1" w:lastColumn="0" w:noHBand="0" w:noVBand="1"/>
      </w:tblPr>
      <w:tblGrid>
        <w:gridCol w:w="4146"/>
        <w:gridCol w:w="4082"/>
        <w:gridCol w:w="4917"/>
        <w:gridCol w:w="803"/>
      </w:tblGrid>
      <w:tr w:rsidR="00900316" w:rsidRPr="00900316" w14:paraId="330CA32B" w14:textId="77777777" w:rsidTr="00883EC8">
        <w:trPr>
          <w:trHeight w:val="558"/>
        </w:trPr>
        <w:tc>
          <w:tcPr>
            <w:tcW w:w="13948" w:type="dxa"/>
            <w:gridSpan w:val="4"/>
            <w:shd w:val="clear" w:color="auto" w:fill="455860"/>
          </w:tcPr>
          <w:p w14:paraId="67F81363" w14:textId="77777777" w:rsidR="00900316" w:rsidRPr="00900316" w:rsidRDefault="00900316" w:rsidP="00900316">
            <w:pPr>
              <w:tabs>
                <w:tab w:val="center" w:pos="7077"/>
                <w:tab w:val="left" w:pos="10249"/>
              </w:tabs>
              <w:bidi/>
              <w:jc w:val="center"/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</w:pPr>
            <w:r w:rsidRPr="00900316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t>المرحلة الأولى – المرحلة الفرعية: تحديد المشكلة (الأسبوع الثاني / حصتان)</w:t>
            </w:r>
          </w:p>
        </w:tc>
      </w:tr>
      <w:tr w:rsidR="00900316" w:rsidRPr="00900316" w14:paraId="53214A93" w14:textId="77777777" w:rsidTr="00883EC8">
        <w:trPr>
          <w:trHeight w:val="419"/>
        </w:trPr>
        <w:tc>
          <w:tcPr>
            <w:tcW w:w="13948" w:type="dxa"/>
            <w:gridSpan w:val="4"/>
            <w:shd w:val="clear" w:color="auto" w:fill="F8F0D3"/>
          </w:tcPr>
          <w:p w14:paraId="06DC792C" w14:textId="77777777" w:rsidR="00900316" w:rsidRPr="00900316" w:rsidRDefault="00900316" w:rsidP="00900316">
            <w:pPr>
              <w:tabs>
                <w:tab w:val="center" w:pos="7077"/>
                <w:tab w:val="left" w:pos="10249"/>
              </w:tabs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الهدف: تحليل المعطيات والملاحظات المستخلصة من المرحلة الأولى بهدف تحديد جوهر المشكلة وصياغتها بدقة، مع إبراز أسبابها وآثارها والعوامل المؤثرة فيها، بما يهيّئ للانتقال إلى مرحلة توليد الأفكار والحلول الإبداع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</w:tr>
      <w:tr w:rsidR="00900316" w:rsidRPr="00900316" w14:paraId="329C929E" w14:textId="77777777" w:rsidTr="006B632C">
        <w:tc>
          <w:tcPr>
            <w:tcW w:w="4146" w:type="dxa"/>
            <w:shd w:val="clear" w:color="auto" w:fill="5A8D70"/>
          </w:tcPr>
          <w:p w14:paraId="3F36CF15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دور المعلّم والإجراءات الرئيسة</w:t>
            </w:r>
          </w:p>
        </w:tc>
        <w:tc>
          <w:tcPr>
            <w:tcW w:w="4082" w:type="dxa"/>
            <w:shd w:val="clear" w:color="auto" w:fill="5A8D70"/>
          </w:tcPr>
          <w:p w14:paraId="34B31EC3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دور الطالب والمهام التعليمية</w:t>
            </w:r>
          </w:p>
        </w:tc>
        <w:tc>
          <w:tcPr>
            <w:tcW w:w="4917" w:type="dxa"/>
            <w:shd w:val="clear" w:color="auto" w:fill="5A8D70"/>
          </w:tcPr>
          <w:p w14:paraId="56AFF947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الأدلة في ملف الطالب</w:t>
            </w:r>
          </w:p>
        </w:tc>
        <w:tc>
          <w:tcPr>
            <w:tcW w:w="803" w:type="dxa"/>
            <w:shd w:val="clear" w:color="auto" w:fill="5A8D70"/>
          </w:tcPr>
          <w:p w14:paraId="37FAFBD9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الحصة/ الوقت</w:t>
            </w:r>
          </w:p>
        </w:tc>
      </w:tr>
      <w:tr w:rsidR="00900316" w:rsidRPr="00900316" w14:paraId="3ABC590A" w14:textId="77777777" w:rsidTr="006B632C">
        <w:tc>
          <w:tcPr>
            <w:tcW w:w="4146" w:type="dxa"/>
          </w:tcPr>
          <w:p w14:paraId="022B18C0" w14:textId="6A3A3489" w:rsidR="0037067E" w:rsidRDefault="00C23623" w:rsidP="00792E05">
            <w:pPr>
              <w:numPr>
                <w:ilvl w:val="1"/>
                <w:numId w:val="13"/>
              </w:numPr>
              <w:bidi/>
              <w:contextualSpacing/>
              <w:rPr>
                <w:rFonts w:ascii="Univers Next Arabic" w:hAnsi="Univers Next Arabic" w:cs="Univers Next Arabic"/>
                <w:sz w:val="20"/>
                <w:szCs w:val="20"/>
              </w:rPr>
            </w:pP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راجع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خرجات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رحل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سابق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التمهيد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تحديد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proofErr w:type="gramStart"/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شكلة :</w:t>
            </w:r>
            <w:proofErr w:type="gramEnd"/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بدأ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علّم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حصة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مراجعة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ا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وصّل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إليه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طلبة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رحلة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أولى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لاحظات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أفكار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92E05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حول</w:t>
            </w:r>
            <w:r w:rsidR="00792E05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</w:t>
            </w:r>
            <w:r w:rsidR="0037067E" w:rsidRPr="0037067E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تفاوت</w:t>
            </w:r>
            <w:r w:rsidR="0037067E" w:rsidRPr="0037067E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37067E" w:rsidRPr="0037067E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ين</w:t>
            </w:r>
            <w:r w:rsidR="0037067E" w:rsidRPr="0037067E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37067E" w:rsidRPr="0037067E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نشاط</w:t>
            </w:r>
            <w:r w:rsidR="0037067E" w:rsidRPr="0037067E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37067E" w:rsidRPr="0037067E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يداني</w:t>
            </w:r>
            <w:r w:rsidR="0037067E" w:rsidRPr="0037067E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37067E" w:rsidRPr="0037067E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لموس</w:t>
            </w:r>
            <w:r w:rsidR="0037067E" w:rsidRPr="0037067E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37067E" w:rsidRPr="0037067E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الغياب</w:t>
            </w:r>
            <w:r w:rsidR="0037067E" w:rsidRPr="0037067E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37067E" w:rsidRPr="0037067E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رقمي</w:t>
            </w:r>
            <w:r w:rsidR="0037067E" w:rsidRPr="0037067E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37067E" w:rsidRPr="0037067E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ضعف</w:t>
            </w:r>
            <w:r w:rsidR="0037067E" w:rsidRPr="0037067E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37067E" w:rsidRPr="0037067E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تفاعل</w:t>
            </w:r>
            <w:r w:rsidR="0037067E" w:rsidRPr="0037067E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37067E" w:rsidRPr="0037067E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إلكتروني</w:t>
            </w:r>
            <w:r w:rsidR="0037067E" w:rsidRPr="0037067E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. </w:t>
            </w:r>
            <w:r w:rsidR="0037067E" w:rsidRPr="0037067E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طلب</w:t>
            </w:r>
            <w:r w:rsidR="0037067E" w:rsidRPr="0037067E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37067E" w:rsidRPr="0037067E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هم</w:t>
            </w:r>
            <w:r w:rsidR="0037067E" w:rsidRPr="0037067E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37067E" w:rsidRPr="0037067E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إعادة</w:t>
            </w:r>
            <w:r w:rsidR="0037067E" w:rsidRPr="0037067E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37067E" w:rsidRPr="0037067E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نظر</w:t>
            </w:r>
            <w:r w:rsidR="0037067E" w:rsidRPr="0037067E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37067E" w:rsidRPr="0037067E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="0037067E" w:rsidRPr="0037067E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37067E" w:rsidRPr="0037067E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نتائجهم</w:t>
            </w:r>
            <w:r w:rsidR="0037067E" w:rsidRPr="0037067E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37067E" w:rsidRPr="0037067E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لوصول</w:t>
            </w:r>
            <w:r w:rsidR="0037067E" w:rsidRPr="0037067E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37067E" w:rsidRPr="0037067E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إلى</w:t>
            </w:r>
            <w:r w:rsidR="0037067E" w:rsidRPr="0037067E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37067E" w:rsidRPr="0037067E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صور</w:t>
            </w:r>
            <w:r w:rsidR="0037067E" w:rsidRPr="0037067E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37067E" w:rsidRPr="0037067E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وضح</w:t>
            </w:r>
            <w:r w:rsidR="0037067E" w:rsidRPr="0037067E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37067E" w:rsidRPr="0037067E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جذور</w:t>
            </w:r>
            <w:r w:rsidR="0037067E" w:rsidRPr="0037067E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37067E" w:rsidRPr="0037067E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شكلة</w:t>
            </w:r>
            <w:r w:rsidR="0037067E" w:rsidRPr="0037067E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(</w:t>
            </w:r>
            <w:r w:rsidR="0037067E" w:rsidRPr="0037067E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ماذا</w:t>
            </w:r>
            <w:r w:rsidR="0037067E" w:rsidRPr="0037067E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37067E" w:rsidRPr="0037067E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قتصر</w:t>
            </w:r>
            <w:r w:rsidR="0037067E" w:rsidRPr="0037067E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37067E" w:rsidRPr="0037067E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فاعل</w:t>
            </w:r>
            <w:r w:rsidR="0037067E" w:rsidRPr="0037067E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37067E" w:rsidRPr="0037067E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طلبة</w:t>
            </w:r>
            <w:r w:rsidR="0037067E" w:rsidRPr="0037067E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37067E" w:rsidRPr="0037067E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قنيًا</w:t>
            </w:r>
            <w:r w:rsidR="0037067E" w:rsidRPr="0037067E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37067E" w:rsidRPr="0037067E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لى</w:t>
            </w:r>
            <w:r w:rsidR="0037067E" w:rsidRPr="0037067E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37067E" w:rsidRPr="0037067E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ترفيه</w:t>
            </w:r>
            <w:r w:rsidR="0037067E" w:rsidRPr="0037067E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37067E" w:rsidRPr="0037067E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قط؟</w:t>
            </w:r>
            <w:r w:rsidR="0037067E" w:rsidRPr="0037067E">
              <w:rPr>
                <w:rFonts w:ascii="Univers Next Arabic" w:hAnsi="Univers Next Arabic" w:cs="Univers Next Arabic"/>
                <w:sz w:val="20"/>
                <w:szCs w:val="20"/>
                <w:rtl/>
              </w:rPr>
              <w:t>).</w:t>
            </w:r>
          </w:p>
          <w:p w14:paraId="7B2DF8BF" w14:textId="147C5DE7" w:rsidR="00792E05" w:rsidRPr="006718C8" w:rsidRDefault="00792E05" w:rsidP="004453FD">
            <w:pPr>
              <w:bidi/>
              <w:ind w:left="360"/>
              <w:contextualSpacing/>
              <w:rPr>
                <w:rFonts w:ascii="Univers Next Arabic" w:hAnsi="Univers Next Arabic" w:cs="Univers Next Arabic"/>
                <w:sz w:val="20"/>
                <w:szCs w:val="20"/>
              </w:rPr>
            </w:pP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طرح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سئل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مهيدية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ثل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>:</w:t>
            </w:r>
          </w:p>
          <w:p w14:paraId="37BDCB0E" w14:textId="4D62412E" w:rsidR="004453FD" w:rsidRPr="004453FD" w:rsidRDefault="004453FD" w:rsidP="004453FD">
            <w:pPr>
              <w:bidi/>
              <w:ind w:left="360"/>
              <w:contextualSpacing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ا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ذي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رفناه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ن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ادات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طلبة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ستخدام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إنترنت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منصات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تواصل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خلال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رحلة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سابقة؟</w:t>
            </w:r>
          </w:p>
          <w:p w14:paraId="008A35F8" w14:textId="65BAE14D" w:rsidR="004453FD" w:rsidRPr="004453FD" w:rsidRDefault="004453FD" w:rsidP="004453FD">
            <w:pPr>
              <w:bidi/>
              <w:ind w:left="360"/>
              <w:contextualSpacing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ا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نقاط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شتركة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تي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احظتموها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ين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نجاح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بادرات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يدانية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(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ثل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زراعة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أشجار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)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فشلها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جذب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تابعين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رقميًا؟</w:t>
            </w:r>
          </w:p>
          <w:p w14:paraId="24D311B5" w14:textId="51452C21" w:rsidR="00900316" w:rsidRPr="006718C8" w:rsidRDefault="004453FD" w:rsidP="004453FD">
            <w:pPr>
              <w:bidi/>
              <w:ind w:left="360"/>
              <w:contextualSpacing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ا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ذي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ا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زال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غامضاً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و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حتاج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إلى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وضيح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ما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تعلق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العوائق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تي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منع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طلبة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حويل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"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قت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شاشة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"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إلى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"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ساعات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طاء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"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مسؤولية</w:t>
            </w:r>
            <w:r w:rsidRPr="004453FD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453FD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جتمعية؟</w:t>
            </w:r>
          </w:p>
        </w:tc>
        <w:tc>
          <w:tcPr>
            <w:tcW w:w="4082" w:type="dxa"/>
          </w:tcPr>
          <w:p w14:paraId="505B0D57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  <w:p w14:paraId="501BB279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راجع الطلبة ما جمعوه من معلومات في المرحلة الأولى (ملاحظات، خرائط ذهنية، ملخصات)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519AAD10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تناقشون ضمن مجموعاتهم لتحديد ما الذي عرفوه بدقة وما الذي يحتاجون إلى فهم أعمق له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35EE283D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حدّد كل فريق أبرز النقاط التي تمهّد لصياغة المشكلة بوضوح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4917" w:type="dxa"/>
          </w:tcPr>
          <w:p w14:paraId="0C8A7572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14:ligatures w14:val="none"/>
              </w:rPr>
              <w:t xml:space="preserve">•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  <w:t>صفحة مراجعة لمخرجات المرحلة الأولى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14:ligatures w14:val="none"/>
              </w:rPr>
              <w:t>.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14:ligatures w14:val="none"/>
              </w:rPr>
              <w:br/>
              <w:t xml:space="preserve">•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  <w:t>تلخيص جماعي لأبرز النتائج أو النقاط المشترك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14:ligatures w14:val="none"/>
              </w:rPr>
              <w:t>.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14:ligatures w14:val="none"/>
              </w:rPr>
              <w:br/>
              <w:t xml:space="preserve">•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  <w:t>ملاحظات فردية عن الفجوات في الفهم أو الأسئلة المتبقي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14:ligatures w14:val="none"/>
              </w:rPr>
              <w:t>.</w:t>
            </w:r>
          </w:p>
        </w:tc>
        <w:tc>
          <w:tcPr>
            <w:tcW w:w="803" w:type="dxa"/>
          </w:tcPr>
          <w:p w14:paraId="36C83C41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14:ligatures w14:val="none"/>
              </w:rPr>
            </w:pPr>
          </w:p>
        </w:tc>
      </w:tr>
      <w:tr w:rsidR="00900316" w:rsidRPr="00900316" w14:paraId="2389BA31" w14:textId="77777777" w:rsidTr="006B632C">
        <w:tc>
          <w:tcPr>
            <w:tcW w:w="4146" w:type="dxa"/>
          </w:tcPr>
          <w:p w14:paraId="35050D3E" w14:textId="1A07A243" w:rsidR="004051A6" w:rsidRPr="004051A6" w:rsidRDefault="004051A6" w:rsidP="004051A6">
            <w:pPr>
              <w:pStyle w:val="ListParagraph"/>
              <w:numPr>
                <w:ilvl w:val="1"/>
                <w:numId w:val="13"/>
              </w:numPr>
              <w:bidi/>
              <w:rPr>
                <w:rFonts w:ascii="Univers Next Arabic" w:hAnsi="Univers Next Arabic" w:cs="Univers Next Arabic"/>
                <w:sz w:val="20"/>
                <w:szCs w:val="20"/>
              </w:rPr>
            </w:pP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وجّه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علّم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طلبة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إلى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حليل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ا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جمعوه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يانات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ملاحظات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تحديد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عوامل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تي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دّت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إلى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قصور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وعي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كيفية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وظيف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تكنولوجيا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خدمة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جتمع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حصرها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نطاق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ترفيه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.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طرح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سئلة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وجِّهة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>:</w:t>
            </w:r>
          </w:p>
          <w:p w14:paraId="4617581C" w14:textId="42C4549E" w:rsidR="004051A6" w:rsidRPr="004051A6" w:rsidRDefault="004051A6" w:rsidP="004051A6">
            <w:pPr>
              <w:pStyle w:val="ListParagraph"/>
              <w:numPr>
                <w:ilvl w:val="0"/>
                <w:numId w:val="46"/>
              </w:numPr>
              <w:bidi/>
              <w:rPr>
                <w:rFonts w:ascii="Univers Next Arabic" w:hAnsi="Univers Next Arabic" w:cs="Univers Next Arabic"/>
                <w:sz w:val="20"/>
                <w:szCs w:val="20"/>
              </w:rPr>
            </w:pP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ا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أسباب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رئيسة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تشكل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نظرة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حدودة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جاه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نصات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رقمية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اعتبارها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سيلة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لتسلية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قط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ا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عطاء؟</w:t>
            </w:r>
          </w:p>
          <w:p w14:paraId="089C007E" w14:textId="77777777" w:rsidR="004051A6" w:rsidRPr="004051A6" w:rsidRDefault="004051A6" w:rsidP="004051A6">
            <w:pPr>
              <w:pStyle w:val="ListParagraph"/>
              <w:numPr>
                <w:ilvl w:val="0"/>
                <w:numId w:val="46"/>
              </w:numPr>
              <w:bidi/>
              <w:rPr>
                <w:rFonts w:ascii="Univers Next Arabic" w:hAnsi="Univers Next Arabic" w:cs="Univers Next Arabic"/>
                <w:sz w:val="20"/>
                <w:szCs w:val="20"/>
              </w:rPr>
            </w:pP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هل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سبب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نقص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هارات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تقنية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لازمة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صناعة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حتوى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هادف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م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غياب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نماذج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رقمية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لهمة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م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ضعف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حتوى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ذي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قدمه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درسة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إلكترونياً؟</w:t>
            </w:r>
          </w:p>
          <w:p w14:paraId="63CB9ED7" w14:textId="77777777" w:rsidR="004051A6" w:rsidRPr="004051A6" w:rsidRDefault="004051A6" w:rsidP="004051A6">
            <w:pPr>
              <w:pStyle w:val="ListParagraph"/>
              <w:bidi/>
              <w:ind w:left="360"/>
              <w:rPr>
                <w:rFonts w:ascii="Univers Next Arabic" w:hAnsi="Univers Next Arabic" w:cs="Univers Next Arabic"/>
                <w:sz w:val="20"/>
                <w:szCs w:val="20"/>
              </w:rPr>
            </w:pPr>
          </w:p>
          <w:p w14:paraId="3BD1EE21" w14:textId="2B31BACE" w:rsidR="004051A6" w:rsidRPr="004051A6" w:rsidRDefault="004051A6" w:rsidP="004051A6">
            <w:pPr>
              <w:pStyle w:val="ListParagraph"/>
              <w:numPr>
                <w:ilvl w:val="0"/>
                <w:numId w:val="46"/>
              </w:numPr>
              <w:bidi/>
              <w:rPr>
                <w:rFonts w:ascii="Univers Next Arabic" w:hAnsi="Univers Next Arabic" w:cs="Univers Next Arabic"/>
                <w:sz w:val="20"/>
                <w:szCs w:val="20"/>
              </w:rPr>
            </w:pP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lastRenderedPageBreak/>
              <w:t>هل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وجد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وامل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خرى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غير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اضحة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عد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ؤدي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إلى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دم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إدراك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قيمة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تأثيرية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تي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مكن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ن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حققها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طالب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خلال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نشاطه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رقمي؟</w:t>
            </w:r>
          </w:p>
          <w:p w14:paraId="74F770A7" w14:textId="408C0D1E" w:rsidR="004051A6" w:rsidRPr="004051A6" w:rsidRDefault="004051A6" w:rsidP="004051A6">
            <w:pPr>
              <w:pStyle w:val="ListParagraph"/>
              <w:numPr>
                <w:ilvl w:val="0"/>
                <w:numId w:val="46"/>
              </w:numPr>
              <w:bidi/>
              <w:rPr>
                <w:rFonts w:ascii="Univers Next Arabic" w:hAnsi="Univers Next Arabic" w:cs="Univers Next Arabic"/>
                <w:b/>
                <w:bCs/>
                <w:sz w:val="20"/>
                <w:szCs w:val="20"/>
              </w:rPr>
            </w:pP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ا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آثار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ناتجة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ن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غياب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شعور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المسؤولية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جتمعية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رقمية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الاكتفاء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الجهود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يدانية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داخل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جدران</w:t>
            </w:r>
            <w:r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درسة؟</w:t>
            </w:r>
          </w:p>
          <w:p w14:paraId="6FCBBE3B" w14:textId="1B01972F" w:rsidR="00900316" w:rsidRPr="006718C8" w:rsidRDefault="00900316" w:rsidP="004051A6">
            <w:pPr>
              <w:bidi/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rtl/>
              </w:rPr>
            </w:pP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  <w:rtl/>
              </w:rPr>
              <w:t>التمايز</w:t>
            </w: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rtl/>
              </w:rPr>
              <w:t>:</w:t>
            </w:r>
          </w:p>
          <w:p w14:paraId="5E740D95" w14:textId="77777777" w:rsidR="004051A6" w:rsidRDefault="00900316" w:rsidP="00EB20E7">
            <w:pPr>
              <w:bidi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</w:rPr>
              <w:t xml:space="preserve">• </w:t>
            </w: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  <w:rtl/>
              </w:rPr>
              <w:t>دون مستوى الإتقان</w:t>
            </w: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</w:rPr>
              <w:t>:</w:t>
            </w: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u w:val="single"/>
              </w:rPr>
              <w:t xml:space="preserve"> </w:t>
            </w:r>
            <w:r w:rsidR="004051A6"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ا</w:t>
            </w:r>
            <w:r w:rsidR="004051A6"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051A6"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هي</w:t>
            </w:r>
            <w:r w:rsidR="004051A6"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051A6"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كلمات</w:t>
            </w:r>
            <w:r w:rsidR="004051A6"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051A6"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سلبية</w:t>
            </w:r>
            <w:r w:rsidR="004051A6"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051A6"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تي</w:t>
            </w:r>
            <w:r w:rsidR="004051A6"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051A6"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نسمعها</w:t>
            </w:r>
            <w:r w:rsidR="004051A6"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051A6"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حياناً</w:t>
            </w:r>
            <w:r w:rsidR="004051A6"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051A6"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ن</w:t>
            </w:r>
            <w:r w:rsidR="004051A6"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051A6"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شاركة</w:t>
            </w:r>
            <w:r w:rsidR="004051A6"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051A6"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="004051A6"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051A6"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أنشطة</w:t>
            </w:r>
            <w:r w:rsidR="004051A6"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051A6"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درسية</w:t>
            </w:r>
            <w:r w:rsidR="004051A6"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051A6"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بر</w:t>
            </w:r>
            <w:r w:rsidR="004051A6"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051A6"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إنترنت؟</w:t>
            </w:r>
            <w:r w:rsidR="004051A6"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051A6"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كيف</w:t>
            </w:r>
            <w:r w:rsidR="004051A6"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051A6"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نغيرها</w:t>
            </w:r>
            <w:r w:rsidR="004051A6"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051A6"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تشجيع</w:t>
            </w:r>
            <w:r w:rsidR="004051A6"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051A6"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زملائنا؟</w:t>
            </w:r>
          </w:p>
          <w:p w14:paraId="1688B8DA" w14:textId="77777777" w:rsidR="004051A6" w:rsidRDefault="00900316" w:rsidP="00EB20E7">
            <w:pPr>
              <w:bidi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</w:rPr>
              <w:t xml:space="preserve">• </w:t>
            </w: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  <w:rtl/>
              </w:rPr>
              <w:t>ضمن مستوى الإتقان</w:t>
            </w: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</w:rPr>
              <w:t>:</w:t>
            </w:r>
            <w:r w:rsidRPr="006718C8">
              <w:rPr>
                <w:rFonts w:ascii="Univers Next Arabic" w:hAnsi="Univers Next Arabic" w:cs="Univers Next Arabic"/>
                <w:color w:val="EE0000"/>
                <w:sz w:val="20"/>
                <w:szCs w:val="20"/>
                <w:u w:val="single"/>
              </w:rPr>
              <w:t xml:space="preserve"> </w:t>
            </w:r>
            <w:r w:rsidR="004051A6"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ماذا</w:t>
            </w:r>
            <w:r w:rsidR="004051A6"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051A6"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فضل</w:t>
            </w:r>
            <w:r w:rsidR="004051A6"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051A6"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عظم</w:t>
            </w:r>
            <w:r w:rsidR="004051A6"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051A6"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طلبة</w:t>
            </w:r>
            <w:r w:rsidR="004051A6"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051A6"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قضاء</w:t>
            </w:r>
            <w:r w:rsidR="004051A6"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051A6"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قتهم</w:t>
            </w:r>
            <w:r w:rsidR="004051A6"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051A6"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لى</w:t>
            </w:r>
            <w:r w:rsidR="004051A6"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051A6"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إنترنت</w:t>
            </w:r>
            <w:r w:rsidR="004051A6"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051A6"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="004051A6"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051A6"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ترفيه</w:t>
            </w:r>
            <w:r w:rsidR="004051A6"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051A6"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قط</w:t>
            </w:r>
            <w:r w:rsidR="004051A6"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051A6"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دل</w:t>
            </w:r>
            <w:r w:rsidR="004051A6"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051A6"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خدمة</w:t>
            </w:r>
            <w:r w:rsidR="004051A6"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051A6"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جتمع؟</w:t>
            </w:r>
            <w:r w:rsidR="004051A6"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051A6"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ماذا</w:t>
            </w:r>
            <w:r w:rsidR="004051A6"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051A6"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فوتهم</w:t>
            </w:r>
            <w:r w:rsidR="004051A6"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051A6"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</w:t>
            </w:r>
            <w:r w:rsidR="004051A6"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051A6"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هارات</w:t>
            </w:r>
            <w:r w:rsidR="004051A6"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051A6"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قنية</w:t>
            </w:r>
            <w:r w:rsidR="004051A6" w:rsidRPr="004051A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051A6" w:rsidRPr="004051A6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قيادية؟</w:t>
            </w:r>
          </w:p>
          <w:p w14:paraId="764DDD8F" w14:textId="7E2A439B" w:rsidR="00900316" w:rsidRPr="006718C8" w:rsidRDefault="00900316" w:rsidP="004051A6">
            <w:pPr>
              <w:bidi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</w:rPr>
              <w:t xml:space="preserve">• </w:t>
            </w: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  <w:rtl/>
              </w:rPr>
              <w:t>فوق مستوى الإتقان</w:t>
            </w: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</w:rPr>
              <w:t>:</w:t>
            </w:r>
            <w:r w:rsidRPr="006718C8">
              <w:rPr>
                <w:rFonts w:ascii="Univers Next Arabic" w:hAnsi="Univers Next Arabic" w:cs="Univers Next Arabic"/>
                <w:color w:val="EE0000"/>
                <w:sz w:val="20"/>
                <w:szCs w:val="20"/>
              </w:rPr>
              <w:t xml:space="preserve"> </w:t>
            </w:r>
            <w:r w:rsidR="003636C3" w:rsidRPr="003636C3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كيف</w:t>
            </w:r>
            <w:r w:rsidR="003636C3" w:rsidRPr="003636C3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3636C3" w:rsidRPr="003636C3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مكن</w:t>
            </w:r>
            <w:r w:rsidR="003636C3" w:rsidRPr="003636C3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3636C3" w:rsidRPr="003636C3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وسائل</w:t>
            </w:r>
            <w:r w:rsidR="003636C3" w:rsidRPr="003636C3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3636C3" w:rsidRPr="003636C3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تواصل</w:t>
            </w:r>
            <w:r w:rsidR="003636C3" w:rsidRPr="003636C3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3636C3" w:rsidRPr="003636C3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اجتماعي</w:t>
            </w:r>
            <w:r w:rsidR="003636C3" w:rsidRPr="003636C3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3636C3" w:rsidRPr="003636C3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صنّاع</w:t>
            </w:r>
            <w:r w:rsidR="003636C3" w:rsidRPr="003636C3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3636C3" w:rsidRPr="003636C3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حتوى</w:t>
            </w:r>
            <w:r w:rsidR="003636C3" w:rsidRPr="003636C3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3636C3" w:rsidRPr="003636C3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حويل</w:t>
            </w:r>
            <w:r w:rsidR="003636C3" w:rsidRPr="003636C3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"</w:t>
            </w:r>
            <w:r w:rsidR="003636C3" w:rsidRPr="003636C3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عطاء</w:t>
            </w:r>
            <w:r w:rsidR="003636C3" w:rsidRPr="003636C3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3636C3" w:rsidRPr="003636C3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رقمي</w:t>
            </w:r>
            <w:r w:rsidR="003636C3" w:rsidRPr="003636C3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" </w:t>
            </w:r>
            <w:r w:rsidR="003636C3" w:rsidRPr="003636C3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</w:t>
            </w:r>
            <w:r w:rsidR="003636C3" w:rsidRPr="003636C3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3636C3" w:rsidRPr="003636C3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جرد</w:t>
            </w:r>
            <w:r w:rsidR="003636C3" w:rsidRPr="003636C3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3636C3" w:rsidRPr="003636C3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تزام</w:t>
            </w:r>
            <w:r w:rsidR="003636C3" w:rsidRPr="003636C3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3636C3" w:rsidRPr="003636C3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درسي</w:t>
            </w:r>
            <w:r w:rsidR="003636C3" w:rsidRPr="003636C3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3636C3" w:rsidRPr="003636C3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إلى</w:t>
            </w:r>
            <w:r w:rsidR="003636C3" w:rsidRPr="003636C3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"</w:t>
            </w:r>
            <w:r w:rsidR="003636C3" w:rsidRPr="003636C3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سلوب</w:t>
            </w:r>
            <w:r w:rsidR="003636C3" w:rsidRPr="003636C3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3636C3" w:rsidRPr="003636C3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حياة</w:t>
            </w:r>
            <w:r w:rsidR="003636C3" w:rsidRPr="003636C3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3636C3" w:rsidRPr="003636C3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طموح</w:t>
            </w:r>
            <w:r w:rsidR="003636C3" w:rsidRPr="003636C3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" </w:t>
            </w:r>
            <w:r w:rsidR="003636C3" w:rsidRPr="003636C3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سعى</w:t>
            </w:r>
            <w:r w:rsidR="003636C3" w:rsidRPr="003636C3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3636C3" w:rsidRPr="003636C3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ه</w:t>
            </w:r>
            <w:r w:rsidR="003636C3" w:rsidRPr="003636C3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3636C3" w:rsidRPr="003636C3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كل</w:t>
            </w:r>
            <w:r w:rsidR="003636C3" w:rsidRPr="003636C3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3636C3" w:rsidRPr="003636C3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طالب؟</w:t>
            </w:r>
          </w:p>
        </w:tc>
        <w:tc>
          <w:tcPr>
            <w:tcW w:w="4082" w:type="dxa"/>
          </w:tcPr>
          <w:p w14:paraId="384C692F" w14:textId="27C90957" w:rsidR="00852886" w:rsidRPr="00852886" w:rsidRDefault="00852886" w:rsidP="0085288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852886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lastRenderedPageBreak/>
              <w:t>ناقش</w:t>
            </w:r>
            <w:r w:rsidRPr="0085288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852886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فريق</w:t>
            </w:r>
            <w:r w:rsidRPr="0085288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852886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كيف</w:t>
            </w:r>
            <w:r w:rsidRPr="0085288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852886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تتحول</w:t>
            </w:r>
            <w:r w:rsidRPr="0085288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852886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فجوة</w:t>
            </w:r>
            <w:r w:rsidRPr="0085288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852886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بين</w:t>
            </w:r>
            <w:r w:rsidRPr="0085288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852886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عمل</w:t>
            </w:r>
            <w:r w:rsidRPr="0085288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852886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ميداني</w:t>
            </w:r>
            <w:r w:rsidRPr="0085288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852886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غياب</w:t>
            </w:r>
            <w:r w:rsidRPr="0085288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852886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رقمي</w:t>
            </w:r>
            <w:r w:rsidRPr="0085288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852886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إلى</w:t>
            </w:r>
            <w:r w:rsidRPr="0085288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852886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ضعف</w:t>
            </w:r>
            <w:r w:rsidRPr="0085288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852886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في</w:t>
            </w:r>
            <w:r w:rsidRPr="0085288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852886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أثر</w:t>
            </w:r>
            <w:r w:rsidRPr="0085288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852886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اجتماعي</w:t>
            </w:r>
            <w:r w:rsidRPr="0085288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852886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ملموس</w:t>
            </w:r>
            <w:r w:rsidRPr="0085288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852886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للمبادرات</w:t>
            </w:r>
            <w:r w:rsidRPr="0085288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5410E90A" w14:textId="77777777" w:rsidR="00852886" w:rsidRDefault="00852886" w:rsidP="0085288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852886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يقارنون</w:t>
            </w:r>
            <w:r w:rsidRPr="0085288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852886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بين</w:t>
            </w:r>
            <w:r w:rsidRPr="0085288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852886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آرائهم</w:t>
            </w:r>
            <w:r w:rsidRPr="0085288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852886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لتحديد</w:t>
            </w:r>
            <w:r w:rsidRPr="0085288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852886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عوامل</w:t>
            </w:r>
            <w:r w:rsidRPr="0085288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852886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أكثر</w:t>
            </w:r>
            <w:r w:rsidRPr="0085288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852886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تأثيرًا</w:t>
            </w:r>
            <w:r w:rsidRPr="0085288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(</w:t>
            </w:r>
            <w:r w:rsidRPr="00852886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جتماعية</w:t>
            </w:r>
            <w:r w:rsidRPr="0085288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: </w:t>
            </w:r>
            <w:r w:rsidRPr="00852886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كالنظرة</w:t>
            </w:r>
            <w:r w:rsidRPr="0085288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852886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للترفيه،</w:t>
            </w:r>
            <w:r w:rsidRPr="0085288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852886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ثقافية</w:t>
            </w:r>
            <w:r w:rsidRPr="0085288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: </w:t>
            </w:r>
            <w:r w:rsidRPr="00852886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كغياب</w:t>
            </w:r>
            <w:r w:rsidRPr="0085288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852886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ثقافة</w:t>
            </w:r>
            <w:r w:rsidRPr="0085288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852886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عطاء</w:t>
            </w:r>
            <w:r w:rsidRPr="0085288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852886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رقمي،</w:t>
            </w:r>
            <w:r w:rsidRPr="0085288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852886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تقنية</w:t>
            </w:r>
            <w:r w:rsidRPr="0085288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: </w:t>
            </w:r>
            <w:r w:rsidRPr="00852886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كضعف</w:t>
            </w:r>
            <w:r w:rsidRPr="0085288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852886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هارات</w:t>
            </w:r>
            <w:r w:rsidRPr="0085288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852886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توظيف</w:t>
            </w:r>
            <w:r w:rsidRPr="0085288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852886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منصات</w:t>
            </w:r>
            <w:r w:rsidRPr="0085288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).</w:t>
            </w:r>
          </w:p>
          <w:p w14:paraId="25764B3C" w14:textId="5A719FEB" w:rsidR="00900316" w:rsidRPr="00900316" w:rsidRDefault="00900316" w:rsidP="0085288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رسمون خريطة مفاهيم توضّح العلاقة بين الأسباب والنتائج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4917" w:type="dxa"/>
          </w:tcPr>
          <w:p w14:paraId="463108B3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خريطة مفاهيم توضّح أسباب المشكلة وآثاره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قائمة بالأسباب مرتبة حسب درجة التأثير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ملخص جماعي يوضح أهم الاستنتاجات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803" w:type="dxa"/>
          </w:tcPr>
          <w:p w14:paraId="622794F1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900316" w:rsidRPr="00900316" w14:paraId="69462D0D" w14:textId="77777777" w:rsidTr="006B632C">
        <w:tc>
          <w:tcPr>
            <w:tcW w:w="4146" w:type="dxa"/>
          </w:tcPr>
          <w:p w14:paraId="1DC3E09B" w14:textId="24642025" w:rsidR="00240EA2" w:rsidRPr="00240EA2" w:rsidRDefault="00240EA2" w:rsidP="00240EA2">
            <w:pPr>
              <w:pStyle w:val="ListParagraph"/>
              <w:numPr>
                <w:ilvl w:val="1"/>
                <w:numId w:val="13"/>
              </w:numPr>
              <w:bidi/>
              <w:rPr>
                <w:rFonts w:ascii="Univers Next Arabic" w:hAnsi="Univers Next Arabic" w:cs="Univers Next Arabic"/>
                <w:sz w:val="20"/>
                <w:szCs w:val="20"/>
              </w:rPr>
            </w:pP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شرح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علّم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لطلبة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كيف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ُصاغ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شكلة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جملة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ركزة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واضحة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عبّر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ن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جوهر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تحدي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تعلق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ضعف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وظيف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تقنية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خدمة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جتمع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.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قدّم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نماذج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إرشادية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ثل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>:</w:t>
            </w:r>
          </w:p>
          <w:p w14:paraId="6959F520" w14:textId="1C76CE9E" w:rsidR="00240EA2" w:rsidRPr="00240EA2" w:rsidRDefault="00240EA2" w:rsidP="00240EA2">
            <w:pPr>
              <w:pStyle w:val="ListParagraph"/>
              <w:numPr>
                <w:ilvl w:val="0"/>
                <w:numId w:val="47"/>
              </w:numPr>
              <w:bidi/>
              <w:rPr>
                <w:rFonts w:ascii="Univers Next Arabic" w:hAnsi="Univers Next Arabic" w:cs="Univers Next Arabic"/>
                <w:sz w:val="20"/>
                <w:szCs w:val="20"/>
              </w:rPr>
            </w:pP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>"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قتصر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ستخدام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طلبة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لتكنولوجيا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لى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ترفيه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الهروب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واقع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أن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>..."</w:t>
            </w:r>
          </w:p>
          <w:p w14:paraId="00C378A4" w14:textId="7FA19045" w:rsidR="00240EA2" w:rsidRPr="00240EA2" w:rsidRDefault="00240EA2" w:rsidP="00240EA2">
            <w:pPr>
              <w:pStyle w:val="ListParagraph"/>
              <w:numPr>
                <w:ilvl w:val="0"/>
                <w:numId w:val="47"/>
              </w:numPr>
              <w:bidi/>
              <w:rPr>
                <w:rFonts w:ascii="Univers Next Arabic" w:hAnsi="Univers Next Arabic" w:cs="Univers Next Arabic"/>
                <w:sz w:val="20"/>
                <w:szCs w:val="20"/>
              </w:rPr>
            </w:pP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>"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فتقر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تفاعل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رقمي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ع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بادرات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جتمعية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لحماس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التأثير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سبب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>..."</w:t>
            </w:r>
          </w:p>
          <w:p w14:paraId="14AB2C45" w14:textId="329EF516" w:rsidR="00240EA2" w:rsidRPr="0067029C" w:rsidRDefault="00240EA2" w:rsidP="0067029C">
            <w:pPr>
              <w:pStyle w:val="ListParagraph"/>
              <w:numPr>
                <w:ilvl w:val="0"/>
                <w:numId w:val="47"/>
              </w:numPr>
              <w:bidi/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</w:pP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ثم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وجّههم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صياغة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يان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شكلة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أسلوبهم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خاص،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دون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ضمين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حل،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ضمان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تركيز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لى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هم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فجوة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ين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واقع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(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حضور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رقمي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ضعيف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)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المأمول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(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تأثير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واسع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العطاء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240EA2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رقمي</w:t>
            </w:r>
            <w:r w:rsidRPr="00240EA2">
              <w:rPr>
                <w:rFonts w:ascii="Univers Next Arabic" w:hAnsi="Univers Next Arabic" w:cs="Univers Next Arabic"/>
                <w:sz w:val="20"/>
                <w:szCs w:val="20"/>
                <w:rtl/>
              </w:rPr>
              <w:t>).</w:t>
            </w:r>
          </w:p>
          <w:p w14:paraId="10EB0163" w14:textId="4B2FFEE9" w:rsidR="00900316" w:rsidRPr="006718C8" w:rsidRDefault="00900316" w:rsidP="009A1397">
            <w:pPr>
              <w:bidi/>
              <w:ind w:left="360"/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  <w:rtl/>
              </w:rPr>
            </w:pP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  <w:rtl/>
              </w:rPr>
              <w:t>التمايز:</w:t>
            </w:r>
          </w:p>
          <w:p w14:paraId="1386C89F" w14:textId="77777777" w:rsidR="0067029C" w:rsidRDefault="00900316" w:rsidP="0067029C">
            <w:pPr>
              <w:bidi/>
              <w:jc w:val="right"/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</w:pP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</w:rPr>
              <w:t xml:space="preserve">• </w:t>
            </w: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  <w:rtl/>
              </w:rPr>
              <w:t>دون مستوى الإتقان</w:t>
            </w:r>
            <w:r w:rsidR="0067029C">
              <w:rPr>
                <w:rtl/>
              </w:rPr>
              <w:t xml:space="preserve"> </w:t>
            </w:r>
            <w:r w:rsidR="0067029C" w:rsidRPr="0067029C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>"</w:t>
            </w:r>
            <w:r w:rsidR="0067029C" w:rsidRPr="0067029C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ما</w:t>
            </w:r>
            <w:r w:rsidR="0067029C" w:rsidRPr="0067029C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="0067029C" w:rsidRPr="0067029C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هو</w:t>
            </w:r>
            <w:r w:rsidR="0067029C" w:rsidRPr="0067029C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="0067029C" w:rsidRPr="0067029C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شيء</w:t>
            </w:r>
            <w:r w:rsidR="0067029C" w:rsidRPr="0067029C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="0067029C" w:rsidRPr="0067029C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ذي</w:t>
            </w:r>
            <w:r w:rsidR="0067029C" w:rsidRPr="0067029C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="0067029C" w:rsidRPr="0067029C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يمنع</w:t>
            </w:r>
            <w:r w:rsidR="0067029C" w:rsidRPr="0067029C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="0067029C" w:rsidRPr="0067029C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طالب</w:t>
            </w:r>
            <w:r w:rsidR="0067029C" w:rsidRPr="0067029C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="0067029C" w:rsidRPr="0067029C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من</w:t>
            </w:r>
            <w:r w:rsidR="0067029C" w:rsidRPr="0067029C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="0067029C" w:rsidRPr="0067029C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مشاركة</w:t>
            </w:r>
            <w:r w:rsidR="0067029C" w:rsidRPr="0067029C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="0067029C" w:rsidRPr="0067029C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في</w:t>
            </w:r>
            <w:r w:rsidR="0067029C" w:rsidRPr="0067029C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="0067029C" w:rsidRPr="0067029C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أنشطة</w:t>
            </w:r>
            <w:r w:rsidR="0067029C" w:rsidRPr="0067029C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="0067029C" w:rsidRPr="0067029C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مدرسة</w:t>
            </w:r>
            <w:r w:rsidR="0067029C" w:rsidRPr="0067029C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="0067029C" w:rsidRPr="0067029C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عبر</w:t>
            </w:r>
            <w:r w:rsidR="0067029C" w:rsidRPr="0067029C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="0067029C" w:rsidRPr="0067029C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إنترنت؟</w:t>
            </w:r>
            <w:r w:rsidR="0067029C" w:rsidRPr="0067029C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" </w:t>
            </w:r>
            <w:r w:rsidR="0067029C" w:rsidRPr="0067029C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و</w:t>
            </w:r>
            <w:r w:rsidR="0067029C" w:rsidRPr="0067029C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"</w:t>
            </w:r>
            <w:r w:rsidR="0067029C" w:rsidRPr="0067029C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بماذا</w:t>
            </w:r>
            <w:r w:rsidR="0067029C" w:rsidRPr="0067029C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="0067029C" w:rsidRPr="0067029C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يشعر</w:t>
            </w:r>
            <w:r w:rsidR="0067029C" w:rsidRPr="0067029C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="0067029C" w:rsidRPr="0067029C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عندما</w:t>
            </w:r>
            <w:r w:rsidR="0067029C" w:rsidRPr="0067029C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="0067029C" w:rsidRPr="0067029C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يطلب</w:t>
            </w:r>
            <w:r w:rsidR="0067029C" w:rsidRPr="0067029C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="0067029C" w:rsidRPr="0067029C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منه</w:t>
            </w:r>
            <w:r w:rsidR="0067029C" w:rsidRPr="0067029C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="0067029C" w:rsidRPr="0067029C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ستخدام</w:t>
            </w:r>
            <w:r w:rsidR="0067029C" w:rsidRPr="0067029C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="0067029C" w:rsidRPr="0067029C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التكنولوجيا</w:t>
            </w:r>
            <w:r w:rsidR="0067029C" w:rsidRPr="0067029C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="0067029C" w:rsidRPr="0067029C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في</w:t>
            </w:r>
            <w:r w:rsidR="0067029C" w:rsidRPr="0067029C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="0067029C" w:rsidRPr="0067029C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عمل</w:t>
            </w:r>
            <w:r w:rsidR="0067029C" w:rsidRPr="0067029C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 xml:space="preserve"> </w:t>
            </w:r>
            <w:r w:rsidR="0067029C" w:rsidRPr="0067029C">
              <w:rPr>
                <w:rFonts w:ascii="Univers Next Arabic" w:hAnsi="Univers Next Arabic" w:cs="Univers Next Arabic" w:hint="cs"/>
                <w:b/>
                <w:bCs/>
                <w:sz w:val="20"/>
                <w:szCs w:val="20"/>
                <w:rtl/>
              </w:rPr>
              <w:t>مفيد؟</w:t>
            </w:r>
            <w:r w:rsidR="0067029C" w:rsidRPr="0067029C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>".</w:t>
            </w:r>
          </w:p>
          <w:p w14:paraId="5777B12C" w14:textId="058401B7" w:rsidR="00FC10F7" w:rsidRPr="006718C8" w:rsidRDefault="00900316" w:rsidP="0067029C">
            <w:pPr>
              <w:bidi/>
              <w:jc w:val="right"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67029C">
              <w:rPr>
                <w:rFonts w:ascii="Univers Next Arabic" w:hAnsi="Univers Next Arabic" w:cs="Univers Next Arabic"/>
                <w:sz w:val="20"/>
                <w:szCs w:val="20"/>
                <w:highlight w:val="yellow"/>
              </w:rPr>
              <w:t xml:space="preserve">• </w:t>
            </w: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  <w:rtl/>
              </w:rPr>
              <w:t>ضمن مستوى الإتقان</w:t>
            </w: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</w:rPr>
              <w:t>:</w:t>
            </w:r>
            <w:r w:rsidRPr="006718C8">
              <w:rPr>
                <w:rFonts w:ascii="Univers Next Arabic" w:hAnsi="Univers Next Arabic" w:cs="Univers Next Arabic"/>
                <w:color w:val="EE0000"/>
                <w:sz w:val="20"/>
                <w:szCs w:val="20"/>
              </w:rPr>
              <w:t xml:space="preserve"> </w:t>
            </w:r>
            <w:r w:rsidR="00810B3B" w:rsidRPr="006718C8">
              <w:rPr>
                <w:rFonts w:ascii="Univers Next Arabic" w:hAnsi="Univers Next Arabic" w:cs="Univers Next Arabic"/>
                <w:sz w:val="20"/>
                <w:szCs w:val="20"/>
              </w:rPr>
              <w:t>(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>(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طلب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طلبة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كتابة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جمل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تعددة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صف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شكلة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ضعف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تفاعل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رقمي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ثم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اقشتها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اختيار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أنسب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حيث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دقة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الوضوح،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يسألهم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>: "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ي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جملة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كتبتموها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صف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شكلة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حقيقية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أقل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دد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كلمات؟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>").</w:t>
            </w:r>
          </w:p>
          <w:p w14:paraId="22A0F14F" w14:textId="29A0C364" w:rsidR="00900316" w:rsidRPr="006718C8" w:rsidRDefault="00900316" w:rsidP="0067029C">
            <w:pPr>
              <w:bidi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</w:rPr>
              <w:lastRenderedPageBreak/>
              <w:t xml:space="preserve">• </w:t>
            </w: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  <w:rtl/>
              </w:rPr>
              <w:t>فوق مستوى الإتقان</w:t>
            </w: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</w:rPr>
              <w:t>:</w:t>
            </w:r>
            <w:r w:rsidRPr="006718C8">
              <w:rPr>
                <w:rFonts w:ascii="Univers Next Arabic" w:hAnsi="Univers Next Arabic" w:cs="Univers Next Arabic"/>
                <w:color w:val="EE0000"/>
                <w:sz w:val="20"/>
                <w:szCs w:val="20"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كلّف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طلبة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تقدّمين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كتابة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يان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شكلة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جهتي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نظر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ختلفتين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(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ثلاً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: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جهة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نظر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طالب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رى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إنترنت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لترفيه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قط،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وجهة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نظر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جتمع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ذي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نتظر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ثراً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proofErr w:type="gramStart"/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رقمياً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>)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،</w:t>
            </w:r>
            <w:proofErr w:type="gramEnd"/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مساعدة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قية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جموعات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ختيار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كلمات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قوية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.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سؤال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>: "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كيف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نصيغ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شكلة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طريقة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جعل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جميع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شعر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أهمية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حلها؟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كيف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نساعد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زملائنا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جعل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جملهم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AC2445" w:rsidRPr="00AC2445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قوى؟</w:t>
            </w:r>
            <w:r w:rsidR="00AC2445" w:rsidRPr="00AC2445">
              <w:rPr>
                <w:rFonts w:ascii="Univers Next Arabic" w:hAnsi="Univers Next Arabic" w:cs="Univers Next Arabic"/>
                <w:sz w:val="20"/>
                <w:szCs w:val="20"/>
                <w:rtl/>
              </w:rPr>
              <w:t>"</w:t>
            </w:r>
          </w:p>
        </w:tc>
        <w:tc>
          <w:tcPr>
            <w:tcW w:w="4082" w:type="dxa"/>
          </w:tcPr>
          <w:p w14:paraId="13561BF9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  <w:lang w:bidi="ar-AE"/>
              </w:rPr>
              <w:lastRenderedPageBreak/>
              <w:t>ي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عمل الطلبة في مجموعاتهم على صياغة جملة تصف المشكلة بدقة بناءً على النقاش والتحليل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697BE2BE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ناقشون اختلاف الصياغات ويتفقون على نسخة نهائية تمثل موقف الفريق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4917" w:type="dxa"/>
          </w:tcPr>
          <w:p w14:paraId="50B67135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نسخة مكتوبة من بيان المشكلة في جملة أو فقرة قصير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ورقة مقارنة بين صياغات المجموعات (قبل وبعد التعديل)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803" w:type="dxa"/>
          </w:tcPr>
          <w:p w14:paraId="0221E476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900316" w:rsidRPr="00900316" w14:paraId="3A885242" w14:textId="77777777" w:rsidTr="006B632C">
        <w:tc>
          <w:tcPr>
            <w:tcW w:w="4146" w:type="dxa"/>
          </w:tcPr>
          <w:p w14:paraId="00E49ACA" w14:textId="77777777" w:rsidR="00C6088C" w:rsidRPr="007A5789" w:rsidRDefault="00C6088C" w:rsidP="00C6088C">
            <w:pPr>
              <w:bidi/>
              <w:contextualSpacing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proofErr w:type="gramStart"/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4 .</w:t>
            </w:r>
            <w:proofErr w:type="gramEnd"/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 xml:space="preserve"> تحليل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طراف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شكلة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متأثرين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ها</w:t>
            </w:r>
          </w:p>
          <w:p w14:paraId="5D12D61A" w14:textId="77777777" w:rsidR="00C6088C" w:rsidRPr="007A5789" w:rsidRDefault="00C6088C" w:rsidP="00C6088C">
            <w:pPr>
              <w:bidi/>
              <w:contextualSpacing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طلب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علّم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جموعات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فكير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أطراف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عنية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المشكلة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: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تأثر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ها؟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مكن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ن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سهم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حلّها؟</w:t>
            </w:r>
          </w:p>
          <w:p w14:paraId="4280B5F2" w14:textId="77777777" w:rsidR="00C6088C" w:rsidRPr="007A5789" w:rsidRDefault="00C6088C" w:rsidP="00C6088C">
            <w:pPr>
              <w:bidi/>
              <w:contextualSpacing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ستخدم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سئلة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وجهة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ثل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>:</w:t>
            </w:r>
          </w:p>
          <w:p w14:paraId="3F3023D5" w14:textId="755EA0FC" w:rsidR="007D2E7F" w:rsidRPr="007A5789" w:rsidRDefault="007D2E7F" w:rsidP="007D2E7F">
            <w:pPr>
              <w:pStyle w:val="ListParagraph"/>
              <w:numPr>
                <w:ilvl w:val="0"/>
                <w:numId w:val="3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ي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رى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ستخدام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كنولوجيا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نشطة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درسة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بئاً؟</w:t>
            </w:r>
          </w:p>
          <w:p w14:paraId="61A9B3FD" w14:textId="0BC8D8AF" w:rsidR="007D2E7F" w:rsidRPr="007A5789" w:rsidRDefault="007D2E7F" w:rsidP="007D2E7F">
            <w:pPr>
              <w:pStyle w:val="ListParagraph"/>
              <w:numPr>
                <w:ilvl w:val="0"/>
                <w:numId w:val="3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ي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راها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رصة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لتعلم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تأثير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واسع؟</w:t>
            </w:r>
          </w:p>
          <w:p w14:paraId="0F3ADC83" w14:textId="44890463" w:rsidR="007D2E7F" w:rsidRPr="007A5789" w:rsidRDefault="007D2E7F" w:rsidP="007D2E7F">
            <w:pPr>
              <w:pStyle w:val="ListParagraph"/>
              <w:numPr>
                <w:ilvl w:val="0"/>
                <w:numId w:val="3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ا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ثر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غياب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وعي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رقمي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إيجابي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صورة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طالب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جتمعه؟</w:t>
            </w:r>
          </w:p>
          <w:p w14:paraId="5250C0DA" w14:textId="1B37077E" w:rsidR="007D2E7F" w:rsidRPr="007A5789" w:rsidRDefault="007D2E7F" w:rsidP="007D2E7F">
            <w:pPr>
              <w:pStyle w:val="ListParagraph"/>
              <w:numPr>
                <w:ilvl w:val="0"/>
                <w:numId w:val="3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ا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ثر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وظيف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قنية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عطاء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ناء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شخصية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طالب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مهاراته؟</w:t>
            </w:r>
          </w:p>
          <w:p w14:paraId="3DC3C1B0" w14:textId="23C28C71" w:rsidR="007D2E7F" w:rsidRPr="007A5789" w:rsidRDefault="007D2E7F" w:rsidP="007D2E7F">
            <w:pPr>
              <w:pStyle w:val="ListParagraph"/>
              <w:numPr>
                <w:ilvl w:val="0"/>
                <w:numId w:val="3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كيف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نعكس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بادرات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رقمية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ناجحة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لطلبة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رابط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قوة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جتمع؟</w:t>
            </w:r>
          </w:p>
          <w:p w14:paraId="443B2FAE" w14:textId="19EA5DD3" w:rsidR="00900316" w:rsidRPr="007A5789" w:rsidRDefault="007D2E7F" w:rsidP="007D2E7F">
            <w:pPr>
              <w:pStyle w:val="ListParagraph"/>
              <w:numPr>
                <w:ilvl w:val="0"/>
                <w:numId w:val="38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ا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فرق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ين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نشر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نشاطه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جتمعي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إجباراً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من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نشره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خراً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حباً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7A5789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عطاء؟</w:t>
            </w:r>
          </w:p>
        </w:tc>
        <w:tc>
          <w:tcPr>
            <w:tcW w:w="4082" w:type="dxa"/>
          </w:tcPr>
          <w:p w14:paraId="2DA0FC88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  <w:p w14:paraId="06D93D4C" w14:textId="77777777" w:rsidR="0042202A" w:rsidRDefault="0042202A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42202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يرسم</w:t>
            </w:r>
            <w:r w:rsidRPr="0042202A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42202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طلبة</w:t>
            </w:r>
            <w:r w:rsidRPr="0042202A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42202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خريطة</w:t>
            </w:r>
            <w:r w:rsidRPr="0042202A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42202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للأطراف</w:t>
            </w:r>
            <w:r w:rsidRPr="0042202A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42202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ذات</w:t>
            </w:r>
            <w:r w:rsidRPr="0042202A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42202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علاقة</w:t>
            </w:r>
            <w:r w:rsidRPr="0042202A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42202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بالمشكلة</w:t>
            </w:r>
            <w:r w:rsidRPr="0042202A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(</w:t>
            </w:r>
            <w:r w:rsidRPr="0042202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طلبة،</w:t>
            </w:r>
            <w:r w:rsidRPr="0042202A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42202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معلمون،</w:t>
            </w:r>
            <w:r w:rsidRPr="0042202A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42202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خبراء</w:t>
            </w:r>
            <w:r w:rsidRPr="0042202A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42202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تكنولوجيا،</w:t>
            </w:r>
            <w:r w:rsidRPr="0042202A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42202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أسر،</w:t>
            </w:r>
            <w:r w:rsidRPr="0042202A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42202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مؤسسات</w:t>
            </w:r>
            <w:r w:rsidRPr="0042202A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42202A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تعليمية</w:t>
            </w:r>
            <w:r w:rsidRPr="0042202A">
              <w:rPr>
                <w:rFonts w:ascii="Univers Next Arabic" w:hAnsi="Univers Next Arabic" w:cs="Univers Next Arabic"/>
                <w:sz w:val="22"/>
                <w:szCs w:val="22"/>
                <w:rtl/>
              </w:rPr>
              <w:t>).</w:t>
            </w:r>
          </w:p>
          <w:p w14:paraId="120CBF39" w14:textId="397634ED" w:rsidR="00900316" w:rsidRPr="00900316" w:rsidRDefault="00900316" w:rsidP="0042202A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حددون لكل طرف دوره وتأثيره في استمرار أو تراجع تداول الحكايات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0E10AA54" w14:textId="77777777" w:rsidR="00900316" w:rsidRPr="00900316" w:rsidRDefault="00900316" w:rsidP="00900316">
            <w:pPr>
              <w:tabs>
                <w:tab w:val="left" w:pos="1387"/>
              </w:tabs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ab/>
            </w:r>
          </w:p>
        </w:tc>
        <w:tc>
          <w:tcPr>
            <w:tcW w:w="4917" w:type="dxa"/>
          </w:tcPr>
          <w:p w14:paraId="306309F8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خريطة الأطراف المعن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جدول يوضح “الطرف – الدور – درجة التأثير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”.</w:t>
            </w:r>
          </w:p>
        </w:tc>
        <w:tc>
          <w:tcPr>
            <w:tcW w:w="803" w:type="dxa"/>
          </w:tcPr>
          <w:p w14:paraId="6282446F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900316" w:rsidRPr="00900316" w14:paraId="662D357E" w14:textId="77777777" w:rsidTr="006B632C">
        <w:tc>
          <w:tcPr>
            <w:tcW w:w="4146" w:type="dxa"/>
          </w:tcPr>
          <w:p w14:paraId="220BF9E8" w14:textId="4AF4747B" w:rsidR="008261AB" w:rsidRPr="007A5789" w:rsidRDefault="008261AB" w:rsidP="00B13961">
            <w:pPr>
              <w:tabs>
                <w:tab w:val="left" w:pos="1385"/>
              </w:tabs>
              <w:bidi/>
              <w:contextualSpacing/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</w:pPr>
            <w:r w:rsidRPr="006718C8"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  <w:t>5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</w:rPr>
              <w:t>.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مناقشة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الأدلة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والبحث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عن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الروابط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بين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الأسباب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والنتائج</w:t>
            </w:r>
          </w:p>
          <w:p w14:paraId="407EF287" w14:textId="77777777" w:rsidR="008261AB" w:rsidRPr="007A5789" w:rsidRDefault="008261AB" w:rsidP="00B13961">
            <w:pPr>
              <w:tabs>
                <w:tab w:val="left" w:pos="1385"/>
              </w:tabs>
              <w:bidi/>
              <w:contextualSpacing/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</w:pP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يقود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المعلّم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نقاشًا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جماعيًا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لمراجعة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الأسباب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والآثار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التي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توصل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إليها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الطلبة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</w:rPr>
              <w:t>.</w:t>
            </w:r>
          </w:p>
          <w:p w14:paraId="612AF630" w14:textId="77777777" w:rsidR="008261AB" w:rsidRPr="007A5789" w:rsidRDefault="008261AB" w:rsidP="00B13961">
            <w:pPr>
              <w:tabs>
                <w:tab w:val="left" w:pos="1385"/>
              </w:tabs>
              <w:bidi/>
              <w:contextualSpacing/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</w:pP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يحثهم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على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ربطها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بالنتائج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الواقعية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أو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بالملاحظات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التي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جمعوها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مسبقًا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</w:rPr>
              <w:t>.</w:t>
            </w:r>
          </w:p>
          <w:p w14:paraId="483384C6" w14:textId="77777777" w:rsidR="008261AB" w:rsidRPr="007A5789" w:rsidRDefault="008261AB" w:rsidP="00B13961">
            <w:pPr>
              <w:tabs>
                <w:tab w:val="left" w:pos="1385"/>
              </w:tabs>
              <w:bidi/>
              <w:contextualSpacing/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</w:pP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يطرح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أسئلة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مثل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</w:rPr>
              <w:t>:</w:t>
            </w:r>
          </w:p>
          <w:p w14:paraId="131B1A3D" w14:textId="407B65AC" w:rsidR="00CB2F29" w:rsidRPr="007A5789" w:rsidRDefault="008261AB" w:rsidP="00CB2F29">
            <w:pPr>
              <w:pStyle w:val="ListParagraph"/>
              <w:numPr>
                <w:ilvl w:val="0"/>
                <w:numId w:val="48"/>
              </w:numPr>
              <w:tabs>
                <w:tab w:val="left" w:pos="1385"/>
              </w:tabs>
              <w:bidi/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</w:pPr>
            <w:r w:rsidRPr="007A5789">
              <w:rPr>
                <w:rFonts w:ascii="Univers Next Arabic" w:hAnsi="Univers Next Arabic" w:cs="Univers Next Arabic" w:hint="eastAsia"/>
                <w:b/>
                <w:bCs/>
                <w:sz w:val="16"/>
                <w:szCs w:val="16"/>
              </w:rPr>
              <w:t>•</w:t>
            </w:r>
            <w:r w:rsidR="00CB2F29"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ما</w:t>
            </w:r>
            <w:r w:rsidR="00CB2F29"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="00CB2F29"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العلاقة</w:t>
            </w:r>
            <w:r w:rsidR="00CB2F29"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="00CB2F29"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بين</w:t>
            </w:r>
            <w:r w:rsidR="00CB2F29"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="00CB2F29"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غياب</w:t>
            </w:r>
            <w:r w:rsidR="00CB2F29"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="00CB2F29"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الوعي</w:t>
            </w:r>
            <w:r w:rsidR="00CB2F29"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="00CB2F29"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بكيفية</w:t>
            </w:r>
            <w:r w:rsidR="00CB2F29"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="00CB2F29"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توظيف</w:t>
            </w:r>
            <w:r w:rsidR="00CB2F29"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="00CB2F29"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الأدوات</w:t>
            </w:r>
            <w:r w:rsidR="00CB2F29"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="00CB2F29"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التقنية</w:t>
            </w:r>
            <w:r w:rsidR="00CB2F29"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="00CB2F29"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والنظرة</w:t>
            </w:r>
            <w:r w:rsidR="00CB2F29"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="00CB2F29"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للمبادرات</w:t>
            </w:r>
            <w:r w:rsidR="00CB2F29"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="00CB2F29"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المدرسية</w:t>
            </w:r>
            <w:r w:rsidR="00CB2F29"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="00CB2F29"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كنشاط</w:t>
            </w:r>
            <w:r w:rsidR="00CB2F29"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="00CB2F29"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محصور</w:t>
            </w:r>
            <w:r w:rsidR="00CB2F29"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="00CB2F29"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داخل</w:t>
            </w:r>
            <w:r w:rsidR="00CB2F29"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="00CB2F29"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جدران</w:t>
            </w:r>
            <w:r w:rsidR="00CB2F29"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="00CB2F29"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المدرسة</w:t>
            </w:r>
            <w:r w:rsidR="00CB2F29"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="00CB2F29"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فقط؟</w:t>
            </w:r>
          </w:p>
          <w:p w14:paraId="19AB560D" w14:textId="2081C71C" w:rsidR="00CB2F29" w:rsidRPr="007A5789" w:rsidRDefault="00CB2F29" w:rsidP="00CB2F29">
            <w:pPr>
              <w:pStyle w:val="ListParagraph"/>
              <w:numPr>
                <w:ilvl w:val="0"/>
                <w:numId w:val="48"/>
              </w:numPr>
              <w:tabs>
                <w:tab w:val="left" w:pos="1385"/>
              </w:tabs>
              <w:bidi/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</w:pP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هل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يمكن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أن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تكون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المشكلة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مرتبطة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بنقص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الصور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الواقعية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والنماذج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الملهمة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لطلبة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نجحوا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في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تحويل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العالم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الرقمي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إلى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مساحة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للعطاء؟</w:t>
            </w:r>
          </w:p>
          <w:p w14:paraId="1D350642" w14:textId="77777777" w:rsidR="00CB2F29" w:rsidRPr="00CB2F29" w:rsidRDefault="00CB2F29" w:rsidP="00CB2F29">
            <w:pPr>
              <w:pStyle w:val="ListParagraph"/>
              <w:numPr>
                <w:ilvl w:val="0"/>
                <w:numId w:val="48"/>
              </w:numPr>
              <w:tabs>
                <w:tab w:val="left" w:pos="1385"/>
              </w:tabs>
              <w:bidi/>
              <w:rPr>
                <w:rFonts w:ascii="Univers Next Arabic" w:hAnsi="Univers Next Arabic" w:cs="Univers Next Arabic"/>
                <w:b/>
                <w:bCs/>
                <w:sz w:val="20"/>
                <w:szCs w:val="20"/>
                <w:rtl/>
              </w:rPr>
            </w:pP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ما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الرابط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بين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مهارات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التواصل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الرقمي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التي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يكتسبها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الطالب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في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خدمة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المجتمع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وتطوره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المهني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والقيادي</w:t>
            </w:r>
            <w:r w:rsidRPr="007A5789">
              <w:rPr>
                <w:rFonts w:ascii="Univers Next Arabic" w:hAnsi="Univers Next Arabic" w:cs="Univers Next Arabic"/>
                <w:b/>
                <w:bCs/>
                <w:sz w:val="16"/>
                <w:szCs w:val="16"/>
                <w:rtl/>
              </w:rPr>
              <w:t xml:space="preserve"> </w:t>
            </w:r>
            <w:r w:rsidRPr="007A5789">
              <w:rPr>
                <w:rFonts w:ascii="Univers Next Arabic" w:hAnsi="Univers Next Arabic" w:cs="Univers Next Arabic" w:hint="cs"/>
                <w:b/>
                <w:bCs/>
                <w:sz w:val="16"/>
                <w:szCs w:val="16"/>
                <w:rtl/>
              </w:rPr>
              <w:t>مستقبلاً؟</w:t>
            </w:r>
          </w:p>
          <w:p w14:paraId="16CD941B" w14:textId="6EE6897A" w:rsidR="00900316" w:rsidRPr="006718C8" w:rsidRDefault="00900316" w:rsidP="00CB2F29">
            <w:pPr>
              <w:tabs>
                <w:tab w:val="left" w:pos="1385"/>
              </w:tabs>
              <w:bidi/>
              <w:contextualSpacing/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  <w:rtl/>
              </w:rPr>
            </w:pP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  <w:rtl/>
              </w:rPr>
              <w:t>التمايز:</w:t>
            </w:r>
          </w:p>
          <w:p w14:paraId="314892C3" w14:textId="77777777" w:rsidR="007A5789" w:rsidRDefault="00900316" w:rsidP="006718C8">
            <w:pPr>
              <w:tabs>
                <w:tab w:val="left" w:pos="1385"/>
              </w:tabs>
              <w:bidi/>
              <w:ind w:left="284"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</w:rPr>
              <w:t xml:space="preserve">• </w:t>
            </w: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  <w:rtl/>
              </w:rPr>
              <w:t>دون مستوى الإتقان</w:t>
            </w: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</w:rPr>
              <w:t>:</w:t>
            </w: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ا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هي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أشياء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فيدة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تي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مكن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ن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تعلمها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طالب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ند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شاركة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نشطة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درسة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لى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إنترنت؟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كيف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جعل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هذه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أشياء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شخصيته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قوى؟</w:t>
            </w:r>
          </w:p>
          <w:p w14:paraId="2498EEBC" w14:textId="77777777" w:rsidR="007A5789" w:rsidRDefault="00900316" w:rsidP="006718C8">
            <w:pPr>
              <w:tabs>
                <w:tab w:val="left" w:pos="1385"/>
              </w:tabs>
              <w:bidi/>
              <w:ind w:left="284"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6718C8">
              <w:rPr>
                <w:rFonts w:ascii="Univers Next Arabic" w:hAnsi="Univers Next Arabic" w:cs="Univers Next Arabic"/>
                <w:sz w:val="20"/>
                <w:szCs w:val="20"/>
              </w:rPr>
              <w:t xml:space="preserve">• </w:t>
            </w: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  <w:rtl/>
              </w:rPr>
              <w:t>ضمن مستوى الإتقان</w:t>
            </w: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</w:rPr>
              <w:t>:</w:t>
            </w:r>
            <w:r w:rsidRPr="006718C8">
              <w:rPr>
                <w:rFonts w:ascii="Univers Next Arabic" w:hAnsi="Univers Next Arabic" w:cs="Univers Next Arabic"/>
                <w:color w:val="EE0000"/>
                <w:sz w:val="20"/>
                <w:szCs w:val="20"/>
              </w:rPr>
              <w:t xml:space="preserve"> </w:t>
            </w:r>
            <w:proofErr w:type="spellStart"/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ف</w:t>
            </w:r>
            <w:proofErr w:type="spellEnd"/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ساعدك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علم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"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نظيم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وقت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ين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دراسة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النشاط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رقمي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"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نجاح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ستقبلاً؟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كيف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تحول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شعور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طالب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"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جبور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لى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شاركة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"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إلى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"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خور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ما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قدمه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"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ندما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رى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ثر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مله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رقمي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لى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آخرين؟</w:t>
            </w:r>
          </w:p>
          <w:p w14:paraId="67B788AD" w14:textId="2BF3178D" w:rsidR="00CA1439" w:rsidRPr="006718C8" w:rsidRDefault="00900316" w:rsidP="006718C8">
            <w:pPr>
              <w:tabs>
                <w:tab w:val="left" w:pos="1385"/>
              </w:tabs>
              <w:bidi/>
              <w:ind w:left="284"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</w:rPr>
              <w:t xml:space="preserve">• </w:t>
            </w: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  <w:rtl/>
              </w:rPr>
              <w:t>فوق مستوى الإتقان</w:t>
            </w:r>
            <w:r w:rsidRPr="006718C8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</w:rPr>
              <w:t>:</w:t>
            </w:r>
            <w:r w:rsidRPr="006718C8">
              <w:rPr>
                <w:rFonts w:ascii="Univers Next Arabic" w:hAnsi="Univers Next Arabic" w:cs="Univers Next Arabic"/>
                <w:color w:val="EE0000"/>
                <w:sz w:val="20"/>
                <w:szCs w:val="20"/>
                <w:u w:val="single"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هل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وافق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لى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ن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نشر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خير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رقمياً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هو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همة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علمين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قط؟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ما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هو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دورك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نت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كطالب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lastRenderedPageBreak/>
              <w:t>في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غيير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نظرة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زملائك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لتكنولوجيا؟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حلل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كيف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ساهم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نجاح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بادرات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رقمية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درسية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جعل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جتمع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كثر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كاتفاً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اعتماداً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لى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هارات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7A5789" w:rsidRPr="007A5789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شبابه</w:t>
            </w:r>
            <w:r w:rsidR="007A5789" w:rsidRPr="007A5789">
              <w:rPr>
                <w:rFonts w:ascii="Univers Next Arabic" w:hAnsi="Univers Next Arabic" w:cs="Univers Next Arabic"/>
                <w:sz w:val="20"/>
                <w:szCs w:val="20"/>
                <w:rtl/>
              </w:rPr>
              <w:t>.</w:t>
            </w:r>
          </w:p>
        </w:tc>
        <w:tc>
          <w:tcPr>
            <w:tcW w:w="4082" w:type="dxa"/>
          </w:tcPr>
          <w:p w14:paraId="07034FE2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lastRenderedPageBreak/>
              <w:t>يراجع الطلبة أدلتهم السابقة، ويربطون المعلومات الجديدة بالبيانات التي جمعوه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51C4E52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حاولون تفسير العلاقات بين السبب والنتيجة باستخدام أمثلة واقعية من بيئتهم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49F562A0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سجلون استنتاجاتهم في بطاقات عمل أو في ملفاتهم الفرد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4917" w:type="dxa"/>
          </w:tcPr>
          <w:p w14:paraId="65D56EDC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•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بطاقات استنتاجات فرد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جداول تربط بين السبب والنتيجة والأثر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ملاحظات تحليلية مكتوبة من النقاش الجماعي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803" w:type="dxa"/>
          </w:tcPr>
          <w:p w14:paraId="480AECDA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900316" w:rsidRPr="00900316" w14:paraId="59936A8A" w14:textId="77777777" w:rsidTr="006B632C">
        <w:tc>
          <w:tcPr>
            <w:tcW w:w="4146" w:type="dxa"/>
          </w:tcPr>
          <w:p w14:paraId="6F6A1BDB" w14:textId="18073AA6" w:rsidR="00900316" w:rsidRPr="006718C8" w:rsidRDefault="00900316" w:rsidP="00EA6EF8">
            <w:pPr>
              <w:pStyle w:val="ListParagraph"/>
              <w:numPr>
                <w:ilvl w:val="0"/>
                <w:numId w:val="42"/>
              </w:numPr>
              <w:tabs>
                <w:tab w:val="left" w:pos="1519"/>
              </w:tabs>
              <w:bidi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>التوصّل إلى تعريف نهائي للمشكلة ومناقشة أهميتها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</w:rPr>
              <w:br/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>يوجّه المعلّم المجموعات لتلخيص ما توصلوا إليه في جملة مركزة تعبّر عن فهمهم النهائي للمشكلة وأهميتها للمجتمع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</w:rPr>
              <w:t>.</w:t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</w:rPr>
              <w:br/>
            </w:r>
            <w:r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يطرح سؤالًا ختاميًا: </w:t>
            </w:r>
            <w:r w:rsidR="00256A42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>«</w:t>
            </w:r>
            <w:r w:rsidR="00256A42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ماذا</w:t>
            </w:r>
            <w:r w:rsidR="00256A42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256A42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</w:t>
            </w:r>
            <w:r w:rsidR="00256A42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256A42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هم</w:t>
            </w:r>
            <w:r w:rsidR="00256A42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256A42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جداً</w:t>
            </w:r>
            <w:r w:rsidR="00256A42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256A42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ن</w:t>
            </w:r>
            <w:r w:rsidR="00256A42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256A42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نجد</w:t>
            </w:r>
            <w:r w:rsidR="00256A42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256A42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حلولاً</w:t>
            </w:r>
            <w:r w:rsidR="00256A42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256A42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ملية</w:t>
            </w:r>
            <w:r w:rsidR="00256A42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256A42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دعم</w:t>
            </w:r>
            <w:r w:rsidR="00256A42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256A42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صحة</w:t>
            </w:r>
            <w:r w:rsidR="00256A42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256A42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نفسية</w:t>
            </w:r>
            <w:r w:rsidR="00256A42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256A42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الرفاه</w:t>
            </w:r>
            <w:r w:rsidR="00256A42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256A42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زملائنا</w:t>
            </w:r>
            <w:r w:rsidR="00256A42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256A42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="00256A42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256A42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درسة</w:t>
            </w:r>
            <w:r w:rsidR="00256A42" w:rsidRPr="006718C8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256A42" w:rsidRPr="006718C8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آن؟</w:t>
            </w:r>
            <w:r w:rsidR="00256A42" w:rsidRPr="006718C8">
              <w:rPr>
                <w:rFonts w:ascii="Univers Next Arabic" w:hAnsi="Univers Next Arabic" w:cs="Univers Next Arabic" w:hint="eastAsia"/>
                <w:sz w:val="20"/>
                <w:szCs w:val="20"/>
                <w:rtl/>
              </w:rPr>
              <w:t>»</w:t>
            </w:r>
          </w:p>
        </w:tc>
        <w:tc>
          <w:tcPr>
            <w:tcW w:w="4082" w:type="dxa"/>
          </w:tcPr>
          <w:p w14:paraId="54BB8EC7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تعاون الطلبة في مجموعاتهم لصياغة البيان النهائي للمشكلة وتوضيح سبب أهميته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3A6149A0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شارك ممثل كل مجموعة في عرض تعريف المشكلة أمام الصف ومناقشة أوجه التشابه والاختلاف بين المجموعات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4917" w:type="dxa"/>
          </w:tcPr>
          <w:p w14:paraId="41525717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البيان النهائي للمشكلة موقّع من المجموع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ورقة عرض جماعي أو ملصق بصري للمشكل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ملاحظات فردية عن أهمية المشكلة للمجتمع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803" w:type="dxa"/>
          </w:tcPr>
          <w:p w14:paraId="0EE3F0A4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900316" w:rsidRPr="00900316" w14:paraId="45D3C200" w14:textId="77777777" w:rsidTr="006B632C">
        <w:tc>
          <w:tcPr>
            <w:tcW w:w="13145" w:type="dxa"/>
            <w:gridSpan w:val="3"/>
          </w:tcPr>
          <w:p w14:paraId="076B1B5C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المهارة المركّزة في هذه المرحلة هي – التفكير النقدي </w:t>
            </w:r>
          </w:p>
          <w:p w14:paraId="33054920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حليل المشكلة وصياغتها بدقّة</w:t>
            </w:r>
          </w:p>
          <w:p w14:paraId="6CD32D02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وهي تندرج ضمن مهارات التفكير النقدي وحلّ المشكلات وتشمل العناصر الآت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:</w:t>
            </w:r>
          </w:p>
          <w:p w14:paraId="7C72A480" w14:textId="77777777" w:rsidR="00900316" w:rsidRPr="00900316" w:rsidRDefault="00900316" w:rsidP="00072D55">
            <w:pPr>
              <w:numPr>
                <w:ilvl w:val="0"/>
                <w:numId w:val="21"/>
              </w:num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حليل المعطيات والأسباب لاكتشاف العوامل المؤثرة والعلاقات بين السبب والنتيج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551DCF97" w14:textId="77777777" w:rsidR="00900316" w:rsidRPr="00900316" w:rsidRDefault="00900316" w:rsidP="00072D55">
            <w:pPr>
              <w:numPr>
                <w:ilvl w:val="0"/>
                <w:numId w:val="21"/>
              </w:num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فسير الأدلة وربط النتائج بالملاحظات الواقع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73B1AEE4" w14:textId="77777777" w:rsidR="00900316" w:rsidRPr="00900316" w:rsidRDefault="00900316" w:rsidP="00072D55">
            <w:pPr>
              <w:numPr>
                <w:ilvl w:val="0"/>
                <w:numId w:val="21"/>
              </w:num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صياغة بيان المشكلة بوضوح وتركيز ودون حلول مسبق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028F5545" w14:textId="77777777" w:rsidR="00900316" w:rsidRPr="00900316" w:rsidRDefault="00900316" w:rsidP="00072D55">
            <w:pPr>
              <w:numPr>
                <w:ilvl w:val="0"/>
                <w:numId w:val="21"/>
              </w:num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حديد الأطراف المعنية وتأثير كل طرف في المشكل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4FC6F608" w14:textId="77777777" w:rsidR="00900316" w:rsidRPr="00900316" w:rsidRDefault="00900316" w:rsidP="00072D55">
            <w:pPr>
              <w:numPr>
                <w:ilvl w:val="0"/>
                <w:numId w:val="21"/>
              </w:num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التوصّل إلى تعريف نهائي للمشكلة يعكس الفهم الجماعي لأهميته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1ED97311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  <w:tc>
          <w:tcPr>
            <w:tcW w:w="803" w:type="dxa"/>
          </w:tcPr>
          <w:p w14:paraId="17201BB6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</w:tc>
      </w:tr>
      <w:tr w:rsidR="00900316" w:rsidRPr="00900316" w14:paraId="213C146E" w14:textId="77777777" w:rsidTr="006B632C">
        <w:tc>
          <w:tcPr>
            <w:tcW w:w="13145" w:type="dxa"/>
            <w:gridSpan w:val="3"/>
          </w:tcPr>
          <w:p w14:paraId="67C64C45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 xml:space="preserve">التقييم:  </w:t>
            </w:r>
          </w:p>
          <w:p w14:paraId="3D68DDD7" w14:textId="77777777" w:rsidR="00900316" w:rsidRPr="00900316" w:rsidRDefault="00900316" w:rsidP="00072D55">
            <w:pPr>
              <w:numPr>
                <w:ilvl w:val="0"/>
                <w:numId w:val="23"/>
              </w:numPr>
              <w:bidi/>
              <w:spacing w:line="259" w:lineRule="auto"/>
              <w:rPr>
                <w:rFonts w:ascii="Univers Next Arabic" w:hAnsi="Univers Next Arabic" w:cs="Univers Next Arabic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أولى (تحديد المشكلة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  <w:r w:rsidRPr="00900316">
              <w:rPr>
                <w:rFonts w:ascii="Univers Next Arabic" w:hAnsi="Univers Next Arabic" w:cs="Univers Next Arabic"/>
              </w:rPr>
              <w:br/>
            </w:r>
            <w:r w:rsidRPr="00900316">
              <w:rPr>
                <w:rFonts w:ascii="Univers Next Arabic" w:hAnsi="Univers Next Arabic" w:cs="Univers Next Arabic"/>
                <w:rtl/>
              </w:rPr>
              <w:t xml:space="preserve">في نهاية هذه المرحلة، تأكّد من تقييم قدرة الطلبة على </w:t>
            </w:r>
            <w:r w:rsidRPr="00900316">
              <w:rPr>
                <w:rFonts w:ascii="Univers Next Arabic" w:hAnsi="Univers Next Arabic" w:cs="Univers Next Arabic"/>
                <w:color w:val="7030A0"/>
                <w:rtl/>
              </w:rPr>
              <w:t>"كتابة عبارة للمشكلة مبيّنًا أسبابها وآثارها"</w:t>
            </w:r>
            <w:r w:rsidRPr="00900316">
              <w:rPr>
                <w:rFonts w:ascii="Univers Next Arabic" w:hAnsi="Univers Next Arabic" w:cs="Univers Next Arabic"/>
                <w:rtl/>
              </w:rPr>
              <w:t xml:space="preserve">، استنادًا إلى البيانات التي تم تحليلها وتقييمها، وذلك استنادًا إلى </w:t>
            </w:r>
            <w:r w:rsidRPr="00900316">
              <w:rPr>
                <w:rFonts w:ascii="Univers Next Arabic" w:hAnsi="Univers Next Arabic" w:cs="Univers Next Arabic"/>
                <w:color w:val="FF0000"/>
                <w:rtl/>
              </w:rPr>
              <w:t xml:space="preserve">الأدلة الملاحظة داخل الصف </w:t>
            </w:r>
            <w:r w:rsidRPr="00900316">
              <w:rPr>
                <w:rFonts w:ascii="Univers Next Arabic" w:hAnsi="Univers Next Arabic" w:cs="Univers Next Arabic"/>
                <w:rtl/>
              </w:rPr>
              <w:t>وما جمعه الطلبة في ملف الطالب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.</w:t>
            </w:r>
          </w:p>
          <w:p w14:paraId="7B1354B9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lang w:val="en-US"/>
              </w:rPr>
            </w:pPr>
          </w:p>
          <w:p w14:paraId="2FA63252" w14:textId="77777777" w:rsidR="00900316" w:rsidRPr="00900316" w:rsidRDefault="00900316" w:rsidP="00072D55">
            <w:pPr>
              <w:numPr>
                <w:ilvl w:val="0"/>
                <w:numId w:val="23"/>
              </w:numPr>
              <w:bidi/>
              <w:spacing w:line="259" w:lineRule="auto"/>
              <w:rPr>
                <w:rFonts w:ascii="Univers Next Arabic" w:hAnsi="Univers Next Arabic" w:cs="Univers Next Arabic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ثانية (التعاون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  <w:r w:rsidRPr="00900316">
              <w:rPr>
                <w:rFonts w:ascii="Univers Next Arabic" w:hAnsi="Univers Next Arabic" w:cs="Univers Next Arabic"/>
              </w:rPr>
              <w:br/>
            </w:r>
            <w:r w:rsidRPr="00900316">
              <w:rPr>
                <w:rFonts w:ascii="Univers Next Arabic" w:hAnsi="Univers Next Arabic" w:cs="Univers Next Arabic"/>
                <w:rtl/>
              </w:rPr>
              <w:t>تأكّد من تقييم قدرة الطلبة على التعاون بفاعلية مع زملائهم من خلال ملاحظة سلوكهم داخل الصف أثناء تنفيذ الأنشطة الجماعية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.</w:t>
            </w:r>
          </w:p>
          <w:p w14:paraId="15E54A09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</w:rPr>
            </w:pPr>
          </w:p>
          <w:p w14:paraId="1855F15F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طاقات التقييم: أقل بكثير من المعيار (1-2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مبتدئ (3-4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في طور التطور (5-6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متقن (7-8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متفوق (9-10)</w:t>
            </w:r>
          </w:p>
          <w:p w14:paraId="34198289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</w:rPr>
            </w:pPr>
          </w:p>
        </w:tc>
        <w:tc>
          <w:tcPr>
            <w:tcW w:w="803" w:type="dxa"/>
          </w:tcPr>
          <w:p w14:paraId="51B17E03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rtl/>
              </w:rPr>
            </w:pPr>
          </w:p>
        </w:tc>
      </w:tr>
      <w:tr w:rsidR="00900316" w:rsidRPr="00900316" w14:paraId="6F43CE4D" w14:textId="77777777" w:rsidTr="006B632C">
        <w:tc>
          <w:tcPr>
            <w:tcW w:w="13145" w:type="dxa"/>
            <w:gridSpan w:val="3"/>
          </w:tcPr>
          <w:p w14:paraId="18E8838D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i/>
                <w:iCs/>
                <w:sz w:val="20"/>
                <w:szCs w:val="20"/>
                <w:rtl/>
              </w:rPr>
            </w:pPr>
            <w:r w:rsidRPr="00900316">
              <w:rPr>
                <w:rFonts w:ascii="Univers Next Arabic" w:hAnsi="Univers Next Arabic" w:cs="Univers Next Arabic"/>
                <w:i/>
                <w:iCs/>
                <w:sz w:val="20"/>
                <w:szCs w:val="20"/>
                <w:rtl/>
              </w:rPr>
              <w:t>*قد تستغرق هذه المرحلة أقل من حصتين لذا من الممكن التهيئة للمرحلة التالية خلال هذا الأسبوع وإعطاء الأولوية للمهمات التي يحتاج تنفيذها لوقت أطول في المراحل القادمة.</w:t>
            </w:r>
          </w:p>
        </w:tc>
        <w:tc>
          <w:tcPr>
            <w:tcW w:w="803" w:type="dxa"/>
          </w:tcPr>
          <w:p w14:paraId="2B0B658E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highlight w:val="red"/>
                <w:rtl/>
              </w:rPr>
            </w:pPr>
          </w:p>
        </w:tc>
      </w:tr>
      <w:tr w:rsidR="00900316" w:rsidRPr="00900316" w14:paraId="555A2472" w14:textId="77777777" w:rsidTr="006B632C">
        <w:tc>
          <w:tcPr>
            <w:tcW w:w="13145" w:type="dxa"/>
            <w:gridSpan w:val="3"/>
          </w:tcPr>
          <w:p w14:paraId="174E5863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color w:val="3A7C22" w:themeColor="accent6" w:themeShade="BF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color w:val="3A7C22" w:themeColor="accent6" w:themeShade="BF"/>
                <w:sz w:val="22"/>
                <w:szCs w:val="22"/>
                <w:rtl/>
              </w:rPr>
              <w:t>*</w:t>
            </w:r>
            <w:r w:rsidRPr="00900316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>جميع النقاط المدرجة في دور المعلّم ودور الطالب وأدلة التقييم هي مقترحات مرنة، ولا يُشترط تنفيذها جميعًا. يمكن للطالب أن يقدّم دليلًا واحدًا أو أكثر يناسب طبيعة عمله في المرحلة</w:t>
            </w:r>
            <w:r w:rsidRPr="00900316">
              <w:rPr>
                <w:rFonts w:ascii="Univers Next Arabic" w:hAnsi="Univers Next Arabic" w:cs="Univers Next Arabic"/>
                <w:color w:val="3A7C22" w:themeColor="accent6" w:themeShade="BF"/>
                <w:sz w:val="22"/>
                <w:szCs w:val="22"/>
              </w:rPr>
              <w:t>.</w:t>
            </w:r>
          </w:p>
        </w:tc>
        <w:tc>
          <w:tcPr>
            <w:tcW w:w="803" w:type="dxa"/>
          </w:tcPr>
          <w:p w14:paraId="33A17D8C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color w:val="3A7C22" w:themeColor="accent6" w:themeShade="BF"/>
                <w:sz w:val="22"/>
                <w:szCs w:val="22"/>
                <w:highlight w:val="yellow"/>
                <w:rtl/>
              </w:rPr>
            </w:pPr>
          </w:p>
        </w:tc>
      </w:tr>
    </w:tbl>
    <w:p w14:paraId="7E351947" w14:textId="77777777" w:rsidR="00900316" w:rsidRPr="00900316" w:rsidRDefault="00900316" w:rsidP="00900316">
      <w:pPr>
        <w:bidi/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</w:pP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لاحظ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: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ُترك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تحديد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وقت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خصّص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كل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جزء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ن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رحل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وآلي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إدارته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تقدير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علّم،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بم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تناسب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ع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طبيع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صف.</w:t>
      </w:r>
    </w:p>
    <w:p w14:paraId="5617C043" w14:textId="77777777" w:rsidR="00900316" w:rsidRPr="00900316" w:rsidRDefault="00900316" w:rsidP="00900316">
      <w:pPr>
        <w:bidi/>
        <w:rPr>
          <w:rFonts w:ascii="Univers Next Arabic" w:hAnsi="Univers Next Arabic" w:cs="Univers Next Arabic"/>
          <w:sz w:val="22"/>
          <w:szCs w:val="22"/>
          <w:rtl/>
        </w:rPr>
      </w:pPr>
    </w:p>
    <w:sectPr w:rsidR="00900316" w:rsidRPr="00900316" w:rsidSect="007C009B">
      <w:footerReference w:type="default" r:id="rId12"/>
      <w:pgSz w:w="16838" w:h="11906" w:orient="landscape"/>
      <w:pgMar w:top="1440" w:right="1440" w:bottom="1440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30911C" w14:textId="77777777" w:rsidR="002D35D3" w:rsidRDefault="002D35D3" w:rsidP="003B0EEC">
      <w:pPr>
        <w:spacing w:after="0" w:line="240" w:lineRule="auto"/>
      </w:pPr>
      <w:r>
        <w:separator/>
      </w:r>
    </w:p>
  </w:endnote>
  <w:endnote w:type="continuationSeparator" w:id="0">
    <w:p w14:paraId="40C27EEF" w14:textId="77777777" w:rsidR="002D35D3" w:rsidRDefault="002D35D3" w:rsidP="003B0E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Univers Next Arabic">
    <w:altName w:val="Arial"/>
    <w:charset w:val="00"/>
    <w:family w:val="swiss"/>
    <w:pitch w:val="variable"/>
    <w:sig w:usb0="00002003" w:usb1="00000000" w:usb2="00000000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 Next Arabic Bold">
    <w:altName w:val="Arial"/>
    <w:charset w:val="00"/>
    <w:family w:val="swiss"/>
    <w:pitch w:val="variable"/>
    <w:sig w:usb0="00002003" w:usb1="00000000" w:usb2="00000000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724322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2711F0" w14:textId="050E3F11" w:rsidR="00B93E12" w:rsidRDefault="00B93E1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31D23B7" w14:textId="462A44A3" w:rsidR="003B0EEC" w:rsidRPr="00B93E12" w:rsidRDefault="00072D55" w:rsidP="00072D55">
    <w:pPr>
      <w:bidi/>
      <w:rPr>
        <w:rFonts w:ascii="Univers Next Arabic Bold" w:eastAsia="Times New Roman" w:hAnsi="Univers Next Arabic Bold" w:cs="Univers Next Arabic Bold"/>
        <w:noProof/>
        <w:sz w:val="15"/>
        <w:szCs w:val="15"/>
      </w:rPr>
    </w:pPr>
    <w:r>
      <w:rPr>
        <w:rFonts w:ascii="Univers Next Arabic Bold" w:eastAsia="Times New Roman" w:hAnsi="Univers Next Arabic Bold" w:cs="Univers Next Arabic Bold" w:hint="cs"/>
        <w:noProof/>
        <w:sz w:val="15"/>
        <w:szCs w:val="15"/>
        <w:rtl/>
      </w:rPr>
      <w:t xml:space="preserve">التعلم والتقييم القائم على المشاريع </w:t>
    </w:r>
    <w:r>
      <w:rPr>
        <w:rFonts w:ascii="Univers Next Arabic Bold" w:eastAsia="Times New Roman" w:hAnsi="Univers Next Arabic Bold" w:cs="Univers Next Arabic Bold"/>
        <w:noProof/>
        <w:sz w:val="15"/>
        <w:szCs w:val="15"/>
        <w:rtl/>
      </w:rPr>
      <w:t>–</w:t>
    </w:r>
    <w:r>
      <w:rPr>
        <w:rFonts w:ascii="Univers Next Arabic Bold" w:eastAsia="Times New Roman" w:hAnsi="Univers Next Arabic Bold" w:cs="Univers Next Arabic Bold" w:hint="cs"/>
        <w:noProof/>
        <w:sz w:val="15"/>
        <w:szCs w:val="15"/>
        <w:rtl/>
      </w:rPr>
      <w:t xml:space="preserve"> النموذج التطبيقي </w:t>
    </w:r>
    <w:r>
      <w:rPr>
        <w:rFonts w:ascii="Univers Next Arabic Bold" w:eastAsia="Times New Roman" w:hAnsi="Univers Next Arabic Bold" w:cs="Univers Next Arabic Bold"/>
        <w:noProof/>
        <w:sz w:val="15"/>
        <w:szCs w:val="15"/>
        <w:rtl/>
      </w:rPr>
      <w:t>–</w:t>
    </w:r>
    <w:r>
      <w:rPr>
        <w:rFonts w:ascii="Univers Next Arabic Bold" w:eastAsia="Times New Roman" w:hAnsi="Univers Next Arabic Bold" w:cs="Univers Next Arabic Bold" w:hint="cs"/>
        <w:noProof/>
        <w:sz w:val="15"/>
        <w:szCs w:val="15"/>
        <w:rtl/>
      </w:rPr>
      <w:t xml:space="preserve"> اللغة العربية 2025 /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305F97" w14:textId="77777777" w:rsidR="002D35D3" w:rsidRDefault="002D35D3" w:rsidP="003B0EEC">
      <w:pPr>
        <w:spacing w:after="0" w:line="240" w:lineRule="auto"/>
      </w:pPr>
      <w:r>
        <w:separator/>
      </w:r>
    </w:p>
  </w:footnote>
  <w:footnote w:type="continuationSeparator" w:id="0">
    <w:p w14:paraId="2935DC79" w14:textId="77777777" w:rsidR="002D35D3" w:rsidRDefault="002D35D3" w:rsidP="003B0EEC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+yueymT98GhIoR" int2:id="oQTwABuf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B17AE"/>
    <w:multiLevelType w:val="multilevel"/>
    <w:tmpl w:val="63867A6A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3F21FF"/>
    <w:multiLevelType w:val="multilevel"/>
    <w:tmpl w:val="E116A9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23F6AB5"/>
    <w:multiLevelType w:val="hybridMultilevel"/>
    <w:tmpl w:val="04F8DB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8E15D5"/>
    <w:multiLevelType w:val="multilevel"/>
    <w:tmpl w:val="7924ED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69E08A5"/>
    <w:multiLevelType w:val="multilevel"/>
    <w:tmpl w:val="A2842F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9E676FC"/>
    <w:multiLevelType w:val="multilevel"/>
    <w:tmpl w:val="C9B824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FC411F7"/>
    <w:multiLevelType w:val="multilevel"/>
    <w:tmpl w:val="E960B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7159D7"/>
    <w:multiLevelType w:val="hybridMultilevel"/>
    <w:tmpl w:val="D898D7AA"/>
    <w:lvl w:ilvl="0" w:tplc="51905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D63A05"/>
    <w:multiLevelType w:val="hybridMultilevel"/>
    <w:tmpl w:val="5EA66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5353D4"/>
    <w:multiLevelType w:val="multilevel"/>
    <w:tmpl w:val="55B8C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C1B6787"/>
    <w:multiLevelType w:val="multilevel"/>
    <w:tmpl w:val="F216D1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E6F320B"/>
    <w:multiLevelType w:val="hybridMultilevel"/>
    <w:tmpl w:val="33186B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F606F35"/>
    <w:multiLevelType w:val="multilevel"/>
    <w:tmpl w:val="11D810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FA95084"/>
    <w:multiLevelType w:val="multilevel"/>
    <w:tmpl w:val="DF487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03E24D2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5707E3E"/>
    <w:multiLevelType w:val="multilevel"/>
    <w:tmpl w:val="B810D2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7854F62"/>
    <w:multiLevelType w:val="hybridMultilevel"/>
    <w:tmpl w:val="767C00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9E14906"/>
    <w:multiLevelType w:val="multilevel"/>
    <w:tmpl w:val="6CEE4A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B4E12FC"/>
    <w:multiLevelType w:val="multilevel"/>
    <w:tmpl w:val="DF847F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BC01036"/>
    <w:multiLevelType w:val="hybridMultilevel"/>
    <w:tmpl w:val="42F872B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D5E33A3"/>
    <w:multiLevelType w:val="hybridMultilevel"/>
    <w:tmpl w:val="4350D1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E5C4784"/>
    <w:multiLevelType w:val="hybridMultilevel"/>
    <w:tmpl w:val="FF5AD572"/>
    <w:lvl w:ilvl="0" w:tplc="10C6D4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2DC5F47"/>
    <w:multiLevelType w:val="hybridMultilevel"/>
    <w:tmpl w:val="FAC026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3B615C6"/>
    <w:multiLevelType w:val="hybridMultilevel"/>
    <w:tmpl w:val="A98863B6"/>
    <w:lvl w:ilvl="0" w:tplc="0409000F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4A42BA9"/>
    <w:multiLevelType w:val="hybridMultilevel"/>
    <w:tmpl w:val="299EF5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56A5BC9"/>
    <w:multiLevelType w:val="hybridMultilevel"/>
    <w:tmpl w:val="D3A873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7F448D0"/>
    <w:multiLevelType w:val="multilevel"/>
    <w:tmpl w:val="47028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BD7756F"/>
    <w:multiLevelType w:val="hybridMultilevel"/>
    <w:tmpl w:val="EEE0B0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470473F"/>
    <w:multiLevelType w:val="multilevel"/>
    <w:tmpl w:val="08DAD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AFB33B9"/>
    <w:multiLevelType w:val="multilevel"/>
    <w:tmpl w:val="ED5A49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BF70372"/>
    <w:multiLevelType w:val="multilevel"/>
    <w:tmpl w:val="9AA645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644"/>
        </w:tabs>
        <w:ind w:left="644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2777022"/>
    <w:multiLevelType w:val="multilevel"/>
    <w:tmpl w:val="4F248F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8143E60"/>
    <w:multiLevelType w:val="multilevel"/>
    <w:tmpl w:val="628E6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8156EAB"/>
    <w:multiLevelType w:val="hybridMultilevel"/>
    <w:tmpl w:val="60F85F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5C43FEE">
      <w:numFmt w:val="bullet"/>
      <w:lvlText w:val="•"/>
      <w:lvlJc w:val="left"/>
      <w:pPr>
        <w:ind w:left="360" w:hanging="360"/>
      </w:pPr>
      <w:rPr>
        <w:rFonts w:ascii="MS Mincho" w:eastAsia="MS Mincho" w:hAnsi="MS Mincho" w:cs="Univers Next Arabic" w:hint="eastAsia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9571D28"/>
    <w:multiLevelType w:val="multilevel"/>
    <w:tmpl w:val="8F5EA6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DFC536B"/>
    <w:multiLevelType w:val="hybridMultilevel"/>
    <w:tmpl w:val="08F4D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3933DAE"/>
    <w:multiLevelType w:val="multilevel"/>
    <w:tmpl w:val="2BB04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0" w:hanging="360"/>
      </w:pPr>
      <w:rPr>
        <w:rFonts w:hint="default"/>
        <w:b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6E76A72"/>
    <w:multiLevelType w:val="multilevel"/>
    <w:tmpl w:val="E8468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B7A08A1"/>
    <w:multiLevelType w:val="hybridMultilevel"/>
    <w:tmpl w:val="367CB2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136153"/>
    <w:multiLevelType w:val="hybridMultilevel"/>
    <w:tmpl w:val="03005A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C6C4592"/>
    <w:multiLevelType w:val="hybridMultilevel"/>
    <w:tmpl w:val="8C20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374473"/>
    <w:multiLevelType w:val="hybridMultilevel"/>
    <w:tmpl w:val="5D3C5D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E116F0"/>
    <w:multiLevelType w:val="hybridMultilevel"/>
    <w:tmpl w:val="382AFE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776F13"/>
    <w:multiLevelType w:val="multilevel"/>
    <w:tmpl w:val="0DB40C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4F247CC"/>
    <w:multiLevelType w:val="hybridMultilevel"/>
    <w:tmpl w:val="4EE28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F70151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797F5E6C"/>
    <w:multiLevelType w:val="hybridMultilevel"/>
    <w:tmpl w:val="E0B067A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7" w15:restartNumberingAfterBreak="0">
    <w:nsid w:val="7AC41494"/>
    <w:multiLevelType w:val="hybridMultilevel"/>
    <w:tmpl w:val="6D54ACBC"/>
    <w:lvl w:ilvl="0" w:tplc="5680D1D8">
      <w:start w:val="1"/>
      <w:numFmt w:val="bullet"/>
      <w:lvlText w:val="-"/>
      <w:lvlJc w:val="center"/>
      <w:pPr>
        <w:ind w:left="720" w:hanging="360"/>
      </w:pPr>
      <w:rPr>
        <w:rFonts w:ascii="Sakkal Majalla" w:eastAsia="DengXian" w:hAnsi="Sakkal Majalla" w:hint="default"/>
        <w:b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4566720">
    <w:abstractNumId w:val="27"/>
  </w:num>
  <w:num w:numId="2" w16cid:durableId="838156101">
    <w:abstractNumId w:val="47"/>
  </w:num>
  <w:num w:numId="3" w16cid:durableId="381102938">
    <w:abstractNumId w:val="6"/>
  </w:num>
  <w:num w:numId="4" w16cid:durableId="1263879416">
    <w:abstractNumId w:val="31"/>
  </w:num>
  <w:num w:numId="5" w16cid:durableId="1825702475">
    <w:abstractNumId w:val="12"/>
  </w:num>
  <w:num w:numId="6" w16cid:durableId="1793016629">
    <w:abstractNumId w:val="10"/>
  </w:num>
  <w:num w:numId="7" w16cid:durableId="1715545207">
    <w:abstractNumId w:val="32"/>
  </w:num>
  <w:num w:numId="8" w16cid:durableId="56511757">
    <w:abstractNumId w:val="17"/>
  </w:num>
  <w:num w:numId="9" w16cid:durableId="1203904160">
    <w:abstractNumId w:val="36"/>
  </w:num>
  <w:num w:numId="10" w16cid:durableId="1661694328">
    <w:abstractNumId w:val="5"/>
  </w:num>
  <w:num w:numId="11" w16cid:durableId="2108961771">
    <w:abstractNumId w:val="29"/>
  </w:num>
  <w:num w:numId="12" w16cid:durableId="1281297797">
    <w:abstractNumId w:val="4"/>
  </w:num>
  <w:num w:numId="13" w16cid:durableId="1059326794">
    <w:abstractNumId w:val="1"/>
  </w:num>
  <w:num w:numId="14" w16cid:durableId="71662417">
    <w:abstractNumId w:val="43"/>
  </w:num>
  <w:num w:numId="15" w16cid:durableId="1874345470">
    <w:abstractNumId w:val="37"/>
  </w:num>
  <w:num w:numId="16" w16cid:durableId="440998043">
    <w:abstractNumId w:val="3"/>
  </w:num>
  <w:num w:numId="17" w16cid:durableId="1048990352">
    <w:abstractNumId w:val="34"/>
  </w:num>
  <w:num w:numId="18" w16cid:durableId="1539972695">
    <w:abstractNumId w:val="26"/>
  </w:num>
  <w:num w:numId="19" w16cid:durableId="1338075377">
    <w:abstractNumId w:val="7"/>
  </w:num>
  <w:num w:numId="20" w16cid:durableId="1229533245">
    <w:abstractNumId w:val="9"/>
  </w:num>
  <w:num w:numId="21" w16cid:durableId="1914777960">
    <w:abstractNumId w:val="45"/>
  </w:num>
  <w:num w:numId="22" w16cid:durableId="1391920903">
    <w:abstractNumId w:val="14"/>
  </w:num>
  <w:num w:numId="23" w16cid:durableId="2139756377">
    <w:abstractNumId w:val="13"/>
  </w:num>
  <w:num w:numId="24" w16cid:durableId="109514345">
    <w:abstractNumId w:val="46"/>
  </w:num>
  <w:num w:numId="25" w16cid:durableId="143007735">
    <w:abstractNumId w:val="18"/>
  </w:num>
  <w:num w:numId="26" w16cid:durableId="1715082918">
    <w:abstractNumId w:val="0"/>
  </w:num>
  <w:num w:numId="27" w16cid:durableId="805658257">
    <w:abstractNumId w:val="15"/>
  </w:num>
  <w:num w:numId="28" w16cid:durableId="1521817181">
    <w:abstractNumId w:val="19"/>
  </w:num>
  <w:num w:numId="29" w16cid:durableId="1075325768">
    <w:abstractNumId w:val="22"/>
  </w:num>
  <w:num w:numId="30" w16cid:durableId="635642727">
    <w:abstractNumId w:val="35"/>
  </w:num>
  <w:num w:numId="31" w16cid:durableId="1439063354">
    <w:abstractNumId w:val="24"/>
  </w:num>
  <w:num w:numId="32" w16cid:durableId="1127236241">
    <w:abstractNumId w:val="44"/>
  </w:num>
  <w:num w:numId="33" w16cid:durableId="501942769">
    <w:abstractNumId w:val="11"/>
  </w:num>
  <w:num w:numId="34" w16cid:durableId="2139298866">
    <w:abstractNumId w:val="41"/>
  </w:num>
  <w:num w:numId="35" w16cid:durableId="1095515402">
    <w:abstractNumId w:val="40"/>
  </w:num>
  <w:num w:numId="36" w16cid:durableId="537670281">
    <w:abstractNumId w:val="30"/>
  </w:num>
  <w:num w:numId="37" w16cid:durableId="2103335248">
    <w:abstractNumId w:val="16"/>
  </w:num>
  <w:num w:numId="38" w16cid:durableId="1838954223">
    <w:abstractNumId w:val="25"/>
  </w:num>
  <w:num w:numId="39" w16cid:durableId="392968486">
    <w:abstractNumId w:val="21"/>
  </w:num>
  <w:num w:numId="40" w16cid:durableId="1909732572">
    <w:abstractNumId w:val="8"/>
  </w:num>
  <w:num w:numId="41" w16cid:durableId="414018559">
    <w:abstractNumId w:val="38"/>
  </w:num>
  <w:num w:numId="42" w16cid:durableId="1663194860">
    <w:abstractNumId w:val="23"/>
  </w:num>
  <w:num w:numId="43" w16cid:durableId="1353649059">
    <w:abstractNumId w:val="28"/>
  </w:num>
  <w:num w:numId="44" w16cid:durableId="79914530">
    <w:abstractNumId w:val="39"/>
  </w:num>
  <w:num w:numId="45" w16cid:durableId="1311598884">
    <w:abstractNumId w:val="33"/>
  </w:num>
  <w:num w:numId="46" w16cid:durableId="1795901140">
    <w:abstractNumId w:val="2"/>
  </w:num>
  <w:num w:numId="47" w16cid:durableId="1286697632">
    <w:abstractNumId w:val="20"/>
  </w:num>
  <w:num w:numId="48" w16cid:durableId="1412922318">
    <w:abstractNumId w:val="42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MwMDIxNLUwNzSzNDBQ0lEKTi0uzszPAykwqgUAysdBlCwAAAA="/>
  </w:docVars>
  <w:rsids>
    <w:rsidRoot w:val="00A55E42"/>
    <w:rsid w:val="00001319"/>
    <w:rsid w:val="00016684"/>
    <w:rsid w:val="0002089A"/>
    <w:rsid w:val="00023D2F"/>
    <w:rsid w:val="00025CF3"/>
    <w:rsid w:val="00026001"/>
    <w:rsid w:val="0003049E"/>
    <w:rsid w:val="000347F3"/>
    <w:rsid w:val="000370A9"/>
    <w:rsid w:val="00042736"/>
    <w:rsid w:val="00042889"/>
    <w:rsid w:val="0004506E"/>
    <w:rsid w:val="000478FD"/>
    <w:rsid w:val="000630D4"/>
    <w:rsid w:val="00072D55"/>
    <w:rsid w:val="0007359D"/>
    <w:rsid w:val="00077F77"/>
    <w:rsid w:val="000808AA"/>
    <w:rsid w:val="00081132"/>
    <w:rsid w:val="0008194F"/>
    <w:rsid w:val="000820C9"/>
    <w:rsid w:val="0008457C"/>
    <w:rsid w:val="0009362F"/>
    <w:rsid w:val="000A2063"/>
    <w:rsid w:val="000B083D"/>
    <w:rsid w:val="000B1B6B"/>
    <w:rsid w:val="000B32BF"/>
    <w:rsid w:val="000B47FB"/>
    <w:rsid w:val="000B5309"/>
    <w:rsid w:val="000B575F"/>
    <w:rsid w:val="000B7783"/>
    <w:rsid w:val="000C4A4C"/>
    <w:rsid w:val="000C6E76"/>
    <w:rsid w:val="000D1569"/>
    <w:rsid w:val="000D2E34"/>
    <w:rsid w:val="000E07D4"/>
    <w:rsid w:val="000E10CE"/>
    <w:rsid w:val="000E357E"/>
    <w:rsid w:val="000F1F74"/>
    <w:rsid w:val="000F302C"/>
    <w:rsid w:val="000F5DCC"/>
    <w:rsid w:val="00100194"/>
    <w:rsid w:val="00101475"/>
    <w:rsid w:val="00102DCB"/>
    <w:rsid w:val="00111621"/>
    <w:rsid w:val="00112615"/>
    <w:rsid w:val="00113A6E"/>
    <w:rsid w:val="0011667E"/>
    <w:rsid w:val="00117178"/>
    <w:rsid w:val="00120CB1"/>
    <w:rsid w:val="0012176B"/>
    <w:rsid w:val="00124ADF"/>
    <w:rsid w:val="00127EC9"/>
    <w:rsid w:val="001345A2"/>
    <w:rsid w:val="001512B4"/>
    <w:rsid w:val="00151FCC"/>
    <w:rsid w:val="00153D54"/>
    <w:rsid w:val="001572BA"/>
    <w:rsid w:val="00161881"/>
    <w:rsid w:val="00162CE8"/>
    <w:rsid w:val="001639D6"/>
    <w:rsid w:val="00163D12"/>
    <w:rsid w:val="00170338"/>
    <w:rsid w:val="001757A1"/>
    <w:rsid w:val="00175A40"/>
    <w:rsid w:val="00181413"/>
    <w:rsid w:val="00184EFE"/>
    <w:rsid w:val="0018695F"/>
    <w:rsid w:val="00187601"/>
    <w:rsid w:val="00190183"/>
    <w:rsid w:val="00190D6F"/>
    <w:rsid w:val="00196553"/>
    <w:rsid w:val="00196756"/>
    <w:rsid w:val="001A1627"/>
    <w:rsid w:val="001A49A5"/>
    <w:rsid w:val="001A54B4"/>
    <w:rsid w:val="001B0BEC"/>
    <w:rsid w:val="001B4757"/>
    <w:rsid w:val="001B5008"/>
    <w:rsid w:val="001B6C44"/>
    <w:rsid w:val="001B7B49"/>
    <w:rsid w:val="001C27F0"/>
    <w:rsid w:val="001C416B"/>
    <w:rsid w:val="001E0F38"/>
    <w:rsid w:val="001E6D97"/>
    <w:rsid w:val="001E79DC"/>
    <w:rsid w:val="001F1C79"/>
    <w:rsid w:val="001F29AC"/>
    <w:rsid w:val="001F772F"/>
    <w:rsid w:val="002037F6"/>
    <w:rsid w:val="00203C0C"/>
    <w:rsid w:val="0020746E"/>
    <w:rsid w:val="00207E54"/>
    <w:rsid w:val="0021191F"/>
    <w:rsid w:val="00215F0A"/>
    <w:rsid w:val="00222442"/>
    <w:rsid w:val="00227647"/>
    <w:rsid w:val="00233C20"/>
    <w:rsid w:val="00234D26"/>
    <w:rsid w:val="00240088"/>
    <w:rsid w:val="00240EA2"/>
    <w:rsid w:val="00245CA9"/>
    <w:rsid w:val="00245F8F"/>
    <w:rsid w:val="002502CE"/>
    <w:rsid w:val="002525DD"/>
    <w:rsid w:val="002540A4"/>
    <w:rsid w:val="00256A42"/>
    <w:rsid w:val="00263DD3"/>
    <w:rsid w:val="0027268F"/>
    <w:rsid w:val="00273A58"/>
    <w:rsid w:val="00275C37"/>
    <w:rsid w:val="002849C8"/>
    <w:rsid w:val="00285A83"/>
    <w:rsid w:val="00286D70"/>
    <w:rsid w:val="00287740"/>
    <w:rsid w:val="00287B3C"/>
    <w:rsid w:val="0029085B"/>
    <w:rsid w:val="0029511E"/>
    <w:rsid w:val="002966AA"/>
    <w:rsid w:val="002A3954"/>
    <w:rsid w:val="002A47ED"/>
    <w:rsid w:val="002B3F70"/>
    <w:rsid w:val="002C18E1"/>
    <w:rsid w:val="002C7759"/>
    <w:rsid w:val="002C7EBF"/>
    <w:rsid w:val="002D0CAD"/>
    <w:rsid w:val="002D35D3"/>
    <w:rsid w:val="002D7753"/>
    <w:rsid w:val="002E287F"/>
    <w:rsid w:val="002E2DA4"/>
    <w:rsid w:val="002E7A14"/>
    <w:rsid w:val="002F5248"/>
    <w:rsid w:val="002F530B"/>
    <w:rsid w:val="00307D2A"/>
    <w:rsid w:val="00311033"/>
    <w:rsid w:val="00312816"/>
    <w:rsid w:val="003143BD"/>
    <w:rsid w:val="0032044F"/>
    <w:rsid w:val="00322AA1"/>
    <w:rsid w:val="00327FD2"/>
    <w:rsid w:val="00332C96"/>
    <w:rsid w:val="00335B52"/>
    <w:rsid w:val="00340501"/>
    <w:rsid w:val="00341DEC"/>
    <w:rsid w:val="0034246B"/>
    <w:rsid w:val="00343E89"/>
    <w:rsid w:val="0034411A"/>
    <w:rsid w:val="00344AEF"/>
    <w:rsid w:val="0034558F"/>
    <w:rsid w:val="00347347"/>
    <w:rsid w:val="00347B2E"/>
    <w:rsid w:val="00350E0E"/>
    <w:rsid w:val="00354BF6"/>
    <w:rsid w:val="0035500B"/>
    <w:rsid w:val="00361793"/>
    <w:rsid w:val="00362CE3"/>
    <w:rsid w:val="003636C3"/>
    <w:rsid w:val="00365B31"/>
    <w:rsid w:val="0037067E"/>
    <w:rsid w:val="00374A0A"/>
    <w:rsid w:val="003765C8"/>
    <w:rsid w:val="003774D1"/>
    <w:rsid w:val="00381288"/>
    <w:rsid w:val="0038304B"/>
    <w:rsid w:val="00383E77"/>
    <w:rsid w:val="00391BAA"/>
    <w:rsid w:val="003953E1"/>
    <w:rsid w:val="003A3717"/>
    <w:rsid w:val="003B0BF5"/>
    <w:rsid w:val="003B0EEC"/>
    <w:rsid w:val="003B4768"/>
    <w:rsid w:val="003C1989"/>
    <w:rsid w:val="003C21DD"/>
    <w:rsid w:val="003C5513"/>
    <w:rsid w:val="003D3BF6"/>
    <w:rsid w:val="003D3FF4"/>
    <w:rsid w:val="003E068F"/>
    <w:rsid w:val="003E3228"/>
    <w:rsid w:val="003E4A03"/>
    <w:rsid w:val="003E77B1"/>
    <w:rsid w:val="003F33EC"/>
    <w:rsid w:val="003F346D"/>
    <w:rsid w:val="00402950"/>
    <w:rsid w:val="004051A6"/>
    <w:rsid w:val="00407E64"/>
    <w:rsid w:val="00413976"/>
    <w:rsid w:val="00413FF8"/>
    <w:rsid w:val="004147FE"/>
    <w:rsid w:val="00415EE7"/>
    <w:rsid w:val="00420875"/>
    <w:rsid w:val="0042202A"/>
    <w:rsid w:val="004241D7"/>
    <w:rsid w:val="004275D2"/>
    <w:rsid w:val="00433D80"/>
    <w:rsid w:val="004453FD"/>
    <w:rsid w:val="004462BA"/>
    <w:rsid w:val="00455EF5"/>
    <w:rsid w:val="004572A8"/>
    <w:rsid w:val="004634C9"/>
    <w:rsid w:val="004700F8"/>
    <w:rsid w:val="004831AC"/>
    <w:rsid w:val="0048388F"/>
    <w:rsid w:val="00490336"/>
    <w:rsid w:val="00490E0D"/>
    <w:rsid w:val="00491CDB"/>
    <w:rsid w:val="00492E36"/>
    <w:rsid w:val="0049666B"/>
    <w:rsid w:val="00496E81"/>
    <w:rsid w:val="00496FF9"/>
    <w:rsid w:val="004A0877"/>
    <w:rsid w:val="004A0C62"/>
    <w:rsid w:val="004A1FF8"/>
    <w:rsid w:val="004C0570"/>
    <w:rsid w:val="004C62C0"/>
    <w:rsid w:val="004D1A4B"/>
    <w:rsid w:val="004E5F96"/>
    <w:rsid w:val="004E7708"/>
    <w:rsid w:val="004F2428"/>
    <w:rsid w:val="004F523A"/>
    <w:rsid w:val="004F62D5"/>
    <w:rsid w:val="005030E6"/>
    <w:rsid w:val="00512008"/>
    <w:rsid w:val="00516053"/>
    <w:rsid w:val="00521BE8"/>
    <w:rsid w:val="00522B6B"/>
    <w:rsid w:val="00524C53"/>
    <w:rsid w:val="00525503"/>
    <w:rsid w:val="00525F77"/>
    <w:rsid w:val="0053186F"/>
    <w:rsid w:val="00535D32"/>
    <w:rsid w:val="00535EBC"/>
    <w:rsid w:val="0053609B"/>
    <w:rsid w:val="005535F2"/>
    <w:rsid w:val="00557B0E"/>
    <w:rsid w:val="005718C5"/>
    <w:rsid w:val="00572D24"/>
    <w:rsid w:val="005738F9"/>
    <w:rsid w:val="0058023D"/>
    <w:rsid w:val="00582D8D"/>
    <w:rsid w:val="0058358F"/>
    <w:rsid w:val="005865E3"/>
    <w:rsid w:val="00591D6A"/>
    <w:rsid w:val="00594475"/>
    <w:rsid w:val="00596BDB"/>
    <w:rsid w:val="005A0F00"/>
    <w:rsid w:val="005A11F6"/>
    <w:rsid w:val="005A2952"/>
    <w:rsid w:val="005A48C1"/>
    <w:rsid w:val="005B588B"/>
    <w:rsid w:val="005B5B64"/>
    <w:rsid w:val="005B5B88"/>
    <w:rsid w:val="005C01C3"/>
    <w:rsid w:val="005C2D94"/>
    <w:rsid w:val="005C5911"/>
    <w:rsid w:val="005C60FB"/>
    <w:rsid w:val="005D3233"/>
    <w:rsid w:val="005D7E36"/>
    <w:rsid w:val="005E40C4"/>
    <w:rsid w:val="005E4F3D"/>
    <w:rsid w:val="005E5F2E"/>
    <w:rsid w:val="005E645C"/>
    <w:rsid w:val="005E66C8"/>
    <w:rsid w:val="005E6D9F"/>
    <w:rsid w:val="005E7AAB"/>
    <w:rsid w:val="005E7DD7"/>
    <w:rsid w:val="005F0801"/>
    <w:rsid w:val="005F1FA2"/>
    <w:rsid w:val="005F2C16"/>
    <w:rsid w:val="006013CA"/>
    <w:rsid w:val="006039DC"/>
    <w:rsid w:val="00603EAC"/>
    <w:rsid w:val="00610FC0"/>
    <w:rsid w:val="0061356E"/>
    <w:rsid w:val="00614A62"/>
    <w:rsid w:val="00615F5A"/>
    <w:rsid w:val="006232F5"/>
    <w:rsid w:val="00627AC0"/>
    <w:rsid w:val="006324A6"/>
    <w:rsid w:val="00640266"/>
    <w:rsid w:val="00652B6D"/>
    <w:rsid w:val="00653C4F"/>
    <w:rsid w:val="006651D1"/>
    <w:rsid w:val="006700C8"/>
    <w:rsid w:val="0067029C"/>
    <w:rsid w:val="00670EAA"/>
    <w:rsid w:val="006718C8"/>
    <w:rsid w:val="00672965"/>
    <w:rsid w:val="00690302"/>
    <w:rsid w:val="0069471F"/>
    <w:rsid w:val="006950C8"/>
    <w:rsid w:val="00697FE5"/>
    <w:rsid w:val="006A0D81"/>
    <w:rsid w:val="006B600A"/>
    <w:rsid w:val="006B632C"/>
    <w:rsid w:val="006D3E97"/>
    <w:rsid w:val="006E110E"/>
    <w:rsid w:val="006E4497"/>
    <w:rsid w:val="006F191C"/>
    <w:rsid w:val="006F2E08"/>
    <w:rsid w:val="006F65DE"/>
    <w:rsid w:val="00703B71"/>
    <w:rsid w:val="00703C17"/>
    <w:rsid w:val="00705B63"/>
    <w:rsid w:val="007075FD"/>
    <w:rsid w:val="00707734"/>
    <w:rsid w:val="00715690"/>
    <w:rsid w:val="00717D09"/>
    <w:rsid w:val="00724351"/>
    <w:rsid w:val="007251C3"/>
    <w:rsid w:val="00726B33"/>
    <w:rsid w:val="0072747D"/>
    <w:rsid w:val="007320E3"/>
    <w:rsid w:val="007354A9"/>
    <w:rsid w:val="00736101"/>
    <w:rsid w:val="00740989"/>
    <w:rsid w:val="00740B70"/>
    <w:rsid w:val="0074103F"/>
    <w:rsid w:val="00747575"/>
    <w:rsid w:val="007476D5"/>
    <w:rsid w:val="00750552"/>
    <w:rsid w:val="007516A5"/>
    <w:rsid w:val="007561B0"/>
    <w:rsid w:val="0076095C"/>
    <w:rsid w:val="00761D7F"/>
    <w:rsid w:val="007870BC"/>
    <w:rsid w:val="007877F2"/>
    <w:rsid w:val="0079069B"/>
    <w:rsid w:val="00791EE0"/>
    <w:rsid w:val="00792E05"/>
    <w:rsid w:val="00793270"/>
    <w:rsid w:val="00794EC0"/>
    <w:rsid w:val="007A36C0"/>
    <w:rsid w:val="007A4DDD"/>
    <w:rsid w:val="007A5789"/>
    <w:rsid w:val="007B34B4"/>
    <w:rsid w:val="007B5269"/>
    <w:rsid w:val="007C009B"/>
    <w:rsid w:val="007C1361"/>
    <w:rsid w:val="007C175F"/>
    <w:rsid w:val="007C2A1D"/>
    <w:rsid w:val="007C2A65"/>
    <w:rsid w:val="007C3179"/>
    <w:rsid w:val="007D1E13"/>
    <w:rsid w:val="007D200C"/>
    <w:rsid w:val="007D206C"/>
    <w:rsid w:val="007D2E7F"/>
    <w:rsid w:val="007D3F06"/>
    <w:rsid w:val="007D6320"/>
    <w:rsid w:val="007D689E"/>
    <w:rsid w:val="007E21AA"/>
    <w:rsid w:val="007E49C7"/>
    <w:rsid w:val="007E64B4"/>
    <w:rsid w:val="007F0442"/>
    <w:rsid w:val="007F28F3"/>
    <w:rsid w:val="0080022D"/>
    <w:rsid w:val="008018EC"/>
    <w:rsid w:val="008039AC"/>
    <w:rsid w:val="00805D8E"/>
    <w:rsid w:val="008100F5"/>
    <w:rsid w:val="00810B3B"/>
    <w:rsid w:val="00812703"/>
    <w:rsid w:val="008249B5"/>
    <w:rsid w:val="008261AB"/>
    <w:rsid w:val="0083378B"/>
    <w:rsid w:val="00834C1E"/>
    <w:rsid w:val="008413FD"/>
    <w:rsid w:val="00841843"/>
    <w:rsid w:val="00841D60"/>
    <w:rsid w:val="00842621"/>
    <w:rsid w:val="00844874"/>
    <w:rsid w:val="0084708F"/>
    <w:rsid w:val="00847E0D"/>
    <w:rsid w:val="008526A7"/>
    <w:rsid w:val="00852865"/>
    <w:rsid w:val="00852886"/>
    <w:rsid w:val="00855F37"/>
    <w:rsid w:val="00863413"/>
    <w:rsid w:val="00865CBC"/>
    <w:rsid w:val="008676CE"/>
    <w:rsid w:val="00867CD7"/>
    <w:rsid w:val="008720C0"/>
    <w:rsid w:val="00872BA3"/>
    <w:rsid w:val="008758E1"/>
    <w:rsid w:val="008772C3"/>
    <w:rsid w:val="00880203"/>
    <w:rsid w:val="00881856"/>
    <w:rsid w:val="008819C1"/>
    <w:rsid w:val="00882DBD"/>
    <w:rsid w:val="00883EC8"/>
    <w:rsid w:val="00890352"/>
    <w:rsid w:val="00894278"/>
    <w:rsid w:val="008A0AED"/>
    <w:rsid w:val="008A17FA"/>
    <w:rsid w:val="008A3644"/>
    <w:rsid w:val="008A40C0"/>
    <w:rsid w:val="008B44A2"/>
    <w:rsid w:val="008B4B8D"/>
    <w:rsid w:val="008B5DB0"/>
    <w:rsid w:val="008B688B"/>
    <w:rsid w:val="008C1724"/>
    <w:rsid w:val="008D0F7D"/>
    <w:rsid w:val="008D1AEF"/>
    <w:rsid w:val="008D26A2"/>
    <w:rsid w:val="008D358A"/>
    <w:rsid w:val="008E16BB"/>
    <w:rsid w:val="008E1A38"/>
    <w:rsid w:val="008F0AD0"/>
    <w:rsid w:val="008F2DED"/>
    <w:rsid w:val="008F44CC"/>
    <w:rsid w:val="008F5B37"/>
    <w:rsid w:val="008F64A7"/>
    <w:rsid w:val="00900316"/>
    <w:rsid w:val="00907BDC"/>
    <w:rsid w:val="00914A3D"/>
    <w:rsid w:val="00917C74"/>
    <w:rsid w:val="009247B1"/>
    <w:rsid w:val="009251F8"/>
    <w:rsid w:val="0092539D"/>
    <w:rsid w:val="00941C56"/>
    <w:rsid w:val="00942ADF"/>
    <w:rsid w:val="00943658"/>
    <w:rsid w:val="00952586"/>
    <w:rsid w:val="0095400A"/>
    <w:rsid w:val="00963A1F"/>
    <w:rsid w:val="00967D0E"/>
    <w:rsid w:val="00973AB7"/>
    <w:rsid w:val="0097691D"/>
    <w:rsid w:val="00981613"/>
    <w:rsid w:val="00991222"/>
    <w:rsid w:val="00991972"/>
    <w:rsid w:val="00995C5B"/>
    <w:rsid w:val="00997CA8"/>
    <w:rsid w:val="009A0047"/>
    <w:rsid w:val="009A12F2"/>
    <w:rsid w:val="009A1397"/>
    <w:rsid w:val="009A42AB"/>
    <w:rsid w:val="009C481C"/>
    <w:rsid w:val="009C67CE"/>
    <w:rsid w:val="009E3F47"/>
    <w:rsid w:val="009F29A1"/>
    <w:rsid w:val="009F434D"/>
    <w:rsid w:val="009F46C6"/>
    <w:rsid w:val="009F5365"/>
    <w:rsid w:val="009F58D2"/>
    <w:rsid w:val="009F5DE0"/>
    <w:rsid w:val="009F6896"/>
    <w:rsid w:val="00A0456E"/>
    <w:rsid w:val="00A116B8"/>
    <w:rsid w:val="00A13100"/>
    <w:rsid w:val="00A16449"/>
    <w:rsid w:val="00A23443"/>
    <w:rsid w:val="00A267DB"/>
    <w:rsid w:val="00A32A8B"/>
    <w:rsid w:val="00A33196"/>
    <w:rsid w:val="00A369F3"/>
    <w:rsid w:val="00A37D89"/>
    <w:rsid w:val="00A4101D"/>
    <w:rsid w:val="00A42209"/>
    <w:rsid w:val="00A52196"/>
    <w:rsid w:val="00A53A07"/>
    <w:rsid w:val="00A55BD1"/>
    <w:rsid w:val="00A55E42"/>
    <w:rsid w:val="00A56C27"/>
    <w:rsid w:val="00A65666"/>
    <w:rsid w:val="00A66819"/>
    <w:rsid w:val="00A67D7D"/>
    <w:rsid w:val="00A71FB2"/>
    <w:rsid w:val="00A75502"/>
    <w:rsid w:val="00A75799"/>
    <w:rsid w:val="00A84BC4"/>
    <w:rsid w:val="00A86BDD"/>
    <w:rsid w:val="00AA7974"/>
    <w:rsid w:val="00AC2445"/>
    <w:rsid w:val="00AC39D5"/>
    <w:rsid w:val="00AC665D"/>
    <w:rsid w:val="00AC797C"/>
    <w:rsid w:val="00AD0B64"/>
    <w:rsid w:val="00AD18AE"/>
    <w:rsid w:val="00AD3BA4"/>
    <w:rsid w:val="00AE0F18"/>
    <w:rsid w:val="00AE44BD"/>
    <w:rsid w:val="00AF59E4"/>
    <w:rsid w:val="00B0164C"/>
    <w:rsid w:val="00B024BD"/>
    <w:rsid w:val="00B04FE1"/>
    <w:rsid w:val="00B13961"/>
    <w:rsid w:val="00B1469D"/>
    <w:rsid w:val="00B1764D"/>
    <w:rsid w:val="00B23728"/>
    <w:rsid w:val="00B44864"/>
    <w:rsid w:val="00B50906"/>
    <w:rsid w:val="00B522EF"/>
    <w:rsid w:val="00B5499E"/>
    <w:rsid w:val="00B60B45"/>
    <w:rsid w:val="00B62C51"/>
    <w:rsid w:val="00B63D9C"/>
    <w:rsid w:val="00B64C41"/>
    <w:rsid w:val="00B64EB1"/>
    <w:rsid w:val="00B707DB"/>
    <w:rsid w:val="00B72708"/>
    <w:rsid w:val="00B72A7A"/>
    <w:rsid w:val="00B72E1B"/>
    <w:rsid w:val="00B84602"/>
    <w:rsid w:val="00B90A26"/>
    <w:rsid w:val="00B90CFD"/>
    <w:rsid w:val="00B93522"/>
    <w:rsid w:val="00B93E12"/>
    <w:rsid w:val="00B97323"/>
    <w:rsid w:val="00B975F8"/>
    <w:rsid w:val="00BA12D4"/>
    <w:rsid w:val="00BA52EC"/>
    <w:rsid w:val="00BB5DE4"/>
    <w:rsid w:val="00BC07F5"/>
    <w:rsid w:val="00BC659B"/>
    <w:rsid w:val="00BE48C1"/>
    <w:rsid w:val="00BE6119"/>
    <w:rsid w:val="00BE6DB6"/>
    <w:rsid w:val="00BF32A3"/>
    <w:rsid w:val="00BF331C"/>
    <w:rsid w:val="00C00DE3"/>
    <w:rsid w:val="00C020A5"/>
    <w:rsid w:val="00C05CD0"/>
    <w:rsid w:val="00C05EDA"/>
    <w:rsid w:val="00C23623"/>
    <w:rsid w:val="00C31E3D"/>
    <w:rsid w:val="00C41B36"/>
    <w:rsid w:val="00C44551"/>
    <w:rsid w:val="00C520C4"/>
    <w:rsid w:val="00C6088C"/>
    <w:rsid w:val="00C6530F"/>
    <w:rsid w:val="00C67A51"/>
    <w:rsid w:val="00C71803"/>
    <w:rsid w:val="00C7304B"/>
    <w:rsid w:val="00C74885"/>
    <w:rsid w:val="00C76224"/>
    <w:rsid w:val="00C769FE"/>
    <w:rsid w:val="00C833C4"/>
    <w:rsid w:val="00C83E08"/>
    <w:rsid w:val="00C92554"/>
    <w:rsid w:val="00C92747"/>
    <w:rsid w:val="00C92B01"/>
    <w:rsid w:val="00C9518F"/>
    <w:rsid w:val="00CA1439"/>
    <w:rsid w:val="00CA3F45"/>
    <w:rsid w:val="00CA56A6"/>
    <w:rsid w:val="00CA6965"/>
    <w:rsid w:val="00CB2F29"/>
    <w:rsid w:val="00CC0FAE"/>
    <w:rsid w:val="00CC1C80"/>
    <w:rsid w:val="00CC5E8C"/>
    <w:rsid w:val="00CC7049"/>
    <w:rsid w:val="00CD6354"/>
    <w:rsid w:val="00CD67B2"/>
    <w:rsid w:val="00CF2848"/>
    <w:rsid w:val="00CF3531"/>
    <w:rsid w:val="00CF6A4E"/>
    <w:rsid w:val="00D0426E"/>
    <w:rsid w:val="00D06D63"/>
    <w:rsid w:val="00D07666"/>
    <w:rsid w:val="00D07EFD"/>
    <w:rsid w:val="00D17005"/>
    <w:rsid w:val="00D20CF5"/>
    <w:rsid w:val="00D23C63"/>
    <w:rsid w:val="00D2486E"/>
    <w:rsid w:val="00D26E89"/>
    <w:rsid w:val="00D4009B"/>
    <w:rsid w:val="00D47DC9"/>
    <w:rsid w:val="00D525B3"/>
    <w:rsid w:val="00D53D6F"/>
    <w:rsid w:val="00D66CA8"/>
    <w:rsid w:val="00D715BD"/>
    <w:rsid w:val="00D778F9"/>
    <w:rsid w:val="00D80A06"/>
    <w:rsid w:val="00D83B6D"/>
    <w:rsid w:val="00D847B2"/>
    <w:rsid w:val="00D90711"/>
    <w:rsid w:val="00D96626"/>
    <w:rsid w:val="00D9666C"/>
    <w:rsid w:val="00DA02F5"/>
    <w:rsid w:val="00DA1244"/>
    <w:rsid w:val="00DA3B64"/>
    <w:rsid w:val="00DA550E"/>
    <w:rsid w:val="00DA6E56"/>
    <w:rsid w:val="00DA7659"/>
    <w:rsid w:val="00DB177E"/>
    <w:rsid w:val="00DB346F"/>
    <w:rsid w:val="00DB34B2"/>
    <w:rsid w:val="00DB6C36"/>
    <w:rsid w:val="00DC050D"/>
    <w:rsid w:val="00DC6D6C"/>
    <w:rsid w:val="00DC73EC"/>
    <w:rsid w:val="00DD0B87"/>
    <w:rsid w:val="00DD4ECC"/>
    <w:rsid w:val="00DE0684"/>
    <w:rsid w:val="00DE3688"/>
    <w:rsid w:val="00DF007A"/>
    <w:rsid w:val="00DF12A6"/>
    <w:rsid w:val="00DF21BD"/>
    <w:rsid w:val="00E13450"/>
    <w:rsid w:val="00E13FD3"/>
    <w:rsid w:val="00E23996"/>
    <w:rsid w:val="00E26C60"/>
    <w:rsid w:val="00E335C5"/>
    <w:rsid w:val="00E542A5"/>
    <w:rsid w:val="00E54552"/>
    <w:rsid w:val="00E60231"/>
    <w:rsid w:val="00E624F2"/>
    <w:rsid w:val="00E634F0"/>
    <w:rsid w:val="00E65439"/>
    <w:rsid w:val="00E66FB1"/>
    <w:rsid w:val="00E73304"/>
    <w:rsid w:val="00E74B03"/>
    <w:rsid w:val="00E77941"/>
    <w:rsid w:val="00E87E64"/>
    <w:rsid w:val="00E9236F"/>
    <w:rsid w:val="00E93E34"/>
    <w:rsid w:val="00E950C4"/>
    <w:rsid w:val="00E977D2"/>
    <w:rsid w:val="00E979BF"/>
    <w:rsid w:val="00EA0AE2"/>
    <w:rsid w:val="00EA6EF8"/>
    <w:rsid w:val="00EB20E7"/>
    <w:rsid w:val="00EC0D46"/>
    <w:rsid w:val="00ED0745"/>
    <w:rsid w:val="00ED2DCE"/>
    <w:rsid w:val="00ED36FE"/>
    <w:rsid w:val="00ED3DA2"/>
    <w:rsid w:val="00ED5B4D"/>
    <w:rsid w:val="00ED6259"/>
    <w:rsid w:val="00ED67D5"/>
    <w:rsid w:val="00EE0017"/>
    <w:rsid w:val="00EE3041"/>
    <w:rsid w:val="00EE39E9"/>
    <w:rsid w:val="00EE4F91"/>
    <w:rsid w:val="00EE63CC"/>
    <w:rsid w:val="00EE66CA"/>
    <w:rsid w:val="00EF2D51"/>
    <w:rsid w:val="00EF7B2A"/>
    <w:rsid w:val="00F04681"/>
    <w:rsid w:val="00F0688D"/>
    <w:rsid w:val="00F06AF5"/>
    <w:rsid w:val="00F31E74"/>
    <w:rsid w:val="00F32370"/>
    <w:rsid w:val="00F34EB7"/>
    <w:rsid w:val="00F43F14"/>
    <w:rsid w:val="00F44D35"/>
    <w:rsid w:val="00F4651A"/>
    <w:rsid w:val="00F5139D"/>
    <w:rsid w:val="00F6041A"/>
    <w:rsid w:val="00F646DB"/>
    <w:rsid w:val="00F6536F"/>
    <w:rsid w:val="00F756FC"/>
    <w:rsid w:val="00F80CF6"/>
    <w:rsid w:val="00F8511F"/>
    <w:rsid w:val="00F87024"/>
    <w:rsid w:val="00F872E9"/>
    <w:rsid w:val="00FA048E"/>
    <w:rsid w:val="00FA0CCC"/>
    <w:rsid w:val="00FA5A77"/>
    <w:rsid w:val="00FA6A12"/>
    <w:rsid w:val="00FB7624"/>
    <w:rsid w:val="00FC10F7"/>
    <w:rsid w:val="00FC2B40"/>
    <w:rsid w:val="00FC2E51"/>
    <w:rsid w:val="00FC4D58"/>
    <w:rsid w:val="00FC5F48"/>
    <w:rsid w:val="00FD28BA"/>
    <w:rsid w:val="00FE160E"/>
    <w:rsid w:val="00FE26CD"/>
    <w:rsid w:val="00FE3155"/>
    <w:rsid w:val="00FE463B"/>
    <w:rsid w:val="00FE5C4D"/>
    <w:rsid w:val="00FF200F"/>
    <w:rsid w:val="047CC2EB"/>
    <w:rsid w:val="08D455F9"/>
    <w:rsid w:val="09B79410"/>
    <w:rsid w:val="0C2FDDC3"/>
    <w:rsid w:val="0F35ED54"/>
    <w:rsid w:val="11E7CEA9"/>
    <w:rsid w:val="15D77A86"/>
    <w:rsid w:val="19AB0441"/>
    <w:rsid w:val="1A8A034A"/>
    <w:rsid w:val="1E22B9A5"/>
    <w:rsid w:val="1E394BD3"/>
    <w:rsid w:val="1FF45312"/>
    <w:rsid w:val="202C9029"/>
    <w:rsid w:val="2035DEFC"/>
    <w:rsid w:val="20E67891"/>
    <w:rsid w:val="21E07F5B"/>
    <w:rsid w:val="2569C824"/>
    <w:rsid w:val="25E0D3A4"/>
    <w:rsid w:val="2685B404"/>
    <w:rsid w:val="2694A5AF"/>
    <w:rsid w:val="26A96D9C"/>
    <w:rsid w:val="28C7F5A9"/>
    <w:rsid w:val="28FF4D4E"/>
    <w:rsid w:val="2BC44292"/>
    <w:rsid w:val="303F0E12"/>
    <w:rsid w:val="31F4AAF3"/>
    <w:rsid w:val="432B3D20"/>
    <w:rsid w:val="43A5F4E0"/>
    <w:rsid w:val="4A83854B"/>
    <w:rsid w:val="4AFBDBC9"/>
    <w:rsid w:val="4EBDCD06"/>
    <w:rsid w:val="52FBFEED"/>
    <w:rsid w:val="55008083"/>
    <w:rsid w:val="56B314D8"/>
    <w:rsid w:val="58A9C255"/>
    <w:rsid w:val="5A1D3212"/>
    <w:rsid w:val="5C2E9025"/>
    <w:rsid w:val="5C6C8514"/>
    <w:rsid w:val="5D341777"/>
    <w:rsid w:val="5F321BB9"/>
    <w:rsid w:val="60C1DCC6"/>
    <w:rsid w:val="62B3EF91"/>
    <w:rsid w:val="636AD1CF"/>
    <w:rsid w:val="64A07EDB"/>
    <w:rsid w:val="651BAE12"/>
    <w:rsid w:val="653F7ED2"/>
    <w:rsid w:val="670A2D43"/>
    <w:rsid w:val="6A526D98"/>
    <w:rsid w:val="6D4C3498"/>
    <w:rsid w:val="6E4FFB01"/>
    <w:rsid w:val="70501D4E"/>
    <w:rsid w:val="7149DA40"/>
    <w:rsid w:val="7169ACEE"/>
    <w:rsid w:val="74138D60"/>
    <w:rsid w:val="7794FA50"/>
    <w:rsid w:val="7844F136"/>
    <w:rsid w:val="790ED890"/>
    <w:rsid w:val="7A7411D8"/>
    <w:rsid w:val="7CDE990A"/>
    <w:rsid w:val="7D33E5A3"/>
    <w:rsid w:val="7F39B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9FF9449"/>
  <w15:chartTrackingRefBased/>
  <w15:docId w15:val="{59E7938E-B392-4398-9585-F62051027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E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5E4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55E4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5E4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55E4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5E4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5E4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5E4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5E4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5E4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5E4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55E4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55E4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55E4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5E4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5E4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5E4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5E4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5E4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55E4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55E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5E4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55E4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55E4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55E42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34"/>
    <w:qFormat/>
    <w:rsid w:val="00A55E4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55E4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5E4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5E4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55E42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55E42"/>
    <w:pPr>
      <w:spacing w:after="0" w:line="240" w:lineRule="auto"/>
    </w:pPr>
    <w:tblPr/>
  </w:style>
  <w:style w:type="character" w:styleId="Strong">
    <w:name w:val="Strong"/>
    <w:basedOn w:val="DefaultParagraphFont"/>
    <w:uiPriority w:val="22"/>
    <w:qFormat/>
    <w:rsid w:val="00F4651A"/>
    <w:rPr>
      <w:b/>
      <w:bCs/>
    </w:rPr>
  </w:style>
  <w:style w:type="paragraph" w:styleId="NormalWeb">
    <w:name w:val="Normal (Web)"/>
    <w:basedOn w:val="Normal"/>
    <w:uiPriority w:val="99"/>
    <w:unhideWhenUsed/>
    <w:rsid w:val="00F465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en-US"/>
      <w14:ligatures w14:val="none"/>
    </w:rPr>
  </w:style>
  <w:style w:type="character" w:styleId="Emphasis">
    <w:name w:val="Emphasis"/>
    <w:basedOn w:val="DefaultParagraphFont"/>
    <w:uiPriority w:val="20"/>
    <w:qFormat/>
    <w:rsid w:val="00F4651A"/>
    <w:rPr>
      <w:i/>
      <w:i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E7AAB"/>
  </w:style>
  <w:style w:type="table" w:styleId="GridTable1Light">
    <w:name w:val="Grid Table 1 Light"/>
    <w:basedOn w:val="TableNormal"/>
    <w:uiPriority w:val="46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-Accent1">
    <w:name w:val="List Table 3 Accent 1"/>
    <w:basedOn w:val="TableNormal"/>
    <w:uiPriority w:val="48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156082" w:themeColor="accent1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56082" w:themeColor="accent1"/>
          <w:right w:val="single" w:sz="4" w:space="0" w:color="156082" w:themeColor="accent1"/>
        </w:tcBorders>
      </w:tcPr>
    </w:tblStylePr>
    <w:tblStylePr w:type="band1Horz">
      <w:tblPr/>
      <w:tcPr>
        <w:tcBorders>
          <w:top w:val="single" w:sz="4" w:space="0" w:color="156082" w:themeColor="accent1"/>
          <w:bottom w:val="single" w:sz="4" w:space="0" w:color="15608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56082" w:themeColor="accent1"/>
          <w:left w:val="nil"/>
        </w:tcBorders>
      </w:tcPr>
    </w:tblStylePr>
    <w:tblStylePr w:type="swCell">
      <w:tblPr/>
      <w:tcPr>
        <w:tcBorders>
          <w:top w:val="double" w:sz="4" w:space="0" w:color="156082" w:themeColor="accen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0D1569"/>
    <w:pPr>
      <w:spacing w:after="0" w:line="240" w:lineRule="auto"/>
    </w:pPr>
    <w:tblPr/>
  </w:style>
  <w:style w:type="table" w:styleId="PlainTable5">
    <w:name w:val="Plain Table 5"/>
    <w:basedOn w:val="TableNormal"/>
    <w:uiPriority w:val="45"/>
    <w:rsid w:val="00512008"/>
    <w:pPr>
      <w:spacing w:after="0" w:line="240" w:lineRule="auto"/>
    </w:pPr>
    <w:tblPr>
      <w:tblStyleRowBandSize w:val="1"/>
      <w:tblStyleColBandSize w:val="1"/>
    </w:tblPr>
    <w:tcPr>
      <w:shd w:val="clear" w:color="auto" w:fill="FFFFFF" w:themeFill="background1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51200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3-Accent2">
    <w:name w:val="List Table 3 Accent 2"/>
    <w:basedOn w:val="TableNormal"/>
    <w:uiPriority w:val="48"/>
    <w:rsid w:val="006651D1"/>
    <w:pPr>
      <w:spacing w:after="0" w:line="240" w:lineRule="auto"/>
    </w:pPr>
    <w:tblPr>
      <w:tblStyleRowBandSize w:val="1"/>
      <w:tblStyleColBandSize w:val="1"/>
      <w:tblBorders>
        <w:top w:val="single" w:sz="4" w:space="0" w:color="E97132" w:themeColor="accent2"/>
        <w:left w:val="single" w:sz="4" w:space="0" w:color="E97132" w:themeColor="accent2"/>
        <w:bottom w:val="single" w:sz="4" w:space="0" w:color="E97132" w:themeColor="accent2"/>
        <w:right w:val="single" w:sz="4" w:space="0" w:color="E9713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7132" w:themeColor="accent2"/>
          <w:right w:val="single" w:sz="4" w:space="0" w:color="E97132" w:themeColor="accent2"/>
        </w:tcBorders>
      </w:tcPr>
    </w:tblStylePr>
    <w:tblStylePr w:type="band1Horz">
      <w:tblPr/>
      <w:tcPr>
        <w:tcBorders>
          <w:top w:val="single" w:sz="4" w:space="0" w:color="E97132" w:themeColor="accent2"/>
          <w:bottom w:val="single" w:sz="4" w:space="0" w:color="E9713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7132" w:themeColor="accent2"/>
          <w:left w:val="nil"/>
        </w:tcBorders>
      </w:tcPr>
    </w:tblStylePr>
    <w:tblStylePr w:type="swCell">
      <w:tblPr/>
      <w:tcPr>
        <w:tcBorders>
          <w:top w:val="double" w:sz="4" w:space="0" w:color="E9713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5535F2"/>
    <w:pPr>
      <w:spacing w:after="0" w:line="240" w:lineRule="auto"/>
    </w:pPr>
    <w:tblPr>
      <w:tblStyleRowBandSize w:val="1"/>
      <w:tblStyleColBandSize w:val="1"/>
      <w:tblBorders>
        <w:top w:val="single" w:sz="4" w:space="0" w:color="196B24" w:themeColor="accent3"/>
        <w:left w:val="single" w:sz="4" w:space="0" w:color="196B24" w:themeColor="accent3"/>
        <w:bottom w:val="single" w:sz="4" w:space="0" w:color="196B24" w:themeColor="accent3"/>
        <w:right w:val="single" w:sz="4" w:space="0" w:color="196B2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96B24" w:themeColor="accent3"/>
          <w:right w:val="single" w:sz="4" w:space="0" w:color="196B24" w:themeColor="accent3"/>
        </w:tcBorders>
      </w:tcPr>
    </w:tblStylePr>
    <w:tblStylePr w:type="band1Horz">
      <w:tblPr/>
      <w:tcPr>
        <w:tcBorders>
          <w:top w:val="single" w:sz="4" w:space="0" w:color="196B24" w:themeColor="accent3"/>
          <w:bottom w:val="single" w:sz="4" w:space="0" w:color="196B2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96B24" w:themeColor="accent3"/>
          <w:left w:val="nil"/>
        </w:tcBorders>
      </w:tcPr>
    </w:tblStylePr>
    <w:tblStylePr w:type="swCell">
      <w:tblPr/>
      <w:tcPr>
        <w:tcBorders>
          <w:top w:val="double" w:sz="4" w:space="0" w:color="196B24" w:themeColor="accent3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0E357E"/>
    <w:pPr>
      <w:spacing w:after="0" w:line="240" w:lineRule="auto"/>
    </w:pPr>
    <w:tblPr>
      <w:tblStyleRowBandSize w:val="1"/>
      <w:tblStyleColBandSize w:val="1"/>
      <w:tblBorders>
        <w:top w:val="single" w:sz="4" w:space="0" w:color="A02B93" w:themeColor="accent5"/>
        <w:left w:val="single" w:sz="4" w:space="0" w:color="A02B93" w:themeColor="accent5"/>
        <w:bottom w:val="single" w:sz="4" w:space="0" w:color="A02B93" w:themeColor="accent5"/>
        <w:right w:val="single" w:sz="4" w:space="0" w:color="A02B9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02B93" w:themeColor="accent5"/>
          <w:right w:val="single" w:sz="4" w:space="0" w:color="A02B93" w:themeColor="accent5"/>
        </w:tcBorders>
      </w:tcPr>
    </w:tblStylePr>
    <w:tblStylePr w:type="band1Horz">
      <w:tblPr/>
      <w:tcPr>
        <w:tcBorders>
          <w:top w:val="single" w:sz="4" w:space="0" w:color="A02B93" w:themeColor="accent5"/>
          <w:bottom w:val="single" w:sz="4" w:space="0" w:color="A02B9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02B93" w:themeColor="accent5"/>
          <w:left w:val="nil"/>
        </w:tcBorders>
      </w:tcPr>
    </w:tblStylePr>
    <w:tblStylePr w:type="swCell">
      <w:tblPr/>
      <w:tcPr>
        <w:tcBorders>
          <w:top w:val="double" w:sz="4" w:space="0" w:color="A02B93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0EEC"/>
  </w:style>
  <w:style w:type="paragraph" w:styleId="Footer">
    <w:name w:val="footer"/>
    <w:basedOn w:val="Normal"/>
    <w:link w:val="Foot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0EEC"/>
  </w:style>
  <w:style w:type="table" w:styleId="ListTable3">
    <w:name w:val="List Table 3"/>
    <w:basedOn w:val="TableNormal"/>
    <w:uiPriority w:val="48"/>
    <w:rsid w:val="000E07D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BodyText">
    <w:name w:val="Body Text"/>
    <w:basedOn w:val="Normal"/>
    <w:link w:val="BodyTextChar"/>
    <w:uiPriority w:val="1"/>
    <w:qFormat/>
    <w:rsid w:val="00614A62"/>
    <w:pPr>
      <w:widowControl w:val="0"/>
      <w:autoSpaceDE w:val="0"/>
      <w:autoSpaceDN w:val="0"/>
      <w:spacing w:before="120" w:after="120" w:line="240" w:lineRule="auto"/>
      <w:ind w:left="567"/>
    </w:pPr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614A62"/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table" w:customStyle="1" w:styleId="TableGrid1">
    <w:name w:val="Table Grid1"/>
    <w:basedOn w:val="TableNormal"/>
    <w:next w:val="TableGrid"/>
    <w:uiPriority w:val="39"/>
    <w:rsid w:val="00C7304B"/>
    <w:pPr>
      <w:widowControl w:val="0"/>
      <w:autoSpaceDE w:val="0"/>
      <w:autoSpaceDN w:val="0"/>
      <w:spacing w:after="0" w:line="240" w:lineRule="auto"/>
    </w:pPr>
    <w:rPr>
      <w:kern w:val="0"/>
      <w:sz w:val="22"/>
      <w:szCs w:val="22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3B0B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normaltextrun">
    <w:name w:val="normaltextrun"/>
    <w:basedOn w:val="DefaultParagraphFont"/>
    <w:rsid w:val="003B0BF5"/>
  </w:style>
  <w:style w:type="character" w:customStyle="1" w:styleId="eop">
    <w:name w:val="eop"/>
    <w:basedOn w:val="DefaultParagraphFont"/>
    <w:rsid w:val="003B0BF5"/>
  </w:style>
  <w:style w:type="table" w:styleId="GridTable6Colorful">
    <w:name w:val="Grid Table 6 Colorful"/>
    <w:basedOn w:val="TableNormal"/>
    <w:uiPriority w:val="51"/>
    <w:rsid w:val="003B0BF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eGridLight1">
    <w:name w:val="Table Grid Light1"/>
    <w:basedOn w:val="TableNormal"/>
    <w:next w:val="TableGridLight"/>
    <w:uiPriority w:val="40"/>
    <w:rsid w:val="0090031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pf0">
    <w:name w:val="pf0"/>
    <w:basedOn w:val="Normal"/>
    <w:rsid w:val="00900316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cf01">
    <w:name w:val="cf01"/>
    <w:basedOn w:val="DefaultParagraphFont"/>
    <w:rsid w:val="0090031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90031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4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3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7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37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52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0393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9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6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4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3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2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0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B7DD2A5047EA42880F64E6A96EDBE0" ma:contentTypeVersion="13" ma:contentTypeDescription="Create a new document." ma:contentTypeScope="" ma:versionID="7ed3c9356d78c9d8e5fb292223b8b448">
  <xsd:schema xmlns:xsd="http://www.w3.org/2001/XMLSchema" xmlns:xs="http://www.w3.org/2001/XMLSchema" xmlns:p="http://schemas.microsoft.com/office/2006/metadata/properties" xmlns:ns2="06e3edc0-b04a-465b-8e88-4d8fabb9f2d8" xmlns:ns3="238f7dcb-e87c-4292-b4d3-3a3f0be9311c" targetNamespace="http://schemas.microsoft.com/office/2006/metadata/properties" ma:root="true" ma:fieldsID="0103923b1a79050e3dd52de3da98b517" ns2:_="" ns3:_="">
    <xsd:import namespace="06e3edc0-b04a-465b-8e88-4d8fabb9f2d8"/>
    <xsd:import namespace="238f7dcb-e87c-4292-b4d3-3a3f0be931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e3edc0-b04a-465b-8e88-4d8fabb9f2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fea0466-b813-4159-b5c3-eab993cdab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19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8f7dcb-e87c-4292-b4d3-3a3f0be9311c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6baec1d9-405e-45d6-b7b8-9f606bb4c133}" ma:internalName="TaxCatchAll" ma:showField="CatchAllData" ma:web="238f7dcb-e87c-4292-b4d3-3a3f0be931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38f7dcb-e87c-4292-b4d3-3a3f0be9311c" xsi:nil="true"/>
    <lcf76f155ced4ddcb4097134ff3c332f xmlns="06e3edc0-b04a-465b-8e88-4d8fabb9f2d8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55F0CE-F699-400B-B4BF-03BAD836D0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e3edc0-b04a-465b-8e88-4d8fabb9f2d8"/>
    <ds:schemaRef ds:uri="238f7dcb-e87c-4292-b4d3-3a3f0be931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5110DBC-235C-4FED-9CEA-DEDAC66CB751}">
  <ds:schemaRefs>
    <ds:schemaRef ds:uri="http://schemas.microsoft.com/office/2006/metadata/properties"/>
    <ds:schemaRef ds:uri="http://schemas.microsoft.com/office/infopath/2007/PartnerControls"/>
    <ds:schemaRef ds:uri="238f7dcb-e87c-4292-b4d3-3a3f0be9311c"/>
    <ds:schemaRef ds:uri="06e3edc0-b04a-465b-8e88-4d8fabb9f2d8"/>
  </ds:schemaRefs>
</ds:datastoreItem>
</file>

<file path=customXml/itemProps3.xml><?xml version="1.0" encoding="utf-8"?>
<ds:datastoreItem xmlns:ds="http://schemas.openxmlformats.org/officeDocument/2006/customXml" ds:itemID="{22C6C269-9B30-4210-806F-BE04007720F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61AC033-8856-45F1-9854-3E7CF6C4D9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6</Pages>
  <Words>1759</Words>
  <Characters>9324</Characters>
  <Application>Microsoft Office Word</Application>
  <DocSecurity>0</DocSecurity>
  <Lines>291</Lines>
  <Paragraphs>14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sha Ali Saeed Ibrahim Aldhaheri</dc:creator>
  <cp:keywords/>
  <dc:description/>
  <cp:lastModifiedBy>Aysha Ali Saeed Ibrahim Aldhaheri</cp:lastModifiedBy>
  <cp:revision>13</cp:revision>
  <dcterms:created xsi:type="dcterms:W3CDTF">2026-01-08T10:40:00Z</dcterms:created>
  <dcterms:modified xsi:type="dcterms:W3CDTF">2026-01-08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B7DD2A5047EA42880F64E6A96EDBE0</vt:lpwstr>
  </property>
  <property fmtid="{D5CDD505-2E9C-101B-9397-08002B2CF9AE}" pid="3" name="MediaServiceImageTags">
    <vt:lpwstr/>
  </property>
  <property fmtid="{D5CDD505-2E9C-101B-9397-08002B2CF9AE}" pid="4" name="GrammarlyDocumentId">
    <vt:lpwstr>08d61d8f-c170-43cc-b055-6550596e28e7</vt:lpwstr>
  </property>
</Properties>
</file>